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54C084" w14:textId="4264427F" w:rsidR="00EA7C10" w:rsidRDefault="00EA7C10" w:rsidP="00F757B7">
      <w:pPr>
        <w:pStyle w:val="Heading7"/>
        <w:tabs>
          <w:tab w:val="left" w:pos="3600"/>
        </w:tabs>
        <w:jc w:val="center"/>
        <w:rPr>
          <w:rFonts w:ascii="Calibri" w:hAnsi="Calibri" w:cs="Calibri"/>
          <w:sz w:val="22"/>
          <w:szCs w:val="22"/>
        </w:rPr>
      </w:pPr>
    </w:p>
    <w:p w14:paraId="445650FF" w14:textId="77777777" w:rsidR="0080701A" w:rsidRDefault="0080701A" w:rsidP="0080701A"/>
    <w:p w14:paraId="03D76C2B" w14:textId="77777777" w:rsidR="00514AA8" w:rsidRPr="00215370" w:rsidRDefault="00514AA8" w:rsidP="0080701A">
      <w:pPr>
        <w:rPr>
          <w:sz w:val="22"/>
          <w:szCs w:val="22"/>
        </w:rPr>
      </w:pPr>
    </w:p>
    <w:p w14:paraId="6B518E87" w14:textId="77777777" w:rsidR="00514AA8" w:rsidRPr="00215370" w:rsidRDefault="00514AA8" w:rsidP="0080701A">
      <w:pPr>
        <w:rPr>
          <w:sz w:val="22"/>
          <w:szCs w:val="22"/>
        </w:rPr>
      </w:pPr>
    </w:p>
    <w:p w14:paraId="356A489E" w14:textId="77777777" w:rsidR="00EA7C10" w:rsidRPr="00215370" w:rsidRDefault="00EA7C10" w:rsidP="00251CA6">
      <w:pPr>
        <w:pStyle w:val="Heading7"/>
        <w:tabs>
          <w:tab w:val="left" w:pos="3600"/>
        </w:tabs>
        <w:jc w:val="center"/>
        <w:rPr>
          <w:rFonts w:ascii="Calibri" w:hAnsi="Calibri" w:cs="Calibri"/>
          <w:smallCaps/>
          <w:sz w:val="22"/>
          <w:szCs w:val="22"/>
        </w:rPr>
      </w:pPr>
      <w:r w:rsidRPr="00215370">
        <w:rPr>
          <w:rFonts w:ascii="Calibri" w:hAnsi="Calibri" w:cs="Calibri"/>
          <w:smallCaps/>
          <w:sz w:val="22"/>
          <w:szCs w:val="22"/>
        </w:rPr>
        <w:t>ICAS</w:t>
      </w:r>
      <w:r w:rsidR="002A6FAC" w:rsidRPr="00215370">
        <w:rPr>
          <w:rFonts w:ascii="Calibri" w:hAnsi="Calibri" w:cs="Calibri"/>
          <w:smallCaps/>
          <w:sz w:val="22"/>
          <w:szCs w:val="22"/>
        </w:rPr>
        <w:t xml:space="preserve"> </w:t>
      </w:r>
      <w:r w:rsidRPr="00215370">
        <w:rPr>
          <w:rFonts w:ascii="Calibri" w:hAnsi="Calibri" w:cs="Calibri"/>
          <w:smallCaps/>
          <w:sz w:val="22"/>
          <w:szCs w:val="22"/>
        </w:rPr>
        <w:t>Meeting Minutes</w:t>
      </w:r>
    </w:p>
    <w:p w14:paraId="4970A5DF" w14:textId="491D978C" w:rsidR="00D932B5" w:rsidRPr="00215370" w:rsidRDefault="004F4BF7" w:rsidP="00251CA6">
      <w:pPr>
        <w:pStyle w:val="NormalWeb"/>
        <w:spacing w:before="0" w:beforeAutospacing="0" w:after="0" w:afterAutospacing="0"/>
        <w:jc w:val="center"/>
        <w:rPr>
          <w:rFonts w:ascii="Calibri" w:hAnsi="Calibri" w:cs="Calibri"/>
          <w:bCs/>
          <w:sz w:val="22"/>
          <w:szCs w:val="22"/>
        </w:rPr>
      </w:pPr>
      <w:r>
        <w:rPr>
          <w:rFonts w:ascii="Calibri" w:hAnsi="Calibri" w:cs="Calibri"/>
          <w:bCs/>
          <w:sz w:val="22"/>
          <w:szCs w:val="22"/>
        </w:rPr>
        <w:t>Monday</w:t>
      </w:r>
      <w:r w:rsidR="002A4F9F" w:rsidRPr="00215370">
        <w:rPr>
          <w:rFonts w:ascii="Calibri" w:hAnsi="Calibri" w:cs="Calibri"/>
          <w:bCs/>
          <w:sz w:val="22"/>
          <w:szCs w:val="22"/>
        </w:rPr>
        <w:t xml:space="preserve">, </w:t>
      </w:r>
      <w:r>
        <w:rPr>
          <w:rFonts w:ascii="Calibri" w:hAnsi="Calibri" w:cs="Calibri"/>
          <w:bCs/>
          <w:sz w:val="22"/>
          <w:szCs w:val="22"/>
        </w:rPr>
        <w:t>May 22</w:t>
      </w:r>
      <w:r w:rsidR="00885165" w:rsidRPr="00215370">
        <w:rPr>
          <w:rFonts w:ascii="Calibri" w:hAnsi="Calibri" w:cs="Calibri"/>
          <w:bCs/>
          <w:sz w:val="22"/>
          <w:szCs w:val="22"/>
        </w:rPr>
        <w:t>, 202</w:t>
      </w:r>
      <w:r w:rsidR="005C5D6D" w:rsidRPr="00215370">
        <w:rPr>
          <w:rFonts w:ascii="Calibri" w:hAnsi="Calibri" w:cs="Calibri"/>
          <w:bCs/>
          <w:sz w:val="22"/>
          <w:szCs w:val="22"/>
        </w:rPr>
        <w:t>3</w:t>
      </w:r>
      <w:r w:rsidR="000802FD" w:rsidRPr="00215370">
        <w:rPr>
          <w:rFonts w:ascii="Calibri" w:hAnsi="Calibri" w:cs="Calibri"/>
          <w:bCs/>
          <w:sz w:val="22"/>
          <w:szCs w:val="22"/>
        </w:rPr>
        <w:t xml:space="preserve"> </w:t>
      </w:r>
      <w:r>
        <w:rPr>
          <w:rFonts w:ascii="Calibri" w:hAnsi="Calibri" w:cs="Calibri"/>
          <w:bCs/>
          <w:sz w:val="22"/>
          <w:szCs w:val="22"/>
        </w:rPr>
        <w:t>| 8:00 am – 9:00 am</w:t>
      </w:r>
    </w:p>
    <w:p w14:paraId="252A4EBE" w14:textId="092BA607" w:rsidR="00E2270C" w:rsidRPr="00215370" w:rsidRDefault="004F4BF7" w:rsidP="00E2270C">
      <w:pPr>
        <w:jc w:val="center"/>
        <w:rPr>
          <w:rFonts w:ascii="Calibri" w:hAnsi="Calibri" w:cs="Calibri"/>
          <w:bCs/>
          <w:sz w:val="22"/>
          <w:szCs w:val="22"/>
        </w:rPr>
      </w:pPr>
      <w:r>
        <w:rPr>
          <w:rFonts w:ascii="Calibri" w:hAnsi="Calibri" w:cs="Calibri"/>
          <w:bCs/>
          <w:sz w:val="22"/>
          <w:szCs w:val="22"/>
        </w:rPr>
        <w:t>Via Zoom</w:t>
      </w:r>
    </w:p>
    <w:p w14:paraId="55CE9F5C" w14:textId="77777777" w:rsidR="00E2270C" w:rsidRPr="00215370" w:rsidRDefault="00E2270C" w:rsidP="00251CA6">
      <w:pPr>
        <w:rPr>
          <w:rFonts w:ascii="Calibri" w:hAnsi="Calibri" w:cs="Calibri"/>
          <w:sz w:val="22"/>
          <w:szCs w:val="22"/>
        </w:rPr>
      </w:pPr>
    </w:p>
    <w:p w14:paraId="7D4C2672" w14:textId="73C0D446" w:rsidR="00EA7C10" w:rsidRPr="00215370" w:rsidRDefault="00346F17" w:rsidP="00251CA6">
      <w:pPr>
        <w:jc w:val="center"/>
        <w:rPr>
          <w:rFonts w:ascii="Calibri" w:hAnsi="Calibri" w:cs="Calibri"/>
          <w:b/>
          <w:smallCaps/>
          <w:sz w:val="22"/>
          <w:szCs w:val="22"/>
        </w:rPr>
      </w:pPr>
      <w:r w:rsidRPr="00215370">
        <w:rPr>
          <w:rFonts w:ascii="Calibri" w:hAnsi="Calibri" w:cs="Calibri"/>
          <w:b/>
          <w:smallCaps/>
          <w:sz w:val="22"/>
          <w:szCs w:val="22"/>
        </w:rPr>
        <w:t>Roll C</w:t>
      </w:r>
      <w:r w:rsidR="00EA7C10" w:rsidRPr="00215370">
        <w:rPr>
          <w:rFonts w:ascii="Calibri" w:hAnsi="Calibri" w:cs="Calibri"/>
          <w:b/>
          <w:smallCaps/>
          <w:sz w:val="22"/>
          <w:szCs w:val="22"/>
        </w:rPr>
        <w:t>all</w:t>
      </w:r>
    </w:p>
    <w:p w14:paraId="0B72A924" w14:textId="48CF9070" w:rsidR="00FE15D3" w:rsidRPr="00215370" w:rsidRDefault="00FE15D3" w:rsidP="00251CA6">
      <w:pPr>
        <w:jc w:val="center"/>
        <w:rPr>
          <w:rFonts w:ascii="Calibri" w:hAnsi="Calibri" w:cs="Calibri"/>
          <w:b/>
          <w:smallCaps/>
          <w:sz w:val="22"/>
          <w:szCs w:val="22"/>
        </w:rPr>
      </w:pPr>
    </w:p>
    <w:p w14:paraId="5DE4E1AB" w14:textId="77777777" w:rsidR="00FE15D3" w:rsidRPr="00215370" w:rsidRDefault="00FE15D3" w:rsidP="00251CA6">
      <w:pPr>
        <w:jc w:val="center"/>
        <w:rPr>
          <w:rFonts w:ascii="Calibri" w:hAnsi="Calibri" w:cs="Calibri"/>
          <w:b/>
          <w:smallCaps/>
          <w:sz w:val="22"/>
          <w:szCs w:val="22"/>
        </w:rPr>
      </w:pPr>
    </w:p>
    <w:p w14:paraId="3280EEA9" w14:textId="567B92D0" w:rsidR="00561A7C" w:rsidRPr="00D93794" w:rsidRDefault="00561A7C" w:rsidP="00561A7C">
      <w:pPr>
        <w:rPr>
          <w:rFonts w:ascii="Calibri" w:hAnsi="Calibri" w:cs="Calibri"/>
          <w:sz w:val="22"/>
          <w:szCs w:val="22"/>
        </w:rPr>
      </w:pPr>
      <w:r w:rsidRPr="00D93794">
        <w:rPr>
          <w:rFonts w:ascii="Calibri" w:hAnsi="Calibri" w:cs="Calibri"/>
          <w:sz w:val="22"/>
          <w:szCs w:val="22"/>
        </w:rPr>
        <w:t>(</w:t>
      </w:r>
      <w:r w:rsidR="00FD20FF" w:rsidRPr="00D93794">
        <w:rPr>
          <w:rFonts w:ascii="Calibri" w:hAnsi="Calibri" w:cs="Calibri"/>
          <w:b/>
          <w:bCs/>
          <w:sz w:val="22"/>
          <w:szCs w:val="22"/>
        </w:rPr>
        <w:t>AS</w:t>
      </w:r>
      <w:r w:rsidRPr="00D93794">
        <w:rPr>
          <w:rFonts w:ascii="Calibri" w:hAnsi="Calibri" w:cs="Calibri"/>
          <w:b/>
          <w:bCs/>
          <w:sz w:val="22"/>
          <w:szCs w:val="22"/>
        </w:rPr>
        <w:t>CCC</w:t>
      </w:r>
      <w:r w:rsidRPr="00D93794">
        <w:rPr>
          <w:rFonts w:ascii="Calibri" w:hAnsi="Calibri" w:cs="Calibri"/>
          <w:sz w:val="22"/>
          <w:szCs w:val="22"/>
        </w:rPr>
        <w:t xml:space="preserve">) Virginia May, President; </w:t>
      </w:r>
      <w:r w:rsidR="00F1448A" w:rsidRPr="00D93794">
        <w:rPr>
          <w:rFonts w:ascii="Calibri" w:hAnsi="Calibri" w:cs="Calibri"/>
          <w:sz w:val="22"/>
          <w:szCs w:val="22"/>
        </w:rPr>
        <w:t>Cheryl Aschenbach, Vice President</w:t>
      </w:r>
      <w:r w:rsidR="009D55B9" w:rsidRPr="00D93794">
        <w:rPr>
          <w:rFonts w:ascii="Calibri" w:hAnsi="Calibri" w:cs="Calibri"/>
          <w:sz w:val="22"/>
          <w:szCs w:val="22"/>
        </w:rPr>
        <w:t>;</w:t>
      </w:r>
      <w:r w:rsidRPr="00D93794">
        <w:rPr>
          <w:rFonts w:ascii="Calibri" w:hAnsi="Calibri" w:cs="Calibri"/>
          <w:sz w:val="22"/>
          <w:szCs w:val="22"/>
        </w:rPr>
        <w:t xml:space="preserve"> </w:t>
      </w:r>
      <w:r w:rsidR="00F1448A" w:rsidRPr="00D93794">
        <w:rPr>
          <w:rFonts w:ascii="Calibri" w:hAnsi="Calibri" w:cs="Calibri"/>
          <w:sz w:val="22"/>
          <w:szCs w:val="22"/>
        </w:rPr>
        <w:t>LaTonya Parker, Secretary</w:t>
      </w:r>
      <w:r w:rsidRPr="00D93794">
        <w:rPr>
          <w:rFonts w:ascii="Calibri" w:hAnsi="Calibri" w:cs="Calibri"/>
          <w:sz w:val="22"/>
          <w:szCs w:val="22"/>
        </w:rPr>
        <w:t>; Krystinne Mica, Executive Director</w:t>
      </w:r>
    </w:p>
    <w:p w14:paraId="6D6BCCD6" w14:textId="265486E2" w:rsidR="009B09B4" w:rsidRPr="00D93794" w:rsidRDefault="009B09B4" w:rsidP="00251CA6">
      <w:pPr>
        <w:rPr>
          <w:rFonts w:ascii="Calibri" w:hAnsi="Calibri" w:cs="Calibri"/>
          <w:sz w:val="22"/>
          <w:szCs w:val="22"/>
        </w:rPr>
      </w:pPr>
      <w:r w:rsidRPr="00D93794">
        <w:rPr>
          <w:rFonts w:ascii="Calibri" w:hAnsi="Calibri" w:cs="Calibri"/>
          <w:sz w:val="22"/>
          <w:szCs w:val="22"/>
        </w:rPr>
        <w:t>(</w:t>
      </w:r>
      <w:r w:rsidR="00FD20FF" w:rsidRPr="00D93794">
        <w:rPr>
          <w:rFonts w:ascii="Calibri" w:hAnsi="Calibri" w:cs="Calibri"/>
          <w:b/>
          <w:bCs/>
          <w:sz w:val="22"/>
          <w:szCs w:val="22"/>
        </w:rPr>
        <w:t>AS</w:t>
      </w:r>
      <w:r w:rsidRPr="00D93794">
        <w:rPr>
          <w:rFonts w:ascii="Calibri" w:hAnsi="Calibri" w:cs="Calibri"/>
          <w:b/>
          <w:bCs/>
          <w:sz w:val="22"/>
          <w:szCs w:val="22"/>
        </w:rPr>
        <w:t>CSU</w:t>
      </w:r>
      <w:r w:rsidRPr="00D93794">
        <w:rPr>
          <w:rFonts w:ascii="Calibri" w:hAnsi="Calibri" w:cs="Calibri"/>
          <w:sz w:val="22"/>
          <w:szCs w:val="22"/>
        </w:rPr>
        <w:t xml:space="preserve">) </w:t>
      </w:r>
      <w:r w:rsidR="00ED735A" w:rsidRPr="00D93794">
        <w:rPr>
          <w:rFonts w:ascii="Calibri" w:hAnsi="Calibri" w:cs="Calibri"/>
          <w:sz w:val="22"/>
          <w:szCs w:val="22"/>
        </w:rPr>
        <w:t xml:space="preserve">Beth Steffel, Chair; </w:t>
      </w:r>
      <w:r w:rsidRPr="00D93794">
        <w:rPr>
          <w:rFonts w:ascii="Calibri" w:hAnsi="Calibri" w:cs="Calibri"/>
          <w:sz w:val="22"/>
          <w:szCs w:val="22"/>
        </w:rPr>
        <w:t xml:space="preserve">Thomas Norman, </w:t>
      </w:r>
      <w:r w:rsidR="00F1448A" w:rsidRPr="00D93794">
        <w:rPr>
          <w:rFonts w:ascii="Calibri" w:hAnsi="Calibri" w:cs="Calibri"/>
          <w:sz w:val="22"/>
          <w:szCs w:val="22"/>
        </w:rPr>
        <w:t>Vice Chair</w:t>
      </w:r>
      <w:r w:rsidRPr="00D93794">
        <w:rPr>
          <w:rFonts w:ascii="Calibri" w:hAnsi="Calibri" w:cs="Calibri"/>
          <w:sz w:val="22"/>
          <w:szCs w:val="22"/>
        </w:rPr>
        <w:t xml:space="preserve">; </w:t>
      </w:r>
      <w:r w:rsidR="005D3B3C" w:rsidRPr="00D93794">
        <w:rPr>
          <w:rFonts w:ascii="Calibri" w:hAnsi="Calibri" w:cs="Calibri"/>
          <w:sz w:val="22"/>
          <w:szCs w:val="22"/>
        </w:rPr>
        <w:t xml:space="preserve">Mark Van Selst, Secretary; </w:t>
      </w:r>
      <w:r w:rsidR="00F1448A" w:rsidRPr="00D93794">
        <w:rPr>
          <w:rFonts w:ascii="Calibri" w:hAnsi="Calibri" w:cs="Calibri"/>
          <w:sz w:val="22"/>
          <w:szCs w:val="22"/>
        </w:rPr>
        <w:t>Adam Swenson</w:t>
      </w:r>
      <w:r w:rsidRPr="00D93794">
        <w:rPr>
          <w:rFonts w:ascii="Calibri" w:hAnsi="Calibri" w:cs="Calibri"/>
          <w:sz w:val="22"/>
          <w:szCs w:val="22"/>
        </w:rPr>
        <w:t>, Member-at-Large</w:t>
      </w:r>
      <w:r w:rsidR="003C6A68" w:rsidRPr="00D93794">
        <w:rPr>
          <w:rFonts w:ascii="Calibri" w:hAnsi="Calibri" w:cs="Calibri"/>
          <w:sz w:val="22"/>
          <w:szCs w:val="22"/>
        </w:rPr>
        <w:t>; Elizabeth Boyd, Member-at-Large; Tracy Butler, Executive Director</w:t>
      </w:r>
    </w:p>
    <w:p w14:paraId="06A3BD4D" w14:textId="0F92783C" w:rsidR="00384B35" w:rsidRPr="00D2655B" w:rsidRDefault="009B09B4" w:rsidP="00620128">
      <w:pPr>
        <w:pStyle w:val="ColorfulList-Accent11"/>
        <w:spacing w:after="0" w:line="240" w:lineRule="auto"/>
        <w:ind w:left="0"/>
      </w:pPr>
      <w:r w:rsidRPr="00D93794">
        <w:rPr>
          <w:rFonts w:cs="Calibri"/>
        </w:rPr>
        <w:t>(</w:t>
      </w:r>
      <w:r w:rsidRPr="00D93794">
        <w:rPr>
          <w:rFonts w:cs="Calibri"/>
          <w:b/>
          <w:bCs/>
        </w:rPr>
        <w:t>UC</w:t>
      </w:r>
      <w:r w:rsidR="00FD20FF" w:rsidRPr="00D93794">
        <w:rPr>
          <w:rFonts w:cs="Calibri"/>
          <w:b/>
          <w:bCs/>
        </w:rPr>
        <w:t>AS</w:t>
      </w:r>
      <w:r w:rsidRPr="00D93794">
        <w:rPr>
          <w:rFonts w:cs="Calibri"/>
        </w:rPr>
        <w:t>) Susan Cochran, Chair;</w:t>
      </w:r>
      <w:r w:rsidR="002E79C1" w:rsidRPr="00D93794">
        <w:rPr>
          <w:rFonts w:cs="Calibri"/>
        </w:rPr>
        <w:t xml:space="preserve"> </w:t>
      </w:r>
      <w:r w:rsidR="00F1448A" w:rsidRPr="00D93794">
        <w:rPr>
          <w:rFonts w:cs="Calibri"/>
        </w:rPr>
        <w:t>James Steintrager, Vice Chair</w:t>
      </w:r>
      <w:r w:rsidR="0009781F" w:rsidRPr="00D93794">
        <w:rPr>
          <w:rFonts w:cs="Calibri"/>
        </w:rPr>
        <w:t xml:space="preserve">; </w:t>
      </w:r>
      <w:r w:rsidR="002E79C1" w:rsidRPr="00D93794">
        <w:rPr>
          <w:rFonts w:cs="Calibri"/>
        </w:rPr>
        <w:t>Barbara Knowlton, BOARS Chair;</w:t>
      </w:r>
      <w:r w:rsidR="002E79C1" w:rsidRPr="00D93794">
        <w:rPr>
          <w:rStyle w:val="HTMLCite"/>
          <w:rFonts w:cs="Calibri"/>
          <w:i w:val="0"/>
        </w:rPr>
        <w:t xml:space="preserve"> Melanie Cocco, UCEP Chair;</w:t>
      </w:r>
      <w:r w:rsidR="00FE0E2D" w:rsidRPr="00D93794">
        <w:rPr>
          <w:rStyle w:val="HTMLCite"/>
          <w:rFonts w:cs="Calibri"/>
          <w:i w:val="0"/>
        </w:rPr>
        <w:t xml:space="preserve"> </w:t>
      </w:r>
      <w:r w:rsidR="002E79C1" w:rsidRPr="00D93794">
        <w:rPr>
          <w:rFonts w:cs="Calibri"/>
        </w:rPr>
        <w:t xml:space="preserve">Monica Lin, </w:t>
      </w:r>
      <w:r w:rsidR="00927D42" w:rsidRPr="00D93794">
        <w:rPr>
          <w:rFonts w:cs="Calibri"/>
        </w:rPr>
        <w:t>Executive Director</w:t>
      </w:r>
      <w:r w:rsidR="00384B35">
        <w:rPr>
          <w:rFonts w:cs="Calibri"/>
        </w:rPr>
        <w:t>; Brenda Abrams, Principal Policy Analyst</w:t>
      </w:r>
    </w:p>
    <w:p w14:paraId="43FEEEBF" w14:textId="0890BF2A" w:rsidR="00D21811" w:rsidRDefault="00D21811" w:rsidP="00251CA6">
      <w:pPr>
        <w:rPr>
          <w:rFonts w:ascii="Calibri" w:hAnsi="Calibri" w:cs="Calibri"/>
          <w:sz w:val="22"/>
          <w:szCs w:val="22"/>
        </w:rPr>
      </w:pPr>
    </w:p>
    <w:p w14:paraId="7DAAD775" w14:textId="77777777" w:rsidR="00266C2D" w:rsidRDefault="00266C2D" w:rsidP="00251CA6">
      <w:pPr>
        <w:rPr>
          <w:rFonts w:ascii="Calibri" w:hAnsi="Calibri" w:cs="Calibri"/>
          <w:sz w:val="22"/>
          <w:szCs w:val="22"/>
        </w:rPr>
      </w:pPr>
    </w:p>
    <w:p w14:paraId="0F9F4B06" w14:textId="77777777" w:rsidR="007E6862" w:rsidRPr="00D2655B" w:rsidRDefault="007E6862" w:rsidP="00251CA6">
      <w:pPr>
        <w:rPr>
          <w:rFonts w:ascii="Calibri" w:hAnsi="Calibri" w:cs="Calibri"/>
          <w:sz w:val="22"/>
          <w:szCs w:val="22"/>
        </w:rPr>
      </w:pPr>
    </w:p>
    <w:p w14:paraId="386E75A7" w14:textId="528A5384" w:rsidR="00FE0E2D" w:rsidRPr="00D2655B" w:rsidRDefault="004F4BF7" w:rsidP="007502CE">
      <w:pPr>
        <w:pStyle w:val="ListParagraph"/>
        <w:numPr>
          <w:ilvl w:val="0"/>
          <w:numId w:val="30"/>
        </w:numPr>
        <w:spacing w:after="0" w:line="240" w:lineRule="auto"/>
        <w:rPr>
          <w:rFonts w:cs="Calibri"/>
          <w:b/>
        </w:rPr>
      </w:pPr>
      <w:r>
        <w:rPr>
          <w:rFonts w:cs="Calibri"/>
          <w:b/>
        </w:rPr>
        <w:t>Cal-GETC Standards 1.0</w:t>
      </w:r>
      <w:r w:rsidR="001C41DA" w:rsidRPr="00D2655B">
        <w:rPr>
          <w:rFonts w:cs="Calibri"/>
          <w:b/>
        </w:rPr>
        <w:t xml:space="preserve"> </w:t>
      </w:r>
      <w:r w:rsidR="001C41DA" w:rsidRPr="00D2655B">
        <w:rPr>
          <w:rFonts w:cs="Calibri"/>
          <w:b/>
        </w:rPr>
        <w:tab/>
      </w:r>
    </w:p>
    <w:p w14:paraId="1D1807AB" w14:textId="77777777" w:rsidR="007502CE" w:rsidRPr="00D2655B" w:rsidRDefault="007502CE" w:rsidP="007502CE">
      <w:pPr>
        <w:rPr>
          <w:rFonts w:ascii="Calibri" w:hAnsi="Calibri" w:cs="Calibri"/>
          <w:b/>
          <w:sz w:val="22"/>
          <w:szCs w:val="22"/>
        </w:rPr>
      </w:pPr>
    </w:p>
    <w:p w14:paraId="101DE50E" w14:textId="61B0152E" w:rsidR="00E61AE3" w:rsidRDefault="00C47BA6" w:rsidP="007502CE">
      <w:pPr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ICAS discussed the proposed Cal-GETC Standards 1.0 document</w:t>
      </w:r>
      <w:r w:rsidR="00026A22" w:rsidRPr="00D2655B">
        <w:rPr>
          <w:rFonts w:ascii="Calibri" w:hAnsi="Calibri" w:cs="Calibri"/>
          <w:sz w:val="22"/>
          <w:szCs w:val="22"/>
        </w:rPr>
        <w:t>.</w:t>
      </w:r>
      <w:r>
        <w:rPr>
          <w:rFonts w:ascii="Calibri" w:hAnsi="Calibri" w:cs="Calibri"/>
          <w:sz w:val="22"/>
          <w:szCs w:val="22"/>
        </w:rPr>
        <w:t xml:space="preserve"> Minor typographical and formatting issues were discussed by the group. The group discussed the t</w:t>
      </w:r>
      <w:r w:rsidR="004B0F24">
        <w:rPr>
          <w:rFonts w:ascii="Calibri" w:hAnsi="Calibri" w:cs="Calibri"/>
          <w:sz w:val="22"/>
          <w:szCs w:val="22"/>
        </w:rPr>
        <w:t>ransition process from IGETC to Cal-GETC</w:t>
      </w:r>
      <w:r>
        <w:rPr>
          <w:rFonts w:ascii="Calibri" w:hAnsi="Calibri" w:cs="Calibri"/>
          <w:sz w:val="22"/>
          <w:szCs w:val="22"/>
        </w:rPr>
        <w:t xml:space="preserve"> and importance of </w:t>
      </w:r>
      <w:r w:rsidR="004B0F24">
        <w:rPr>
          <w:rFonts w:ascii="Calibri" w:hAnsi="Calibri" w:cs="Calibri"/>
          <w:sz w:val="22"/>
          <w:szCs w:val="22"/>
        </w:rPr>
        <w:t xml:space="preserve">convening </w:t>
      </w:r>
      <w:r>
        <w:rPr>
          <w:rFonts w:ascii="Calibri" w:hAnsi="Calibri" w:cs="Calibri"/>
          <w:sz w:val="22"/>
          <w:szCs w:val="22"/>
        </w:rPr>
        <w:t xml:space="preserve">faculty </w:t>
      </w:r>
      <w:r w:rsidR="004B0F24">
        <w:rPr>
          <w:rFonts w:ascii="Calibri" w:hAnsi="Calibri" w:cs="Calibri"/>
          <w:sz w:val="22"/>
          <w:szCs w:val="22"/>
        </w:rPr>
        <w:t>discipline groups</w:t>
      </w:r>
      <w:r>
        <w:rPr>
          <w:rFonts w:ascii="Calibri" w:hAnsi="Calibri" w:cs="Calibri"/>
          <w:sz w:val="22"/>
          <w:szCs w:val="22"/>
        </w:rPr>
        <w:t xml:space="preserve"> in the fall to discuss</w:t>
      </w:r>
      <w:r w:rsidR="004B0F24">
        <w:rPr>
          <w:rFonts w:ascii="Calibri" w:hAnsi="Calibri" w:cs="Calibri"/>
          <w:sz w:val="22"/>
          <w:szCs w:val="22"/>
        </w:rPr>
        <w:t xml:space="preserve"> Cal-GETC areas that</w:t>
      </w:r>
      <w:r>
        <w:rPr>
          <w:rFonts w:ascii="Calibri" w:hAnsi="Calibri" w:cs="Calibri"/>
          <w:sz w:val="22"/>
          <w:szCs w:val="22"/>
        </w:rPr>
        <w:t xml:space="preserve"> still</w:t>
      </w:r>
      <w:r w:rsidR="004B0F24">
        <w:rPr>
          <w:rFonts w:ascii="Calibri" w:hAnsi="Calibri" w:cs="Calibri"/>
          <w:sz w:val="22"/>
          <w:szCs w:val="22"/>
        </w:rPr>
        <w:t xml:space="preserve"> need to be addressed.</w:t>
      </w:r>
      <w:r>
        <w:rPr>
          <w:rFonts w:ascii="Calibri" w:hAnsi="Calibri" w:cs="Calibri"/>
          <w:sz w:val="22"/>
          <w:szCs w:val="22"/>
        </w:rPr>
        <w:t xml:space="preserve"> Chair May stated that the three chairs will work to finalize a press release </w:t>
      </w:r>
      <w:r w:rsidR="00016235">
        <w:rPr>
          <w:rFonts w:ascii="Calibri" w:hAnsi="Calibri" w:cs="Calibri"/>
          <w:sz w:val="22"/>
          <w:szCs w:val="22"/>
        </w:rPr>
        <w:t xml:space="preserve">from ICAS. </w:t>
      </w:r>
    </w:p>
    <w:p w14:paraId="51916547" w14:textId="1E6DCC30" w:rsidR="00E61AE3" w:rsidRPr="00D2655B" w:rsidRDefault="00E61AE3" w:rsidP="007502CE">
      <w:pPr>
        <w:rPr>
          <w:rFonts w:ascii="Calibri" w:hAnsi="Calibri" w:cs="Calibri"/>
          <w:sz w:val="22"/>
          <w:szCs w:val="22"/>
        </w:rPr>
      </w:pPr>
    </w:p>
    <w:p w14:paraId="21AB5250" w14:textId="77777777" w:rsidR="00D21811" w:rsidRDefault="00D21811" w:rsidP="007502CE">
      <w:pPr>
        <w:rPr>
          <w:rFonts w:ascii="Calibri" w:hAnsi="Calibri" w:cs="Calibri"/>
          <w:sz w:val="22"/>
          <w:szCs w:val="22"/>
        </w:rPr>
      </w:pPr>
    </w:p>
    <w:p w14:paraId="7A7B03CE" w14:textId="51E6A655" w:rsidR="004F4BF7" w:rsidRPr="00C47BA6" w:rsidRDefault="004F4BF7" w:rsidP="007502CE">
      <w:pPr>
        <w:rPr>
          <w:rFonts w:ascii="Calibri" w:hAnsi="Calibri" w:cs="Calibri"/>
          <w:sz w:val="22"/>
          <w:szCs w:val="22"/>
        </w:rPr>
      </w:pPr>
      <w:r w:rsidRPr="004F4BF7">
        <w:rPr>
          <w:rFonts w:ascii="Calibri" w:hAnsi="Calibri" w:cs="Calibri"/>
          <w:b/>
          <w:bCs/>
          <w:sz w:val="22"/>
          <w:szCs w:val="22"/>
        </w:rPr>
        <w:t xml:space="preserve">Action: </w:t>
      </w:r>
      <w:r w:rsidR="00016235" w:rsidRPr="00016235">
        <w:rPr>
          <w:rFonts w:ascii="Calibri" w:hAnsi="Calibri" w:cs="Calibri"/>
          <w:sz w:val="22"/>
          <w:szCs w:val="22"/>
        </w:rPr>
        <w:t>The</w:t>
      </w:r>
      <w:r w:rsidR="00016235">
        <w:rPr>
          <w:rFonts w:ascii="Calibri" w:hAnsi="Calibri" w:cs="Calibri"/>
          <w:sz w:val="22"/>
          <w:szCs w:val="22"/>
        </w:rPr>
        <w:t xml:space="preserve"> Cal-GETC Standards 1.0 document was approved unanimously by ICAS.</w:t>
      </w:r>
      <w:r w:rsidR="00016235">
        <w:rPr>
          <w:rFonts w:ascii="Calibri" w:hAnsi="Calibri" w:cs="Calibri"/>
          <w:b/>
          <w:bCs/>
          <w:sz w:val="22"/>
          <w:szCs w:val="22"/>
        </w:rPr>
        <w:t xml:space="preserve"> </w:t>
      </w:r>
      <w:r w:rsidR="00C47BA6">
        <w:rPr>
          <w:rFonts w:ascii="Calibri" w:hAnsi="Calibri" w:cs="Calibri"/>
          <w:sz w:val="22"/>
          <w:szCs w:val="22"/>
        </w:rPr>
        <w:t xml:space="preserve">Typographical and formatting issues will be resolved by the ASCCC office. The three chairs will work together to finalize a press release before sending to the field and to Assemblymember Berman’s office. </w:t>
      </w:r>
    </w:p>
    <w:p w14:paraId="366D5219" w14:textId="27ED00C1" w:rsidR="002A7B88" w:rsidRPr="00E61AE3" w:rsidRDefault="002A7B88" w:rsidP="00E61AE3">
      <w:pPr>
        <w:autoSpaceDE w:val="0"/>
        <w:autoSpaceDN w:val="0"/>
        <w:adjustRightInd w:val="0"/>
        <w:rPr>
          <w:rFonts w:cs="Calibri"/>
        </w:rPr>
      </w:pPr>
    </w:p>
    <w:p w14:paraId="1203C25A" w14:textId="77777777" w:rsidR="00C7445C" w:rsidRDefault="00C7445C" w:rsidP="00F757B7">
      <w:pPr>
        <w:pStyle w:val="ListParagraph"/>
        <w:spacing w:after="0" w:line="240" w:lineRule="auto"/>
        <w:ind w:left="0"/>
        <w:rPr>
          <w:rFonts w:cs="Calibri"/>
        </w:rPr>
      </w:pPr>
    </w:p>
    <w:p w14:paraId="7F882FCB" w14:textId="77777777" w:rsidR="00C7445C" w:rsidRDefault="00C7445C" w:rsidP="00F757B7">
      <w:pPr>
        <w:pStyle w:val="ListParagraph"/>
        <w:spacing w:after="0" w:line="240" w:lineRule="auto"/>
        <w:ind w:left="0"/>
        <w:rPr>
          <w:rFonts w:cs="Calibri"/>
        </w:rPr>
      </w:pPr>
    </w:p>
    <w:p w14:paraId="4DE5AFB4" w14:textId="09B5D114" w:rsidR="00242201" w:rsidRPr="00D2655B" w:rsidRDefault="00D52C43" w:rsidP="00F757B7">
      <w:pPr>
        <w:pStyle w:val="ListParagraph"/>
        <w:spacing w:after="0" w:line="240" w:lineRule="auto"/>
        <w:ind w:left="0"/>
        <w:rPr>
          <w:rFonts w:cs="Calibri"/>
        </w:rPr>
      </w:pPr>
      <w:r>
        <w:rPr>
          <w:rFonts w:cs="Calibri"/>
        </w:rPr>
        <w:t>Meeting</w:t>
      </w:r>
      <w:r w:rsidR="00242201" w:rsidRPr="00D2655B">
        <w:rPr>
          <w:rFonts w:cs="Calibri"/>
        </w:rPr>
        <w:t xml:space="preserve"> adjourn</w:t>
      </w:r>
      <w:r w:rsidR="00242201" w:rsidRPr="007F0447">
        <w:rPr>
          <w:rFonts w:cs="Calibri"/>
        </w:rPr>
        <w:t>ed at:</w:t>
      </w:r>
      <w:r w:rsidR="001C55D8" w:rsidRPr="007F0447">
        <w:rPr>
          <w:rFonts w:cs="Calibri"/>
        </w:rPr>
        <w:t xml:space="preserve"> </w:t>
      </w:r>
      <w:r w:rsidR="004F4BF7">
        <w:rPr>
          <w:rFonts w:cs="Calibri"/>
        </w:rPr>
        <w:t>8</w:t>
      </w:r>
      <w:r w:rsidR="00A607BB" w:rsidRPr="007F0447">
        <w:rPr>
          <w:rFonts w:cs="Calibri"/>
        </w:rPr>
        <w:t>:</w:t>
      </w:r>
      <w:r w:rsidR="004F4BF7">
        <w:rPr>
          <w:rFonts w:cs="Calibri"/>
        </w:rPr>
        <w:t>16</w:t>
      </w:r>
      <w:r w:rsidR="00A607BB" w:rsidRPr="007F0447">
        <w:rPr>
          <w:rFonts w:cs="Calibri"/>
        </w:rPr>
        <w:t xml:space="preserve"> </w:t>
      </w:r>
      <w:r w:rsidR="004F4BF7">
        <w:rPr>
          <w:rFonts w:cs="Calibri"/>
        </w:rPr>
        <w:t>A</w:t>
      </w:r>
      <w:r w:rsidR="00A607BB" w:rsidRPr="007F0447">
        <w:rPr>
          <w:rFonts w:cs="Calibri"/>
        </w:rPr>
        <w:t>M</w:t>
      </w:r>
      <w:r w:rsidR="00FB3D74" w:rsidRPr="00D2655B">
        <w:rPr>
          <w:rFonts w:cs="Calibri"/>
        </w:rPr>
        <w:t xml:space="preserve"> </w:t>
      </w:r>
    </w:p>
    <w:p w14:paraId="7F92791C" w14:textId="1700326C" w:rsidR="00242201" w:rsidRPr="00D2655B" w:rsidRDefault="00242201" w:rsidP="00F757B7">
      <w:pPr>
        <w:pStyle w:val="ListParagraph"/>
        <w:spacing w:after="0" w:line="240" w:lineRule="auto"/>
        <w:ind w:left="0"/>
        <w:rPr>
          <w:rFonts w:cs="Calibri"/>
        </w:rPr>
      </w:pPr>
      <w:r w:rsidRPr="00D2655B">
        <w:rPr>
          <w:rFonts w:cs="Calibri"/>
        </w:rPr>
        <w:t xml:space="preserve">Minutes prepared by: </w:t>
      </w:r>
      <w:r w:rsidR="004E3B70" w:rsidRPr="00D2655B">
        <w:rPr>
          <w:rFonts w:cs="Calibri"/>
        </w:rPr>
        <w:t>Miguel Rother</w:t>
      </w:r>
    </w:p>
    <w:p w14:paraId="313D1684" w14:textId="7D9B158C" w:rsidR="00242201" w:rsidRPr="00D2655B" w:rsidRDefault="00242201" w:rsidP="00F757B7">
      <w:pPr>
        <w:pStyle w:val="ListParagraph"/>
        <w:spacing w:after="0" w:line="240" w:lineRule="auto"/>
        <w:ind w:left="0"/>
        <w:rPr>
          <w:rFonts w:cs="Calibri"/>
          <w:b/>
        </w:rPr>
      </w:pPr>
    </w:p>
    <w:p w14:paraId="0F959CCC" w14:textId="77777777" w:rsidR="00BC052E" w:rsidRPr="00D2655B" w:rsidRDefault="00BC052E" w:rsidP="00F757B7">
      <w:pPr>
        <w:rPr>
          <w:rFonts w:ascii="Calibri" w:hAnsi="Calibri" w:cs="Calibri"/>
          <w:i/>
          <w:color w:val="000000"/>
          <w:sz w:val="22"/>
          <w:szCs w:val="22"/>
        </w:rPr>
      </w:pPr>
    </w:p>
    <w:p w14:paraId="79AD0596" w14:textId="77777777" w:rsidR="008B5557" w:rsidRPr="00D2655B" w:rsidRDefault="008B5557" w:rsidP="00F757B7">
      <w:pPr>
        <w:pStyle w:val="ListParagraph"/>
        <w:spacing w:after="0" w:line="240" w:lineRule="auto"/>
        <w:rPr>
          <w:rFonts w:cs="Calibri"/>
          <w:color w:val="000000"/>
        </w:rPr>
      </w:pPr>
    </w:p>
    <w:p w14:paraId="7DBC56A1" w14:textId="77777777" w:rsidR="00EB1C96" w:rsidRPr="00D2655B" w:rsidRDefault="00EB1C96" w:rsidP="00F757B7">
      <w:pPr>
        <w:pStyle w:val="ListParagraph"/>
        <w:spacing w:after="0" w:line="240" w:lineRule="auto"/>
        <w:ind w:left="0"/>
        <w:rPr>
          <w:rFonts w:cs="Calibri"/>
          <w:b/>
        </w:rPr>
      </w:pPr>
    </w:p>
    <w:sectPr w:rsidR="00EB1C96" w:rsidRPr="00D2655B" w:rsidSect="00EA7C10">
      <w:headerReference w:type="default" r:id="rId8"/>
      <w:footerReference w:type="default" r:id="rId9"/>
      <w:headerReference w:type="first" r:id="rId10"/>
      <w:type w:val="continuous"/>
      <w:pgSz w:w="12240" w:h="15840"/>
      <w:pgMar w:top="1440" w:right="1080" w:bottom="1440" w:left="1080" w:header="720" w:footer="333" w:gutter="0"/>
      <w:cols w:space="539" w:equalWidth="0">
        <w:col w:w="9720" w:space="539"/>
      </w:cols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7669DA1" w14:textId="77777777" w:rsidR="00204E1F" w:rsidRDefault="00204E1F" w:rsidP="00D932B5">
      <w:r>
        <w:separator/>
      </w:r>
    </w:p>
  </w:endnote>
  <w:endnote w:type="continuationSeparator" w:id="0">
    <w:p w14:paraId="1C491ACC" w14:textId="77777777" w:rsidR="00204E1F" w:rsidRDefault="00204E1F" w:rsidP="00D932B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963AC9" w14:textId="492C7152" w:rsidR="00C0400C" w:rsidRPr="00F7326C" w:rsidRDefault="00C0400C">
    <w:pPr>
      <w:pStyle w:val="Footer"/>
      <w:jc w:val="center"/>
      <w:rPr>
        <w:rFonts w:ascii="Times New Roman" w:hAnsi="Times New Roman"/>
        <w:sz w:val="20"/>
      </w:rPr>
    </w:pPr>
    <w:r w:rsidRPr="00F7326C">
      <w:rPr>
        <w:rFonts w:ascii="Times New Roman" w:hAnsi="Times New Roman"/>
        <w:sz w:val="20"/>
      </w:rPr>
      <w:fldChar w:fldCharType="begin"/>
    </w:r>
    <w:r w:rsidRPr="00F7326C">
      <w:rPr>
        <w:rFonts w:ascii="Times New Roman" w:hAnsi="Times New Roman"/>
        <w:sz w:val="20"/>
      </w:rPr>
      <w:instrText xml:space="preserve"> PAGE   \* MERGEFORMAT </w:instrText>
    </w:r>
    <w:r w:rsidRPr="00F7326C">
      <w:rPr>
        <w:rFonts w:ascii="Times New Roman" w:hAnsi="Times New Roman"/>
        <w:sz w:val="20"/>
      </w:rPr>
      <w:fldChar w:fldCharType="separate"/>
    </w:r>
    <w:r w:rsidR="001C55D8">
      <w:rPr>
        <w:rFonts w:ascii="Times New Roman" w:hAnsi="Times New Roman"/>
        <w:noProof/>
        <w:sz w:val="20"/>
      </w:rPr>
      <w:t>5</w:t>
    </w:r>
    <w:r w:rsidRPr="00F7326C">
      <w:rPr>
        <w:rFonts w:ascii="Times New Roman" w:hAnsi="Times New Roman"/>
        <w:noProof/>
        <w:sz w:val="20"/>
      </w:rPr>
      <w:fldChar w:fldCharType="end"/>
    </w:r>
  </w:p>
  <w:p w14:paraId="415A40A8" w14:textId="77777777" w:rsidR="00C0400C" w:rsidRDefault="00C0400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EB0F01C" w14:textId="77777777" w:rsidR="00204E1F" w:rsidRDefault="00204E1F" w:rsidP="00D932B5">
      <w:r>
        <w:separator/>
      </w:r>
    </w:p>
  </w:footnote>
  <w:footnote w:type="continuationSeparator" w:id="0">
    <w:p w14:paraId="6206520E" w14:textId="77777777" w:rsidR="00204E1F" w:rsidRDefault="00204E1F" w:rsidP="00D932B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056755" w14:textId="6CBCED3F" w:rsidR="00C0400C" w:rsidRPr="00EF0755" w:rsidRDefault="00266C2D" w:rsidP="00EF0755">
    <w:pPr>
      <w:pStyle w:val="Header"/>
    </w:pPr>
    <w:r>
      <w:rPr>
        <w:noProof/>
      </w:rPr>
      <w:drawing>
        <wp:inline distT="0" distB="0" distL="0" distR="0" wp14:anchorId="0A5453A1" wp14:editId="4954AF89">
          <wp:extent cx="2943225" cy="561975"/>
          <wp:effectExtent l="0" t="0" r="9525" b="9525"/>
          <wp:docPr id="1458229198" name="Picture 1458229198" descr="Logo for The Intersegmental Committee of the Academic Senates - University of California - The California State University - California Community Colleges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 descr="Logo for The Intersegmental Committee of the Academic Senates - University of California - The California State University - California Community Colleges.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943225" cy="56197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2F5CF9" w14:textId="3B797385" w:rsidR="00C0400C" w:rsidRDefault="00C4710B">
    <w:pPr>
      <w:pStyle w:val="Header"/>
    </w:pPr>
    <w:r>
      <w:rPr>
        <w:noProof/>
      </w:rPr>
      <w:drawing>
        <wp:anchor distT="0" distB="0" distL="114300" distR="114300" simplePos="0" relativeHeight="251659264" behindDoc="0" locked="0" layoutInCell="1" allowOverlap="1" wp14:anchorId="3D51817B" wp14:editId="1503D5E0">
          <wp:simplePos x="0" y="0"/>
          <wp:positionH relativeFrom="margin">
            <wp:align>center</wp:align>
          </wp:positionH>
          <wp:positionV relativeFrom="paragraph">
            <wp:posOffset>247650</wp:posOffset>
          </wp:positionV>
          <wp:extent cx="7190105" cy="1374140"/>
          <wp:effectExtent l="0" t="0" r="0" b="0"/>
          <wp:wrapTopAndBottom/>
          <wp:docPr id="3" name="Picture 3" descr="Logo for The Intersegmental Committee of the Academic Senates - University of California - The California State University - California Community Colleges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 descr="Logo for The Intersegmental Committee of the Academic Senates - University of California - The California State University - California Community Colleges.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190105" cy="137414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670EAD5F" w14:textId="5A61472E" w:rsidR="00C0400C" w:rsidRDefault="00C0400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154D17"/>
    <w:multiLevelType w:val="hybridMultilevel"/>
    <w:tmpl w:val="8770417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0BF466B"/>
    <w:multiLevelType w:val="hybridMultilevel"/>
    <w:tmpl w:val="4FE2138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93E3CAF"/>
    <w:multiLevelType w:val="hybridMultilevel"/>
    <w:tmpl w:val="AAF4FD6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E295E88"/>
    <w:multiLevelType w:val="hybridMultilevel"/>
    <w:tmpl w:val="ABE6011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02E70BC"/>
    <w:multiLevelType w:val="hybridMultilevel"/>
    <w:tmpl w:val="179893D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2E5093A"/>
    <w:multiLevelType w:val="hybridMultilevel"/>
    <w:tmpl w:val="295610D6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6961D35"/>
    <w:multiLevelType w:val="hybridMultilevel"/>
    <w:tmpl w:val="5798E8A6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1A04370A"/>
    <w:multiLevelType w:val="hybridMultilevel"/>
    <w:tmpl w:val="8698E756"/>
    <w:lvl w:ilvl="0" w:tplc="67F463B0">
      <w:start w:val="2"/>
      <w:numFmt w:val="upperRoman"/>
      <w:lvlText w:val="%1."/>
      <w:lvlJc w:val="left"/>
      <w:pPr>
        <w:ind w:left="720" w:hanging="720"/>
      </w:pPr>
      <w:rPr>
        <w:rFonts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B9E223E"/>
    <w:multiLevelType w:val="hybridMultilevel"/>
    <w:tmpl w:val="229280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CEB132B"/>
    <w:multiLevelType w:val="hybridMultilevel"/>
    <w:tmpl w:val="2326BC2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1CF10F29"/>
    <w:multiLevelType w:val="hybridMultilevel"/>
    <w:tmpl w:val="0BDA1712"/>
    <w:lvl w:ilvl="0" w:tplc="04090003">
      <w:start w:val="1"/>
      <w:numFmt w:val="bullet"/>
      <w:lvlText w:val="o"/>
      <w:lvlJc w:val="left"/>
      <w:pPr>
        <w:ind w:left="155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22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10" w:hanging="360"/>
      </w:pPr>
      <w:rPr>
        <w:rFonts w:ascii="Wingdings" w:hAnsi="Wingdings" w:hint="default"/>
      </w:rPr>
    </w:lvl>
  </w:abstractNum>
  <w:abstractNum w:abstractNumId="11" w15:restartNumberingAfterBreak="0">
    <w:nsid w:val="2015007C"/>
    <w:multiLevelType w:val="hybridMultilevel"/>
    <w:tmpl w:val="092AD5C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31526A4"/>
    <w:multiLevelType w:val="hybridMultilevel"/>
    <w:tmpl w:val="59B0304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244517EE"/>
    <w:multiLevelType w:val="hybridMultilevel"/>
    <w:tmpl w:val="4AB8DCB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25A14B99"/>
    <w:multiLevelType w:val="hybridMultilevel"/>
    <w:tmpl w:val="E69EEED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284925C3"/>
    <w:multiLevelType w:val="hybridMultilevel"/>
    <w:tmpl w:val="E6C0EBB2"/>
    <w:lvl w:ilvl="0" w:tplc="98D81C46">
      <w:start w:val="5"/>
      <w:numFmt w:val="upperRoman"/>
      <w:lvlText w:val="%1."/>
      <w:lvlJc w:val="left"/>
      <w:pPr>
        <w:ind w:left="720" w:hanging="720"/>
      </w:pPr>
      <w:rPr>
        <w:rFonts w:ascii="Garamond" w:hAnsi="Garamond"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2CD23EFE"/>
    <w:multiLevelType w:val="hybridMultilevel"/>
    <w:tmpl w:val="D3C6114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2DB35F84"/>
    <w:multiLevelType w:val="hybridMultilevel"/>
    <w:tmpl w:val="2E90BF3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2EEC4671"/>
    <w:multiLevelType w:val="hybridMultilevel"/>
    <w:tmpl w:val="4F14167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33626E14"/>
    <w:multiLevelType w:val="hybridMultilevel"/>
    <w:tmpl w:val="AD78877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34AF4940"/>
    <w:multiLevelType w:val="hybridMultilevel"/>
    <w:tmpl w:val="4FC838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0B7632B"/>
    <w:multiLevelType w:val="hybridMultilevel"/>
    <w:tmpl w:val="C0F4C598"/>
    <w:lvl w:ilvl="0" w:tplc="95B01668">
      <w:start w:val="3"/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FFFFFFFF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41825DAF"/>
    <w:multiLevelType w:val="hybridMultilevel"/>
    <w:tmpl w:val="AB044A1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420F6C53"/>
    <w:multiLevelType w:val="hybridMultilevel"/>
    <w:tmpl w:val="ED8CC6C8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" w15:restartNumberingAfterBreak="0">
    <w:nsid w:val="43BD5B69"/>
    <w:multiLevelType w:val="hybridMultilevel"/>
    <w:tmpl w:val="40BCE48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4A4D1F56"/>
    <w:multiLevelType w:val="hybridMultilevel"/>
    <w:tmpl w:val="B3C8986E"/>
    <w:lvl w:ilvl="0" w:tplc="04090001">
      <w:start w:val="1"/>
      <w:numFmt w:val="bullet"/>
      <w:lvlText w:val=""/>
      <w:lvlJc w:val="left"/>
      <w:pPr>
        <w:ind w:left="720" w:hanging="720"/>
      </w:pPr>
      <w:rPr>
        <w:rFonts w:ascii="Symbol" w:hAnsi="Symbol"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4D853907"/>
    <w:multiLevelType w:val="hybridMultilevel"/>
    <w:tmpl w:val="280818A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50AF018E"/>
    <w:multiLevelType w:val="hybridMultilevel"/>
    <w:tmpl w:val="9F8667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0DE6DC5"/>
    <w:multiLevelType w:val="hybridMultilevel"/>
    <w:tmpl w:val="CA9096A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610D7E85"/>
    <w:multiLevelType w:val="hybridMultilevel"/>
    <w:tmpl w:val="EAEAD0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119593E"/>
    <w:multiLevelType w:val="hybridMultilevel"/>
    <w:tmpl w:val="B338FF2A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63CD6B60"/>
    <w:multiLevelType w:val="hybridMultilevel"/>
    <w:tmpl w:val="3E7805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654C587C"/>
    <w:multiLevelType w:val="hybridMultilevel"/>
    <w:tmpl w:val="1966CCB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3" w15:restartNumberingAfterBreak="0">
    <w:nsid w:val="68183F0A"/>
    <w:multiLevelType w:val="hybridMultilevel"/>
    <w:tmpl w:val="5D5C0098"/>
    <w:lvl w:ilvl="0" w:tplc="10AE594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4" w15:restartNumberingAfterBreak="0">
    <w:nsid w:val="6A27236C"/>
    <w:multiLevelType w:val="hybridMultilevel"/>
    <w:tmpl w:val="48929FA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5" w15:restartNumberingAfterBreak="0">
    <w:nsid w:val="6DFC1D44"/>
    <w:multiLevelType w:val="hybridMultilevel"/>
    <w:tmpl w:val="D9762FEC"/>
    <w:lvl w:ilvl="0" w:tplc="95B01668">
      <w:start w:val="3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1050C40"/>
    <w:multiLevelType w:val="hybridMultilevel"/>
    <w:tmpl w:val="317CB2DC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7" w15:restartNumberingAfterBreak="0">
    <w:nsid w:val="73FF5DA1"/>
    <w:multiLevelType w:val="hybridMultilevel"/>
    <w:tmpl w:val="47EE008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764D3A17"/>
    <w:multiLevelType w:val="hybridMultilevel"/>
    <w:tmpl w:val="63C87F84"/>
    <w:lvl w:ilvl="0" w:tplc="8E2CACCE">
      <w:start w:val="1"/>
      <w:numFmt w:val="upperRoman"/>
      <w:lvlText w:val="%1."/>
      <w:lvlJc w:val="left"/>
      <w:pPr>
        <w:ind w:left="1080" w:hanging="720"/>
      </w:pPr>
      <w:rPr>
        <w:rFonts w:hint="default"/>
        <w:b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921333C"/>
    <w:multiLevelType w:val="hybridMultilevel"/>
    <w:tmpl w:val="C340F4D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D241CB6"/>
    <w:multiLevelType w:val="hybridMultilevel"/>
    <w:tmpl w:val="809A3932"/>
    <w:lvl w:ilvl="0" w:tplc="AA70237A">
      <w:start w:val="6"/>
      <w:numFmt w:val="upperRoman"/>
      <w:lvlText w:val="%1."/>
      <w:lvlJc w:val="left"/>
      <w:pPr>
        <w:ind w:left="720" w:hanging="720"/>
      </w:pPr>
      <w:rPr>
        <w:rFonts w:hint="default"/>
        <w:b/>
        <w:i w:val="0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1" w15:restartNumberingAfterBreak="0">
    <w:nsid w:val="7E717970"/>
    <w:multiLevelType w:val="hybridMultilevel"/>
    <w:tmpl w:val="58B68EFC"/>
    <w:lvl w:ilvl="0" w:tplc="F17EF99C">
      <w:start w:val="1"/>
      <w:numFmt w:val="upperRoman"/>
      <w:lvlText w:val="%1."/>
      <w:lvlJc w:val="left"/>
      <w:pPr>
        <w:ind w:left="720" w:hanging="720"/>
      </w:pPr>
      <w:rPr>
        <w:rFonts w:hint="default"/>
        <w:b/>
        <w:i w:val="0"/>
      </w:rPr>
    </w:lvl>
    <w:lvl w:ilvl="1" w:tplc="FFFFFFFF">
      <w:start w:val="1"/>
      <w:numFmt w:val="decimal"/>
      <w:lvlText w:val="%2."/>
      <w:lvlJc w:val="left"/>
      <w:pPr>
        <w:ind w:left="108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2" w15:restartNumberingAfterBreak="0">
    <w:nsid w:val="7FE95D85"/>
    <w:multiLevelType w:val="hybridMultilevel"/>
    <w:tmpl w:val="DA36E506"/>
    <w:lvl w:ilvl="0" w:tplc="04090001">
      <w:start w:val="1"/>
      <w:numFmt w:val="bullet"/>
      <w:lvlText w:val=""/>
      <w:lvlJc w:val="left"/>
      <w:pPr>
        <w:ind w:left="792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51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2" w:hanging="360"/>
      </w:pPr>
      <w:rPr>
        <w:rFonts w:ascii="Wingdings" w:hAnsi="Wingdings" w:hint="default"/>
      </w:rPr>
    </w:lvl>
  </w:abstractNum>
  <w:num w:numId="1" w16cid:durableId="494763139">
    <w:abstractNumId w:val="38"/>
  </w:num>
  <w:num w:numId="2" w16cid:durableId="1078593750">
    <w:abstractNumId w:val="15"/>
  </w:num>
  <w:num w:numId="3" w16cid:durableId="2045514755">
    <w:abstractNumId w:val="42"/>
  </w:num>
  <w:num w:numId="4" w16cid:durableId="485048796">
    <w:abstractNumId w:val="0"/>
  </w:num>
  <w:num w:numId="5" w16cid:durableId="1967813373">
    <w:abstractNumId w:val="25"/>
  </w:num>
  <w:num w:numId="6" w16cid:durableId="680283431">
    <w:abstractNumId w:val="32"/>
  </w:num>
  <w:num w:numId="7" w16cid:durableId="1688285131">
    <w:abstractNumId w:val="28"/>
  </w:num>
  <w:num w:numId="8" w16cid:durableId="1236163060">
    <w:abstractNumId w:val="16"/>
  </w:num>
  <w:num w:numId="9" w16cid:durableId="248736818">
    <w:abstractNumId w:val="39"/>
  </w:num>
  <w:num w:numId="10" w16cid:durableId="527373073">
    <w:abstractNumId w:val="1"/>
  </w:num>
  <w:num w:numId="11" w16cid:durableId="1080372089">
    <w:abstractNumId w:val="5"/>
  </w:num>
  <w:num w:numId="12" w16cid:durableId="535854069">
    <w:abstractNumId w:val="23"/>
  </w:num>
  <w:num w:numId="13" w16cid:durableId="1989941144">
    <w:abstractNumId w:val="36"/>
  </w:num>
  <w:num w:numId="14" w16cid:durableId="1610820065">
    <w:abstractNumId w:val="17"/>
  </w:num>
  <w:num w:numId="15" w16cid:durableId="1581214891">
    <w:abstractNumId w:val="37"/>
  </w:num>
  <w:num w:numId="16" w16cid:durableId="1863545688">
    <w:abstractNumId w:val="22"/>
  </w:num>
  <w:num w:numId="17" w16cid:durableId="500851132">
    <w:abstractNumId w:val="2"/>
  </w:num>
  <w:num w:numId="18" w16cid:durableId="2073236149">
    <w:abstractNumId w:val="7"/>
  </w:num>
  <w:num w:numId="19" w16cid:durableId="420444258">
    <w:abstractNumId w:val="40"/>
  </w:num>
  <w:num w:numId="20" w16cid:durableId="210728763">
    <w:abstractNumId w:val="13"/>
  </w:num>
  <w:num w:numId="21" w16cid:durableId="674652415">
    <w:abstractNumId w:val="8"/>
  </w:num>
  <w:num w:numId="22" w16cid:durableId="1017002519">
    <w:abstractNumId w:val="3"/>
  </w:num>
  <w:num w:numId="23" w16cid:durableId="1574660426">
    <w:abstractNumId w:val="18"/>
  </w:num>
  <w:num w:numId="24" w16cid:durableId="1094088982">
    <w:abstractNumId w:val="9"/>
  </w:num>
  <w:num w:numId="25" w16cid:durableId="1725055716">
    <w:abstractNumId w:val="31"/>
  </w:num>
  <w:num w:numId="26" w16cid:durableId="1000963195">
    <w:abstractNumId w:val="27"/>
  </w:num>
  <w:num w:numId="27" w16cid:durableId="1254709002">
    <w:abstractNumId w:val="24"/>
  </w:num>
  <w:num w:numId="28" w16cid:durableId="905260376">
    <w:abstractNumId w:val="26"/>
  </w:num>
  <w:num w:numId="29" w16cid:durableId="18434966">
    <w:abstractNumId w:val="20"/>
  </w:num>
  <w:num w:numId="30" w16cid:durableId="1515801091">
    <w:abstractNumId w:val="41"/>
  </w:num>
  <w:num w:numId="31" w16cid:durableId="2108960599">
    <w:abstractNumId w:val="4"/>
  </w:num>
  <w:num w:numId="32" w16cid:durableId="1098524641">
    <w:abstractNumId w:val="19"/>
  </w:num>
  <w:num w:numId="33" w16cid:durableId="555120146">
    <w:abstractNumId w:val="11"/>
  </w:num>
  <w:num w:numId="34" w16cid:durableId="2038893244">
    <w:abstractNumId w:val="14"/>
  </w:num>
  <w:num w:numId="35" w16cid:durableId="484316610">
    <w:abstractNumId w:val="10"/>
  </w:num>
  <w:num w:numId="36" w16cid:durableId="1537155438">
    <w:abstractNumId w:val="30"/>
  </w:num>
  <w:num w:numId="37" w16cid:durableId="1115907934">
    <w:abstractNumId w:val="34"/>
  </w:num>
  <w:num w:numId="38" w16cid:durableId="2020233740">
    <w:abstractNumId w:val="35"/>
  </w:num>
  <w:num w:numId="39" w16cid:durableId="436410511">
    <w:abstractNumId w:val="29"/>
  </w:num>
  <w:num w:numId="40" w16cid:durableId="1017654356">
    <w:abstractNumId w:val="21"/>
  </w:num>
  <w:num w:numId="41" w16cid:durableId="998921756">
    <w:abstractNumId w:val="6"/>
  </w:num>
  <w:num w:numId="42" w16cid:durableId="2101948799">
    <w:abstractNumId w:val="12"/>
  </w:num>
  <w:num w:numId="43" w16cid:durableId="1676880571">
    <w:abstractNumId w:val="33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720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zMLU0NDczMTQ2MLBQ0lEKTi0uzszPAymwrAUAcyy7RSwAAAA="/>
  </w:docVars>
  <w:rsids>
    <w:rsidRoot w:val="002D0A8D"/>
    <w:rsid w:val="00000FDF"/>
    <w:rsid w:val="00001D74"/>
    <w:rsid w:val="000025A4"/>
    <w:rsid w:val="000046DD"/>
    <w:rsid w:val="00005E9D"/>
    <w:rsid w:val="00006BD6"/>
    <w:rsid w:val="00010376"/>
    <w:rsid w:val="00010E31"/>
    <w:rsid w:val="00012452"/>
    <w:rsid w:val="00014B2D"/>
    <w:rsid w:val="00015379"/>
    <w:rsid w:val="00016056"/>
    <w:rsid w:val="00016235"/>
    <w:rsid w:val="000168F7"/>
    <w:rsid w:val="00016B62"/>
    <w:rsid w:val="00017844"/>
    <w:rsid w:val="00017C11"/>
    <w:rsid w:val="00017E5F"/>
    <w:rsid w:val="00020695"/>
    <w:rsid w:val="00023DA4"/>
    <w:rsid w:val="00023F15"/>
    <w:rsid w:val="0002540B"/>
    <w:rsid w:val="00025585"/>
    <w:rsid w:val="000265B0"/>
    <w:rsid w:val="00026735"/>
    <w:rsid w:val="00026A22"/>
    <w:rsid w:val="00027062"/>
    <w:rsid w:val="00027801"/>
    <w:rsid w:val="00027B30"/>
    <w:rsid w:val="00030228"/>
    <w:rsid w:val="00031D23"/>
    <w:rsid w:val="000323EF"/>
    <w:rsid w:val="00032E06"/>
    <w:rsid w:val="00032EA9"/>
    <w:rsid w:val="00033220"/>
    <w:rsid w:val="000347CF"/>
    <w:rsid w:val="000406EF"/>
    <w:rsid w:val="0004141A"/>
    <w:rsid w:val="000421B2"/>
    <w:rsid w:val="00042647"/>
    <w:rsid w:val="00042BAA"/>
    <w:rsid w:val="00043092"/>
    <w:rsid w:val="000430BE"/>
    <w:rsid w:val="000434EA"/>
    <w:rsid w:val="00044F91"/>
    <w:rsid w:val="0004636F"/>
    <w:rsid w:val="00050BD1"/>
    <w:rsid w:val="00050DA1"/>
    <w:rsid w:val="00051DE2"/>
    <w:rsid w:val="00052BDB"/>
    <w:rsid w:val="00052FAE"/>
    <w:rsid w:val="00055B57"/>
    <w:rsid w:val="00056788"/>
    <w:rsid w:val="0006031E"/>
    <w:rsid w:val="000604E5"/>
    <w:rsid w:val="00060618"/>
    <w:rsid w:val="00060C8F"/>
    <w:rsid w:val="000635A5"/>
    <w:rsid w:val="0006363C"/>
    <w:rsid w:val="000644C5"/>
    <w:rsid w:val="00064EEB"/>
    <w:rsid w:val="00065631"/>
    <w:rsid w:val="00065DD5"/>
    <w:rsid w:val="00066520"/>
    <w:rsid w:val="00066C8B"/>
    <w:rsid w:val="00066D81"/>
    <w:rsid w:val="00066F10"/>
    <w:rsid w:val="00067B17"/>
    <w:rsid w:val="00070B26"/>
    <w:rsid w:val="00070EC8"/>
    <w:rsid w:val="00071333"/>
    <w:rsid w:val="00072454"/>
    <w:rsid w:val="00072AF2"/>
    <w:rsid w:val="00073CA0"/>
    <w:rsid w:val="00073CCC"/>
    <w:rsid w:val="000747F6"/>
    <w:rsid w:val="0007499E"/>
    <w:rsid w:val="00074AA9"/>
    <w:rsid w:val="000764AF"/>
    <w:rsid w:val="000764EC"/>
    <w:rsid w:val="000769C9"/>
    <w:rsid w:val="000802FD"/>
    <w:rsid w:val="0008075B"/>
    <w:rsid w:val="00081023"/>
    <w:rsid w:val="00081A27"/>
    <w:rsid w:val="00083A25"/>
    <w:rsid w:val="00083BE0"/>
    <w:rsid w:val="00084311"/>
    <w:rsid w:val="00084B9D"/>
    <w:rsid w:val="00087370"/>
    <w:rsid w:val="000915C9"/>
    <w:rsid w:val="000924D6"/>
    <w:rsid w:val="000924FF"/>
    <w:rsid w:val="0009254A"/>
    <w:rsid w:val="00093C67"/>
    <w:rsid w:val="0009408C"/>
    <w:rsid w:val="00095D51"/>
    <w:rsid w:val="00096CE2"/>
    <w:rsid w:val="0009739F"/>
    <w:rsid w:val="0009781F"/>
    <w:rsid w:val="000979BE"/>
    <w:rsid w:val="000A0048"/>
    <w:rsid w:val="000A05EE"/>
    <w:rsid w:val="000A0A3D"/>
    <w:rsid w:val="000A0FC5"/>
    <w:rsid w:val="000A221E"/>
    <w:rsid w:val="000A2F70"/>
    <w:rsid w:val="000A44FD"/>
    <w:rsid w:val="000A4C36"/>
    <w:rsid w:val="000A4CBF"/>
    <w:rsid w:val="000A509E"/>
    <w:rsid w:val="000A534E"/>
    <w:rsid w:val="000A59DD"/>
    <w:rsid w:val="000A5DEE"/>
    <w:rsid w:val="000A61FF"/>
    <w:rsid w:val="000A65D5"/>
    <w:rsid w:val="000A7091"/>
    <w:rsid w:val="000B02FF"/>
    <w:rsid w:val="000B12CE"/>
    <w:rsid w:val="000B1FFB"/>
    <w:rsid w:val="000B24D1"/>
    <w:rsid w:val="000B3880"/>
    <w:rsid w:val="000B49E9"/>
    <w:rsid w:val="000B4CCB"/>
    <w:rsid w:val="000B5486"/>
    <w:rsid w:val="000B72DE"/>
    <w:rsid w:val="000C0243"/>
    <w:rsid w:val="000C3023"/>
    <w:rsid w:val="000C6D6E"/>
    <w:rsid w:val="000C76AC"/>
    <w:rsid w:val="000D089E"/>
    <w:rsid w:val="000D20D0"/>
    <w:rsid w:val="000D235B"/>
    <w:rsid w:val="000D26AF"/>
    <w:rsid w:val="000D280F"/>
    <w:rsid w:val="000D2AB8"/>
    <w:rsid w:val="000D32E9"/>
    <w:rsid w:val="000D3D39"/>
    <w:rsid w:val="000D3EA3"/>
    <w:rsid w:val="000D60DE"/>
    <w:rsid w:val="000D78D9"/>
    <w:rsid w:val="000E01C8"/>
    <w:rsid w:val="000E0EA9"/>
    <w:rsid w:val="000E0FB6"/>
    <w:rsid w:val="000E1D83"/>
    <w:rsid w:val="000E1F58"/>
    <w:rsid w:val="000E2543"/>
    <w:rsid w:val="000E3853"/>
    <w:rsid w:val="000E3A5B"/>
    <w:rsid w:val="000E4666"/>
    <w:rsid w:val="000E70E2"/>
    <w:rsid w:val="000E7CA8"/>
    <w:rsid w:val="000E7CF8"/>
    <w:rsid w:val="000F09B3"/>
    <w:rsid w:val="000F0C45"/>
    <w:rsid w:val="000F1407"/>
    <w:rsid w:val="000F1990"/>
    <w:rsid w:val="000F2586"/>
    <w:rsid w:val="000F3A33"/>
    <w:rsid w:val="000F451B"/>
    <w:rsid w:val="000F4873"/>
    <w:rsid w:val="000F53F1"/>
    <w:rsid w:val="000F61E2"/>
    <w:rsid w:val="000F71F0"/>
    <w:rsid w:val="000F77F9"/>
    <w:rsid w:val="001000EB"/>
    <w:rsid w:val="001003CC"/>
    <w:rsid w:val="001006DB"/>
    <w:rsid w:val="0010095D"/>
    <w:rsid w:val="00100DE2"/>
    <w:rsid w:val="00101FC7"/>
    <w:rsid w:val="00103244"/>
    <w:rsid w:val="00103DAD"/>
    <w:rsid w:val="00105B4A"/>
    <w:rsid w:val="00106752"/>
    <w:rsid w:val="00106C4F"/>
    <w:rsid w:val="00107B1C"/>
    <w:rsid w:val="001110FC"/>
    <w:rsid w:val="0011266E"/>
    <w:rsid w:val="001137A2"/>
    <w:rsid w:val="00115A60"/>
    <w:rsid w:val="00115B52"/>
    <w:rsid w:val="00117E22"/>
    <w:rsid w:val="001210FA"/>
    <w:rsid w:val="00121159"/>
    <w:rsid w:val="00121B91"/>
    <w:rsid w:val="00125404"/>
    <w:rsid w:val="00125A31"/>
    <w:rsid w:val="001265CD"/>
    <w:rsid w:val="00127742"/>
    <w:rsid w:val="00127E58"/>
    <w:rsid w:val="00127E6E"/>
    <w:rsid w:val="00130D27"/>
    <w:rsid w:val="001341E7"/>
    <w:rsid w:val="00135AFC"/>
    <w:rsid w:val="00136CC0"/>
    <w:rsid w:val="00137023"/>
    <w:rsid w:val="00137B75"/>
    <w:rsid w:val="00137C49"/>
    <w:rsid w:val="00137F51"/>
    <w:rsid w:val="001400CF"/>
    <w:rsid w:val="00140960"/>
    <w:rsid w:val="00140BE8"/>
    <w:rsid w:val="00140F04"/>
    <w:rsid w:val="00140F93"/>
    <w:rsid w:val="0014114B"/>
    <w:rsid w:val="00141971"/>
    <w:rsid w:val="00141D5C"/>
    <w:rsid w:val="001428D4"/>
    <w:rsid w:val="00142C21"/>
    <w:rsid w:val="00144489"/>
    <w:rsid w:val="00144588"/>
    <w:rsid w:val="0014463B"/>
    <w:rsid w:val="001446D9"/>
    <w:rsid w:val="001457BE"/>
    <w:rsid w:val="001463BD"/>
    <w:rsid w:val="001515CC"/>
    <w:rsid w:val="00151C81"/>
    <w:rsid w:val="001526A2"/>
    <w:rsid w:val="001528D9"/>
    <w:rsid w:val="001538ED"/>
    <w:rsid w:val="00153CB6"/>
    <w:rsid w:val="0015451A"/>
    <w:rsid w:val="00155142"/>
    <w:rsid w:val="00155212"/>
    <w:rsid w:val="001553A5"/>
    <w:rsid w:val="00155972"/>
    <w:rsid w:val="0015693B"/>
    <w:rsid w:val="00161A9B"/>
    <w:rsid w:val="00164A31"/>
    <w:rsid w:val="00164AB1"/>
    <w:rsid w:val="00164CA8"/>
    <w:rsid w:val="001703BC"/>
    <w:rsid w:val="00171B5D"/>
    <w:rsid w:val="00171FC9"/>
    <w:rsid w:val="00172445"/>
    <w:rsid w:val="00172714"/>
    <w:rsid w:val="00172AB9"/>
    <w:rsid w:val="00172F0B"/>
    <w:rsid w:val="0017312F"/>
    <w:rsid w:val="00173189"/>
    <w:rsid w:val="00173190"/>
    <w:rsid w:val="00173AE4"/>
    <w:rsid w:val="00173DFE"/>
    <w:rsid w:val="001763A5"/>
    <w:rsid w:val="00176D38"/>
    <w:rsid w:val="00176F3F"/>
    <w:rsid w:val="00177134"/>
    <w:rsid w:val="001771B0"/>
    <w:rsid w:val="001771D6"/>
    <w:rsid w:val="00177909"/>
    <w:rsid w:val="00177E66"/>
    <w:rsid w:val="0018235B"/>
    <w:rsid w:val="0018256F"/>
    <w:rsid w:val="00183718"/>
    <w:rsid w:val="00185A21"/>
    <w:rsid w:val="00185DEF"/>
    <w:rsid w:val="00186AA5"/>
    <w:rsid w:val="0019007A"/>
    <w:rsid w:val="00190A5B"/>
    <w:rsid w:val="00191E7D"/>
    <w:rsid w:val="001929B6"/>
    <w:rsid w:val="00193868"/>
    <w:rsid w:val="00193E1D"/>
    <w:rsid w:val="001943A7"/>
    <w:rsid w:val="001A01F6"/>
    <w:rsid w:val="001A0D5E"/>
    <w:rsid w:val="001A0F30"/>
    <w:rsid w:val="001A1ECC"/>
    <w:rsid w:val="001A2347"/>
    <w:rsid w:val="001A4EEA"/>
    <w:rsid w:val="001A634B"/>
    <w:rsid w:val="001A6D2E"/>
    <w:rsid w:val="001A6E2B"/>
    <w:rsid w:val="001A7BB5"/>
    <w:rsid w:val="001B105E"/>
    <w:rsid w:val="001B1A24"/>
    <w:rsid w:val="001B3A64"/>
    <w:rsid w:val="001B47EE"/>
    <w:rsid w:val="001B5F3F"/>
    <w:rsid w:val="001B63B4"/>
    <w:rsid w:val="001B6BCB"/>
    <w:rsid w:val="001B745E"/>
    <w:rsid w:val="001B7D93"/>
    <w:rsid w:val="001C02E3"/>
    <w:rsid w:val="001C04E5"/>
    <w:rsid w:val="001C1EBA"/>
    <w:rsid w:val="001C41DA"/>
    <w:rsid w:val="001C4C9C"/>
    <w:rsid w:val="001C4F1A"/>
    <w:rsid w:val="001C55D8"/>
    <w:rsid w:val="001C560A"/>
    <w:rsid w:val="001C6B04"/>
    <w:rsid w:val="001C7148"/>
    <w:rsid w:val="001C71C9"/>
    <w:rsid w:val="001C7E11"/>
    <w:rsid w:val="001D015B"/>
    <w:rsid w:val="001D0D42"/>
    <w:rsid w:val="001D1AD7"/>
    <w:rsid w:val="001D2F27"/>
    <w:rsid w:val="001D3413"/>
    <w:rsid w:val="001D3F8E"/>
    <w:rsid w:val="001D4463"/>
    <w:rsid w:val="001D4BC5"/>
    <w:rsid w:val="001D6C30"/>
    <w:rsid w:val="001D79F3"/>
    <w:rsid w:val="001D7AE6"/>
    <w:rsid w:val="001E2218"/>
    <w:rsid w:val="001F1B50"/>
    <w:rsid w:val="001F254C"/>
    <w:rsid w:val="001F281B"/>
    <w:rsid w:val="001F46D6"/>
    <w:rsid w:val="001F4F8F"/>
    <w:rsid w:val="001F586D"/>
    <w:rsid w:val="001F6DC7"/>
    <w:rsid w:val="0020118F"/>
    <w:rsid w:val="00201D76"/>
    <w:rsid w:val="00201EA4"/>
    <w:rsid w:val="00203191"/>
    <w:rsid w:val="0020381C"/>
    <w:rsid w:val="00204E1F"/>
    <w:rsid w:val="00206096"/>
    <w:rsid w:val="002066BB"/>
    <w:rsid w:val="002066EE"/>
    <w:rsid w:val="00206CD4"/>
    <w:rsid w:val="00207543"/>
    <w:rsid w:val="00207E60"/>
    <w:rsid w:val="00215370"/>
    <w:rsid w:val="0021580B"/>
    <w:rsid w:val="002165E6"/>
    <w:rsid w:val="00220CBE"/>
    <w:rsid w:val="00221013"/>
    <w:rsid w:val="00221462"/>
    <w:rsid w:val="002227CA"/>
    <w:rsid w:val="00222C9D"/>
    <w:rsid w:val="00222CE3"/>
    <w:rsid w:val="002256ED"/>
    <w:rsid w:val="00225BBF"/>
    <w:rsid w:val="002261C8"/>
    <w:rsid w:val="00226F6E"/>
    <w:rsid w:val="00227131"/>
    <w:rsid w:val="00227404"/>
    <w:rsid w:val="00231DBD"/>
    <w:rsid w:val="00232E45"/>
    <w:rsid w:val="00233B68"/>
    <w:rsid w:val="00234522"/>
    <w:rsid w:val="00234609"/>
    <w:rsid w:val="0023513F"/>
    <w:rsid w:val="0023532B"/>
    <w:rsid w:val="00236641"/>
    <w:rsid w:val="00237384"/>
    <w:rsid w:val="00240540"/>
    <w:rsid w:val="00240809"/>
    <w:rsid w:val="002412CB"/>
    <w:rsid w:val="00241B17"/>
    <w:rsid w:val="00242201"/>
    <w:rsid w:val="00246ED9"/>
    <w:rsid w:val="00247069"/>
    <w:rsid w:val="00247512"/>
    <w:rsid w:val="00251CA6"/>
    <w:rsid w:val="00252906"/>
    <w:rsid w:val="002535ED"/>
    <w:rsid w:val="00255A6C"/>
    <w:rsid w:val="0025667B"/>
    <w:rsid w:val="002567F5"/>
    <w:rsid w:val="002579A3"/>
    <w:rsid w:val="00260A2C"/>
    <w:rsid w:val="002610EB"/>
    <w:rsid w:val="00261CF3"/>
    <w:rsid w:val="00264798"/>
    <w:rsid w:val="0026482C"/>
    <w:rsid w:val="002657EE"/>
    <w:rsid w:val="00266392"/>
    <w:rsid w:val="002663A1"/>
    <w:rsid w:val="00266C2D"/>
    <w:rsid w:val="00266D53"/>
    <w:rsid w:val="00273E17"/>
    <w:rsid w:val="00275D65"/>
    <w:rsid w:val="00277699"/>
    <w:rsid w:val="002812F6"/>
    <w:rsid w:val="00282109"/>
    <w:rsid w:val="002827A3"/>
    <w:rsid w:val="002827FF"/>
    <w:rsid w:val="0028359E"/>
    <w:rsid w:val="00283C9C"/>
    <w:rsid w:val="00283E05"/>
    <w:rsid w:val="00287222"/>
    <w:rsid w:val="0028726A"/>
    <w:rsid w:val="00287AE2"/>
    <w:rsid w:val="00290AAE"/>
    <w:rsid w:val="0029157C"/>
    <w:rsid w:val="002917F1"/>
    <w:rsid w:val="00291A1C"/>
    <w:rsid w:val="00292F5F"/>
    <w:rsid w:val="002953A7"/>
    <w:rsid w:val="00295682"/>
    <w:rsid w:val="002961DA"/>
    <w:rsid w:val="00296AE8"/>
    <w:rsid w:val="002A0FCE"/>
    <w:rsid w:val="002A14D2"/>
    <w:rsid w:val="002A3EB1"/>
    <w:rsid w:val="002A4F9F"/>
    <w:rsid w:val="002A580D"/>
    <w:rsid w:val="002A6F17"/>
    <w:rsid w:val="002A6FAC"/>
    <w:rsid w:val="002A7B88"/>
    <w:rsid w:val="002A7D14"/>
    <w:rsid w:val="002B1CD8"/>
    <w:rsid w:val="002B273E"/>
    <w:rsid w:val="002B2809"/>
    <w:rsid w:val="002B312C"/>
    <w:rsid w:val="002B4757"/>
    <w:rsid w:val="002B4846"/>
    <w:rsid w:val="002B4C75"/>
    <w:rsid w:val="002B4F36"/>
    <w:rsid w:val="002B54B3"/>
    <w:rsid w:val="002C13A7"/>
    <w:rsid w:val="002C419C"/>
    <w:rsid w:val="002C456E"/>
    <w:rsid w:val="002C4E5C"/>
    <w:rsid w:val="002C6FB0"/>
    <w:rsid w:val="002D0828"/>
    <w:rsid w:val="002D0A8D"/>
    <w:rsid w:val="002D3DCB"/>
    <w:rsid w:val="002D3F1E"/>
    <w:rsid w:val="002D5177"/>
    <w:rsid w:val="002D5659"/>
    <w:rsid w:val="002D68B6"/>
    <w:rsid w:val="002E0029"/>
    <w:rsid w:val="002E0BF7"/>
    <w:rsid w:val="002E0E84"/>
    <w:rsid w:val="002E3201"/>
    <w:rsid w:val="002E3376"/>
    <w:rsid w:val="002E37F9"/>
    <w:rsid w:val="002E67C1"/>
    <w:rsid w:val="002E766F"/>
    <w:rsid w:val="002E79C1"/>
    <w:rsid w:val="002F0C2A"/>
    <w:rsid w:val="002F17C7"/>
    <w:rsid w:val="002F5610"/>
    <w:rsid w:val="002F5E1D"/>
    <w:rsid w:val="002F6778"/>
    <w:rsid w:val="003004D4"/>
    <w:rsid w:val="00300A34"/>
    <w:rsid w:val="003016FA"/>
    <w:rsid w:val="00302217"/>
    <w:rsid w:val="003025E4"/>
    <w:rsid w:val="003048EF"/>
    <w:rsid w:val="00304FEC"/>
    <w:rsid w:val="00305F63"/>
    <w:rsid w:val="003060B1"/>
    <w:rsid w:val="00307066"/>
    <w:rsid w:val="00307D1A"/>
    <w:rsid w:val="00310A30"/>
    <w:rsid w:val="00310AF0"/>
    <w:rsid w:val="00315734"/>
    <w:rsid w:val="003158FC"/>
    <w:rsid w:val="00315D72"/>
    <w:rsid w:val="00315E45"/>
    <w:rsid w:val="00317A92"/>
    <w:rsid w:val="00317D6B"/>
    <w:rsid w:val="003210F5"/>
    <w:rsid w:val="00322835"/>
    <w:rsid w:val="00322C83"/>
    <w:rsid w:val="00323414"/>
    <w:rsid w:val="00324408"/>
    <w:rsid w:val="003252F7"/>
    <w:rsid w:val="00327064"/>
    <w:rsid w:val="003271CE"/>
    <w:rsid w:val="00327337"/>
    <w:rsid w:val="00327F9B"/>
    <w:rsid w:val="0033020F"/>
    <w:rsid w:val="0033196A"/>
    <w:rsid w:val="00331FEC"/>
    <w:rsid w:val="00332192"/>
    <w:rsid w:val="00332381"/>
    <w:rsid w:val="003334CD"/>
    <w:rsid w:val="0033362F"/>
    <w:rsid w:val="00333D54"/>
    <w:rsid w:val="00335BC5"/>
    <w:rsid w:val="0033730C"/>
    <w:rsid w:val="003404D4"/>
    <w:rsid w:val="00340CA6"/>
    <w:rsid w:val="00341C04"/>
    <w:rsid w:val="003421D1"/>
    <w:rsid w:val="00343AB1"/>
    <w:rsid w:val="00344C80"/>
    <w:rsid w:val="00345F10"/>
    <w:rsid w:val="00346F17"/>
    <w:rsid w:val="00347AC9"/>
    <w:rsid w:val="003506C1"/>
    <w:rsid w:val="00352B12"/>
    <w:rsid w:val="00353B85"/>
    <w:rsid w:val="0035407F"/>
    <w:rsid w:val="003540A8"/>
    <w:rsid w:val="0035479F"/>
    <w:rsid w:val="00354AAD"/>
    <w:rsid w:val="00354D1C"/>
    <w:rsid w:val="00356C16"/>
    <w:rsid w:val="003572E6"/>
    <w:rsid w:val="003575F0"/>
    <w:rsid w:val="003608DE"/>
    <w:rsid w:val="003613A2"/>
    <w:rsid w:val="003619C0"/>
    <w:rsid w:val="00362947"/>
    <w:rsid w:val="0036314D"/>
    <w:rsid w:val="0036320D"/>
    <w:rsid w:val="003636A7"/>
    <w:rsid w:val="0036720A"/>
    <w:rsid w:val="0037232B"/>
    <w:rsid w:val="00372AC8"/>
    <w:rsid w:val="00372F3F"/>
    <w:rsid w:val="003730B3"/>
    <w:rsid w:val="00373283"/>
    <w:rsid w:val="0037418D"/>
    <w:rsid w:val="003741E6"/>
    <w:rsid w:val="00374F57"/>
    <w:rsid w:val="00374FCD"/>
    <w:rsid w:val="00376A88"/>
    <w:rsid w:val="00377065"/>
    <w:rsid w:val="00377454"/>
    <w:rsid w:val="00377F4D"/>
    <w:rsid w:val="003807B4"/>
    <w:rsid w:val="003837B1"/>
    <w:rsid w:val="00384B35"/>
    <w:rsid w:val="003877E4"/>
    <w:rsid w:val="00390590"/>
    <w:rsid w:val="00391AB1"/>
    <w:rsid w:val="00391AF4"/>
    <w:rsid w:val="00393267"/>
    <w:rsid w:val="0039555B"/>
    <w:rsid w:val="0039621D"/>
    <w:rsid w:val="003962AC"/>
    <w:rsid w:val="00396FE0"/>
    <w:rsid w:val="003A0D36"/>
    <w:rsid w:val="003A1B62"/>
    <w:rsid w:val="003A1BF4"/>
    <w:rsid w:val="003A37E8"/>
    <w:rsid w:val="003A39CD"/>
    <w:rsid w:val="003A3B7B"/>
    <w:rsid w:val="003A44A9"/>
    <w:rsid w:val="003A502F"/>
    <w:rsid w:val="003A7988"/>
    <w:rsid w:val="003B0B29"/>
    <w:rsid w:val="003B13F9"/>
    <w:rsid w:val="003B2498"/>
    <w:rsid w:val="003B25CB"/>
    <w:rsid w:val="003B2622"/>
    <w:rsid w:val="003B2D94"/>
    <w:rsid w:val="003B3680"/>
    <w:rsid w:val="003B3AD3"/>
    <w:rsid w:val="003B3B6F"/>
    <w:rsid w:val="003B4079"/>
    <w:rsid w:val="003B4AC8"/>
    <w:rsid w:val="003B5253"/>
    <w:rsid w:val="003B6349"/>
    <w:rsid w:val="003B7389"/>
    <w:rsid w:val="003B76D5"/>
    <w:rsid w:val="003C0986"/>
    <w:rsid w:val="003C0F8C"/>
    <w:rsid w:val="003C2C61"/>
    <w:rsid w:val="003C2CBA"/>
    <w:rsid w:val="003C35E7"/>
    <w:rsid w:val="003C4587"/>
    <w:rsid w:val="003C5011"/>
    <w:rsid w:val="003C6A68"/>
    <w:rsid w:val="003D0AD7"/>
    <w:rsid w:val="003D0B4C"/>
    <w:rsid w:val="003D1C46"/>
    <w:rsid w:val="003D27A7"/>
    <w:rsid w:val="003D3105"/>
    <w:rsid w:val="003D3D05"/>
    <w:rsid w:val="003D3DCA"/>
    <w:rsid w:val="003D485F"/>
    <w:rsid w:val="003D6437"/>
    <w:rsid w:val="003D6A93"/>
    <w:rsid w:val="003E0BE5"/>
    <w:rsid w:val="003E0FB8"/>
    <w:rsid w:val="003E1535"/>
    <w:rsid w:val="003E196C"/>
    <w:rsid w:val="003E25A8"/>
    <w:rsid w:val="003E25B0"/>
    <w:rsid w:val="003E6773"/>
    <w:rsid w:val="003F0336"/>
    <w:rsid w:val="003F422E"/>
    <w:rsid w:val="003F4462"/>
    <w:rsid w:val="003F56C1"/>
    <w:rsid w:val="00401B98"/>
    <w:rsid w:val="00401C82"/>
    <w:rsid w:val="00401FEC"/>
    <w:rsid w:val="004037DD"/>
    <w:rsid w:val="0040509E"/>
    <w:rsid w:val="00406668"/>
    <w:rsid w:val="00407CDA"/>
    <w:rsid w:val="00410635"/>
    <w:rsid w:val="0041079F"/>
    <w:rsid w:val="004107E8"/>
    <w:rsid w:val="00412E64"/>
    <w:rsid w:val="00412F84"/>
    <w:rsid w:val="00413A41"/>
    <w:rsid w:val="00414A3A"/>
    <w:rsid w:val="0041628A"/>
    <w:rsid w:val="00416D52"/>
    <w:rsid w:val="00417872"/>
    <w:rsid w:val="00420956"/>
    <w:rsid w:val="004219F8"/>
    <w:rsid w:val="004240F7"/>
    <w:rsid w:val="00424539"/>
    <w:rsid w:val="00424BE2"/>
    <w:rsid w:val="00426F1A"/>
    <w:rsid w:val="00427F38"/>
    <w:rsid w:val="00430755"/>
    <w:rsid w:val="0043235C"/>
    <w:rsid w:val="004323E5"/>
    <w:rsid w:val="00433097"/>
    <w:rsid w:val="00434067"/>
    <w:rsid w:val="00435D18"/>
    <w:rsid w:val="0043711B"/>
    <w:rsid w:val="00442F30"/>
    <w:rsid w:val="00445E39"/>
    <w:rsid w:val="0044600A"/>
    <w:rsid w:val="00447C97"/>
    <w:rsid w:val="00450212"/>
    <w:rsid w:val="00450DF8"/>
    <w:rsid w:val="004519E5"/>
    <w:rsid w:val="00452919"/>
    <w:rsid w:val="00452CF5"/>
    <w:rsid w:val="00453792"/>
    <w:rsid w:val="004545C4"/>
    <w:rsid w:val="004549F8"/>
    <w:rsid w:val="004559AA"/>
    <w:rsid w:val="004560E9"/>
    <w:rsid w:val="00456919"/>
    <w:rsid w:val="00457332"/>
    <w:rsid w:val="00457A3D"/>
    <w:rsid w:val="00457F1F"/>
    <w:rsid w:val="00460796"/>
    <w:rsid w:val="0046107D"/>
    <w:rsid w:val="004626A4"/>
    <w:rsid w:val="0046361C"/>
    <w:rsid w:val="0046395D"/>
    <w:rsid w:val="00463C1D"/>
    <w:rsid w:val="00463E91"/>
    <w:rsid w:val="00464BCE"/>
    <w:rsid w:val="00465A32"/>
    <w:rsid w:val="004702D9"/>
    <w:rsid w:val="004706B7"/>
    <w:rsid w:val="004710AF"/>
    <w:rsid w:val="00473A1E"/>
    <w:rsid w:val="004748D5"/>
    <w:rsid w:val="00474D26"/>
    <w:rsid w:val="00474DA9"/>
    <w:rsid w:val="00475A5D"/>
    <w:rsid w:val="00475CD4"/>
    <w:rsid w:val="00477064"/>
    <w:rsid w:val="004830B2"/>
    <w:rsid w:val="004846CE"/>
    <w:rsid w:val="00485312"/>
    <w:rsid w:val="00485BEA"/>
    <w:rsid w:val="004868E6"/>
    <w:rsid w:val="00487269"/>
    <w:rsid w:val="00487D9C"/>
    <w:rsid w:val="00490ADB"/>
    <w:rsid w:val="00490E91"/>
    <w:rsid w:val="00491018"/>
    <w:rsid w:val="00491DDB"/>
    <w:rsid w:val="004923A8"/>
    <w:rsid w:val="004957A7"/>
    <w:rsid w:val="0049604C"/>
    <w:rsid w:val="00496A41"/>
    <w:rsid w:val="00496F24"/>
    <w:rsid w:val="004A54E5"/>
    <w:rsid w:val="004A5AC2"/>
    <w:rsid w:val="004A6605"/>
    <w:rsid w:val="004A6BD7"/>
    <w:rsid w:val="004A714D"/>
    <w:rsid w:val="004A768B"/>
    <w:rsid w:val="004A7700"/>
    <w:rsid w:val="004B07D6"/>
    <w:rsid w:val="004B0C24"/>
    <w:rsid w:val="004B0F24"/>
    <w:rsid w:val="004B0FC3"/>
    <w:rsid w:val="004B1137"/>
    <w:rsid w:val="004B1BF5"/>
    <w:rsid w:val="004B1E76"/>
    <w:rsid w:val="004B2BEF"/>
    <w:rsid w:val="004B35CE"/>
    <w:rsid w:val="004B3831"/>
    <w:rsid w:val="004B4AA2"/>
    <w:rsid w:val="004B62BC"/>
    <w:rsid w:val="004C18D3"/>
    <w:rsid w:val="004C1B72"/>
    <w:rsid w:val="004C531E"/>
    <w:rsid w:val="004C607B"/>
    <w:rsid w:val="004C7D32"/>
    <w:rsid w:val="004D146E"/>
    <w:rsid w:val="004D226F"/>
    <w:rsid w:val="004D370C"/>
    <w:rsid w:val="004D4498"/>
    <w:rsid w:val="004D47B9"/>
    <w:rsid w:val="004D54DC"/>
    <w:rsid w:val="004D6474"/>
    <w:rsid w:val="004D6AA8"/>
    <w:rsid w:val="004E0789"/>
    <w:rsid w:val="004E16BA"/>
    <w:rsid w:val="004E180E"/>
    <w:rsid w:val="004E1E8D"/>
    <w:rsid w:val="004E2078"/>
    <w:rsid w:val="004E233C"/>
    <w:rsid w:val="004E3B70"/>
    <w:rsid w:val="004E3C57"/>
    <w:rsid w:val="004E62CB"/>
    <w:rsid w:val="004E7C19"/>
    <w:rsid w:val="004F00C6"/>
    <w:rsid w:val="004F2B18"/>
    <w:rsid w:val="004F4BF7"/>
    <w:rsid w:val="004F4D3E"/>
    <w:rsid w:val="005002C0"/>
    <w:rsid w:val="00500EE1"/>
    <w:rsid w:val="00501C00"/>
    <w:rsid w:val="00502493"/>
    <w:rsid w:val="005064E0"/>
    <w:rsid w:val="00506566"/>
    <w:rsid w:val="00506BF1"/>
    <w:rsid w:val="00510379"/>
    <w:rsid w:val="00512218"/>
    <w:rsid w:val="00512A45"/>
    <w:rsid w:val="005130EC"/>
    <w:rsid w:val="00514AA8"/>
    <w:rsid w:val="00514ECD"/>
    <w:rsid w:val="0051515F"/>
    <w:rsid w:val="00515411"/>
    <w:rsid w:val="005171E4"/>
    <w:rsid w:val="0051725F"/>
    <w:rsid w:val="005205BB"/>
    <w:rsid w:val="0052110F"/>
    <w:rsid w:val="0052271B"/>
    <w:rsid w:val="00522DBF"/>
    <w:rsid w:val="0052480D"/>
    <w:rsid w:val="0052565D"/>
    <w:rsid w:val="005261F8"/>
    <w:rsid w:val="00526C87"/>
    <w:rsid w:val="00531326"/>
    <w:rsid w:val="005352B1"/>
    <w:rsid w:val="005360F9"/>
    <w:rsid w:val="00536AEA"/>
    <w:rsid w:val="00540C2F"/>
    <w:rsid w:val="0054123B"/>
    <w:rsid w:val="0054484B"/>
    <w:rsid w:val="00544D9A"/>
    <w:rsid w:val="00545808"/>
    <w:rsid w:val="00546B5B"/>
    <w:rsid w:val="00547229"/>
    <w:rsid w:val="00551C0A"/>
    <w:rsid w:val="00552C43"/>
    <w:rsid w:val="00553792"/>
    <w:rsid w:val="00554307"/>
    <w:rsid w:val="00554BAB"/>
    <w:rsid w:val="005554C3"/>
    <w:rsid w:val="005554DC"/>
    <w:rsid w:val="00555AFD"/>
    <w:rsid w:val="00557E3E"/>
    <w:rsid w:val="00561A7C"/>
    <w:rsid w:val="00563909"/>
    <w:rsid w:val="00563B95"/>
    <w:rsid w:val="00564843"/>
    <w:rsid w:val="005650F8"/>
    <w:rsid w:val="00565693"/>
    <w:rsid w:val="00565955"/>
    <w:rsid w:val="005704E2"/>
    <w:rsid w:val="00570662"/>
    <w:rsid w:val="0057068D"/>
    <w:rsid w:val="005708B7"/>
    <w:rsid w:val="00571DBF"/>
    <w:rsid w:val="00572CF8"/>
    <w:rsid w:val="0057330D"/>
    <w:rsid w:val="005738AB"/>
    <w:rsid w:val="005759C7"/>
    <w:rsid w:val="00575A5B"/>
    <w:rsid w:val="00575CDB"/>
    <w:rsid w:val="00575F37"/>
    <w:rsid w:val="00576980"/>
    <w:rsid w:val="005769CC"/>
    <w:rsid w:val="00577426"/>
    <w:rsid w:val="00580C2C"/>
    <w:rsid w:val="00580CD2"/>
    <w:rsid w:val="00581727"/>
    <w:rsid w:val="00581F60"/>
    <w:rsid w:val="005825E9"/>
    <w:rsid w:val="00585246"/>
    <w:rsid w:val="00590117"/>
    <w:rsid w:val="0059093E"/>
    <w:rsid w:val="00590AF9"/>
    <w:rsid w:val="00591105"/>
    <w:rsid w:val="0059115F"/>
    <w:rsid w:val="005915B6"/>
    <w:rsid w:val="005923F7"/>
    <w:rsid w:val="00593355"/>
    <w:rsid w:val="00594142"/>
    <w:rsid w:val="005955BC"/>
    <w:rsid w:val="005A00B3"/>
    <w:rsid w:val="005A0479"/>
    <w:rsid w:val="005A08A9"/>
    <w:rsid w:val="005A0E13"/>
    <w:rsid w:val="005A1526"/>
    <w:rsid w:val="005A34E2"/>
    <w:rsid w:val="005A3DBB"/>
    <w:rsid w:val="005A3EDD"/>
    <w:rsid w:val="005A4210"/>
    <w:rsid w:val="005A4D52"/>
    <w:rsid w:val="005A4E93"/>
    <w:rsid w:val="005A61F1"/>
    <w:rsid w:val="005A7153"/>
    <w:rsid w:val="005B3B62"/>
    <w:rsid w:val="005B3D57"/>
    <w:rsid w:val="005B4002"/>
    <w:rsid w:val="005B540D"/>
    <w:rsid w:val="005B6B75"/>
    <w:rsid w:val="005B7F29"/>
    <w:rsid w:val="005C0B51"/>
    <w:rsid w:val="005C131B"/>
    <w:rsid w:val="005C13B7"/>
    <w:rsid w:val="005C14EB"/>
    <w:rsid w:val="005C252C"/>
    <w:rsid w:val="005C336F"/>
    <w:rsid w:val="005C380A"/>
    <w:rsid w:val="005C3BDF"/>
    <w:rsid w:val="005C4CC8"/>
    <w:rsid w:val="005C4E4A"/>
    <w:rsid w:val="005C585A"/>
    <w:rsid w:val="005C5D6D"/>
    <w:rsid w:val="005C5F0A"/>
    <w:rsid w:val="005C6186"/>
    <w:rsid w:val="005C65CD"/>
    <w:rsid w:val="005C6D11"/>
    <w:rsid w:val="005C7300"/>
    <w:rsid w:val="005C7F02"/>
    <w:rsid w:val="005D00B0"/>
    <w:rsid w:val="005D086C"/>
    <w:rsid w:val="005D1CAD"/>
    <w:rsid w:val="005D1E91"/>
    <w:rsid w:val="005D26A0"/>
    <w:rsid w:val="005D2D33"/>
    <w:rsid w:val="005D2DCB"/>
    <w:rsid w:val="005D30AD"/>
    <w:rsid w:val="005D3B3C"/>
    <w:rsid w:val="005D4F19"/>
    <w:rsid w:val="005D5712"/>
    <w:rsid w:val="005D5855"/>
    <w:rsid w:val="005D7368"/>
    <w:rsid w:val="005D7F5A"/>
    <w:rsid w:val="005E0E16"/>
    <w:rsid w:val="005E128C"/>
    <w:rsid w:val="005E198D"/>
    <w:rsid w:val="005E360B"/>
    <w:rsid w:val="005E41DF"/>
    <w:rsid w:val="005E43A0"/>
    <w:rsid w:val="005E4ABF"/>
    <w:rsid w:val="005E4F15"/>
    <w:rsid w:val="005F0F36"/>
    <w:rsid w:val="005F1A3B"/>
    <w:rsid w:val="005F385B"/>
    <w:rsid w:val="005F41A4"/>
    <w:rsid w:val="005F44D4"/>
    <w:rsid w:val="005F45B5"/>
    <w:rsid w:val="005F4ED5"/>
    <w:rsid w:val="005F6587"/>
    <w:rsid w:val="005F6592"/>
    <w:rsid w:val="005F6EDE"/>
    <w:rsid w:val="005F7A5E"/>
    <w:rsid w:val="006003B6"/>
    <w:rsid w:val="006009F3"/>
    <w:rsid w:val="00601C88"/>
    <w:rsid w:val="006023A3"/>
    <w:rsid w:val="00602475"/>
    <w:rsid w:val="006027B3"/>
    <w:rsid w:val="00602874"/>
    <w:rsid w:val="006038C1"/>
    <w:rsid w:val="00604CFB"/>
    <w:rsid w:val="00606DCB"/>
    <w:rsid w:val="0060755F"/>
    <w:rsid w:val="00607AB3"/>
    <w:rsid w:val="00612E85"/>
    <w:rsid w:val="00613287"/>
    <w:rsid w:val="00613821"/>
    <w:rsid w:val="00616CC9"/>
    <w:rsid w:val="00616DB1"/>
    <w:rsid w:val="00617233"/>
    <w:rsid w:val="00620128"/>
    <w:rsid w:val="006202F0"/>
    <w:rsid w:val="0062082D"/>
    <w:rsid w:val="00621983"/>
    <w:rsid w:val="0062397E"/>
    <w:rsid w:val="00625B4C"/>
    <w:rsid w:val="00626E51"/>
    <w:rsid w:val="00627D80"/>
    <w:rsid w:val="006328B2"/>
    <w:rsid w:val="00633985"/>
    <w:rsid w:val="00633E7F"/>
    <w:rsid w:val="00633F2E"/>
    <w:rsid w:val="00634AFB"/>
    <w:rsid w:val="00635781"/>
    <w:rsid w:val="00635BB6"/>
    <w:rsid w:val="00636CD9"/>
    <w:rsid w:val="0063708D"/>
    <w:rsid w:val="00640E05"/>
    <w:rsid w:val="00642DF4"/>
    <w:rsid w:val="0064368E"/>
    <w:rsid w:val="00644DAC"/>
    <w:rsid w:val="006469CF"/>
    <w:rsid w:val="006505A5"/>
    <w:rsid w:val="00652363"/>
    <w:rsid w:val="006523EC"/>
    <w:rsid w:val="00652AFB"/>
    <w:rsid w:val="00652DCA"/>
    <w:rsid w:val="00654AFC"/>
    <w:rsid w:val="006604FD"/>
    <w:rsid w:val="00662ABF"/>
    <w:rsid w:val="00662B01"/>
    <w:rsid w:val="00662F19"/>
    <w:rsid w:val="006636ED"/>
    <w:rsid w:val="00663938"/>
    <w:rsid w:val="00663D19"/>
    <w:rsid w:val="0066468E"/>
    <w:rsid w:val="00665B7D"/>
    <w:rsid w:val="00670308"/>
    <w:rsid w:val="006704BE"/>
    <w:rsid w:val="006704CE"/>
    <w:rsid w:val="0067059D"/>
    <w:rsid w:val="006708D2"/>
    <w:rsid w:val="00670BB9"/>
    <w:rsid w:val="00671666"/>
    <w:rsid w:val="006723D8"/>
    <w:rsid w:val="006724FE"/>
    <w:rsid w:val="006734C5"/>
    <w:rsid w:val="006735C6"/>
    <w:rsid w:val="006737D8"/>
    <w:rsid w:val="006743C2"/>
    <w:rsid w:val="00674890"/>
    <w:rsid w:val="0067575C"/>
    <w:rsid w:val="006777C0"/>
    <w:rsid w:val="00677EF5"/>
    <w:rsid w:val="00680C73"/>
    <w:rsid w:val="006811E0"/>
    <w:rsid w:val="00681609"/>
    <w:rsid w:val="0068215B"/>
    <w:rsid w:val="006821B6"/>
    <w:rsid w:val="00682D34"/>
    <w:rsid w:val="006839D7"/>
    <w:rsid w:val="00683D71"/>
    <w:rsid w:val="00684609"/>
    <w:rsid w:val="00684824"/>
    <w:rsid w:val="0068558B"/>
    <w:rsid w:val="00687797"/>
    <w:rsid w:val="006903CD"/>
    <w:rsid w:val="00690461"/>
    <w:rsid w:val="00690567"/>
    <w:rsid w:val="00694369"/>
    <w:rsid w:val="00694794"/>
    <w:rsid w:val="006961BC"/>
    <w:rsid w:val="00697143"/>
    <w:rsid w:val="0069731B"/>
    <w:rsid w:val="006A0A61"/>
    <w:rsid w:val="006A0F4E"/>
    <w:rsid w:val="006A1021"/>
    <w:rsid w:val="006A1739"/>
    <w:rsid w:val="006A2200"/>
    <w:rsid w:val="006A24E5"/>
    <w:rsid w:val="006A3320"/>
    <w:rsid w:val="006A5140"/>
    <w:rsid w:val="006B0228"/>
    <w:rsid w:val="006B0427"/>
    <w:rsid w:val="006B11CD"/>
    <w:rsid w:val="006B195C"/>
    <w:rsid w:val="006B1C78"/>
    <w:rsid w:val="006B2A05"/>
    <w:rsid w:val="006B32FB"/>
    <w:rsid w:val="006B385E"/>
    <w:rsid w:val="006B51D1"/>
    <w:rsid w:val="006B529D"/>
    <w:rsid w:val="006C19D8"/>
    <w:rsid w:val="006C1D95"/>
    <w:rsid w:val="006C3A0D"/>
    <w:rsid w:val="006D22F3"/>
    <w:rsid w:val="006D308D"/>
    <w:rsid w:val="006D4244"/>
    <w:rsid w:val="006D65CE"/>
    <w:rsid w:val="006D759F"/>
    <w:rsid w:val="006D77B7"/>
    <w:rsid w:val="006E0EB2"/>
    <w:rsid w:val="006E1414"/>
    <w:rsid w:val="006E57D9"/>
    <w:rsid w:val="006E6BAE"/>
    <w:rsid w:val="006E7163"/>
    <w:rsid w:val="006E7B6F"/>
    <w:rsid w:val="006F0067"/>
    <w:rsid w:val="006F0202"/>
    <w:rsid w:val="006F06FA"/>
    <w:rsid w:val="006F172D"/>
    <w:rsid w:val="006F19A3"/>
    <w:rsid w:val="006F3960"/>
    <w:rsid w:val="006F416F"/>
    <w:rsid w:val="006F4487"/>
    <w:rsid w:val="006F44E5"/>
    <w:rsid w:val="006F5550"/>
    <w:rsid w:val="006F5E27"/>
    <w:rsid w:val="006F6A9C"/>
    <w:rsid w:val="006F6B55"/>
    <w:rsid w:val="006F74D5"/>
    <w:rsid w:val="006F7974"/>
    <w:rsid w:val="00700C07"/>
    <w:rsid w:val="00700FFC"/>
    <w:rsid w:val="00701CA4"/>
    <w:rsid w:val="00704780"/>
    <w:rsid w:val="00706805"/>
    <w:rsid w:val="00707863"/>
    <w:rsid w:val="00710C42"/>
    <w:rsid w:val="00711594"/>
    <w:rsid w:val="007120E8"/>
    <w:rsid w:val="00712EDA"/>
    <w:rsid w:val="00712F7F"/>
    <w:rsid w:val="00713751"/>
    <w:rsid w:val="00714105"/>
    <w:rsid w:val="00714841"/>
    <w:rsid w:val="00714BF7"/>
    <w:rsid w:val="00716019"/>
    <w:rsid w:val="00716B92"/>
    <w:rsid w:val="007171B1"/>
    <w:rsid w:val="0071739A"/>
    <w:rsid w:val="007177E5"/>
    <w:rsid w:val="007208A6"/>
    <w:rsid w:val="007213A2"/>
    <w:rsid w:val="0072482C"/>
    <w:rsid w:val="0072492A"/>
    <w:rsid w:val="00726F64"/>
    <w:rsid w:val="00730356"/>
    <w:rsid w:val="00731D6D"/>
    <w:rsid w:val="00731FBE"/>
    <w:rsid w:val="007339E5"/>
    <w:rsid w:val="00734CAA"/>
    <w:rsid w:val="00734DA6"/>
    <w:rsid w:val="0073518C"/>
    <w:rsid w:val="00735F3A"/>
    <w:rsid w:val="00746083"/>
    <w:rsid w:val="00746947"/>
    <w:rsid w:val="007500D7"/>
    <w:rsid w:val="007502CE"/>
    <w:rsid w:val="00750477"/>
    <w:rsid w:val="007506CD"/>
    <w:rsid w:val="00750895"/>
    <w:rsid w:val="0075348A"/>
    <w:rsid w:val="007535EC"/>
    <w:rsid w:val="0075415E"/>
    <w:rsid w:val="007541D0"/>
    <w:rsid w:val="007542CC"/>
    <w:rsid w:val="0075565F"/>
    <w:rsid w:val="00755EB1"/>
    <w:rsid w:val="0075622A"/>
    <w:rsid w:val="0075633F"/>
    <w:rsid w:val="00757BC6"/>
    <w:rsid w:val="00757EC8"/>
    <w:rsid w:val="00763012"/>
    <w:rsid w:val="00766046"/>
    <w:rsid w:val="00767C05"/>
    <w:rsid w:val="00771356"/>
    <w:rsid w:val="00771630"/>
    <w:rsid w:val="00771BE5"/>
    <w:rsid w:val="007723B2"/>
    <w:rsid w:val="00772580"/>
    <w:rsid w:val="007816B8"/>
    <w:rsid w:val="007819A4"/>
    <w:rsid w:val="0078228A"/>
    <w:rsid w:val="007823ED"/>
    <w:rsid w:val="00782543"/>
    <w:rsid w:val="00783923"/>
    <w:rsid w:val="00785478"/>
    <w:rsid w:val="00786089"/>
    <w:rsid w:val="00786414"/>
    <w:rsid w:val="00794148"/>
    <w:rsid w:val="007952B4"/>
    <w:rsid w:val="0079573F"/>
    <w:rsid w:val="00796F2A"/>
    <w:rsid w:val="00796F94"/>
    <w:rsid w:val="007972A4"/>
    <w:rsid w:val="007A0D46"/>
    <w:rsid w:val="007A1182"/>
    <w:rsid w:val="007A1C88"/>
    <w:rsid w:val="007A2D46"/>
    <w:rsid w:val="007A52F9"/>
    <w:rsid w:val="007A6195"/>
    <w:rsid w:val="007A6221"/>
    <w:rsid w:val="007A7514"/>
    <w:rsid w:val="007A7B6D"/>
    <w:rsid w:val="007A7BC8"/>
    <w:rsid w:val="007B376F"/>
    <w:rsid w:val="007B5246"/>
    <w:rsid w:val="007B56EA"/>
    <w:rsid w:val="007B6053"/>
    <w:rsid w:val="007B699D"/>
    <w:rsid w:val="007B6BB2"/>
    <w:rsid w:val="007B6CDA"/>
    <w:rsid w:val="007B6E38"/>
    <w:rsid w:val="007B7EBC"/>
    <w:rsid w:val="007C06E6"/>
    <w:rsid w:val="007C152A"/>
    <w:rsid w:val="007C3C63"/>
    <w:rsid w:val="007C4234"/>
    <w:rsid w:val="007C50B3"/>
    <w:rsid w:val="007C54DF"/>
    <w:rsid w:val="007C7A6A"/>
    <w:rsid w:val="007C7F2F"/>
    <w:rsid w:val="007D00FB"/>
    <w:rsid w:val="007D07A8"/>
    <w:rsid w:val="007D1CF3"/>
    <w:rsid w:val="007D28F6"/>
    <w:rsid w:val="007D3477"/>
    <w:rsid w:val="007D418A"/>
    <w:rsid w:val="007D45A1"/>
    <w:rsid w:val="007D6617"/>
    <w:rsid w:val="007D66EB"/>
    <w:rsid w:val="007D788B"/>
    <w:rsid w:val="007D7CC4"/>
    <w:rsid w:val="007E1FB3"/>
    <w:rsid w:val="007E368C"/>
    <w:rsid w:val="007E3693"/>
    <w:rsid w:val="007E3D93"/>
    <w:rsid w:val="007E47EC"/>
    <w:rsid w:val="007E6862"/>
    <w:rsid w:val="007E7E4A"/>
    <w:rsid w:val="007E7FCD"/>
    <w:rsid w:val="007F0447"/>
    <w:rsid w:val="007F12C2"/>
    <w:rsid w:val="007F242B"/>
    <w:rsid w:val="007F2BA5"/>
    <w:rsid w:val="007F4050"/>
    <w:rsid w:val="007F6547"/>
    <w:rsid w:val="007F6735"/>
    <w:rsid w:val="007F678D"/>
    <w:rsid w:val="007F6D6F"/>
    <w:rsid w:val="007F6D77"/>
    <w:rsid w:val="007F7325"/>
    <w:rsid w:val="00802773"/>
    <w:rsid w:val="0080301B"/>
    <w:rsid w:val="00804E35"/>
    <w:rsid w:val="0080593E"/>
    <w:rsid w:val="00806678"/>
    <w:rsid w:val="00806A48"/>
    <w:rsid w:val="0080701A"/>
    <w:rsid w:val="00807861"/>
    <w:rsid w:val="00807BB1"/>
    <w:rsid w:val="008104F7"/>
    <w:rsid w:val="00810888"/>
    <w:rsid w:val="00810CEB"/>
    <w:rsid w:val="00811F9B"/>
    <w:rsid w:val="008129FD"/>
    <w:rsid w:val="008137F6"/>
    <w:rsid w:val="0081475A"/>
    <w:rsid w:val="00814B3E"/>
    <w:rsid w:val="00814D0F"/>
    <w:rsid w:val="00815911"/>
    <w:rsid w:val="008161B9"/>
    <w:rsid w:val="00817302"/>
    <w:rsid w:val="00820A23"/>
    <w:rsid w:val="00821209"/>
    <w:rsid w:val="00821F14"/>
    <w:rsid w:val="00823178"/>
    <w:rsid w:val="008246F6"/>
    <w:rsid w:val="00825C5D"/>
    <w:rsid w:val="00826565"/>
    <w:rsid w:val="00830DC2"/>
    <w:rsid w:val="00832046"/>
    <w:rsid w:val="00832D69"/>
    <w:rsid w:val="00833098"/>
    <w:rsid w:val="00834990"/>
    <w:rsid w:val="00834AF4"/>
    <w:rsid w:val="00835A65"/>
    <w:rsid w:val="00835ABC"/>
    <w:rsid w:val="0083654D"/>
    <w:rsid w:val="00836B42"/>
    <w:rsid w:val="00836E17"/>
    <w:rsid w:val="00840B2F"/>
    <w:rsid w:val="00841461"/>
    <w:rsid w:val="00842FE2"/>
    <w:rsid w:val="00843778"/>
    <w:rsid w:val="0084408E"/>
    <w:rsid w:val="008456BB"/>
    <w:rsid w:val="008457A3"/>
    <w:rsid w:val="00845CA6"/>
    <w:rsid w:val="0084735D"/>
    <w:rsid w:val="0085010E"/>
    <w:rsid w:val="00850113"/>
    <w:rsid w:val="008515EB"/>
    <w:rsid w:val="00852098"/>
    <w:rsid w:val="00852738"/>
    <w:rsid w:val="008529D2"/>
    <w:rsid w:val="008531AB"/>
    <w:rsid w:val="00853411"/>
    <w:rsid w:val="00854847"/>
    <w:rsid w:val="00855868"/>
    <w:rsid w:val="00855917"/>
    <w:rsid w:val="0085789C"/>
    <w:rsid w:val="00860138"/>
    <w:rsid w:val="008609C2"/>
    <w:rsid w:val="00864FBB"/>
    <w:rsid w:val="00865164"/>
    <w:rsid w:val="008660BA"/>
    <w:rsid w:val="00867AF3"/>
    <w:rsid w:val="00867F7A"/>
    <w:rsid w:val="00870908"/>
    <w:rsid w:val="0087226C"/>
    <w:rsid w:val="00872DAF"/>
    <w:rsid w:val="00872E6F"/>
    <w:rsid w:val="00875C9A"/>
    <w:rsid w:val="008772A0"/>
    <w:rsid w:val="0088099D"/>
    <w:rsid w:val="0088203B"/>
    <w:rsid w:val="00885165"/>
    <w:rsid w:val="00885BA5"/>
    <w:rsid w:val="0088620E"/>
    <w:rsid w:val="008863E8"/>
    <w:rsid w:val="00886413"/>
    <w:rsid w:val="00891F88"/>
    <w:rsid w:val="008923BC"/>
    <w:rsid w:val="00893CFE"/>
    <w:rsid w:val="00894AD0"/>
    <w:rsid w:val="00895789"/>
    <w:rsid w:val="00897101"/>
    <w:rsid w:val="008973F6"/>
    <w:rsid w:val="00897801"/>
    <w:rsid w:val="008A0048"/>
    <w:rsid w:val="008A040F"/>
    <w:rsid w:val="008A0760"/>
    <w:rsid w:val="008A26DF"/>
    <w:rsid w:val="008A2739"/>
    <w:rsid w:val="008A2AC4"/>
    <w:rsid w:val="008A2FE0"/>
    <w:rsid w:val="008A3351"/>
    <w:rsid w:val="008A36A4"/>
    <w:rsid w:val="008A596C"/>
    <w:rsid w:val="008A5FE6"/>
    <w:rsid w:val="008A6B98"/>
    <w:rsid w:val="008A721E"/>
    <w:rsid w:val="008A797B"/>
    <w:rsid w:val="008B200D"/>
    <w:rsid w:val="008B2325"/>
    <w:rsid w:val="008B297B"/>
    <w:rsid w:val="008B41C8"/>
    <w:rsid w:val="008B47D6"/>
    <w:rsid w:val="008B5557"/>
    <w:rsid w:val="008B5615"/>
    <w:rsid w:val="008B58F6"/>
    <w:rsid w:val="008B6490"/>
    <w:rsid w:val="008B6819"/>
    <w:rsid w:val="008B6E04"/>
    <w:rsid w:val="008C0484"/>
    <w:rsid w:val="008C0FC2"/>
    <w:rsid w:val="008C3625"/>
    <w:rsid w:val="008C3701"/>
    <w:rsid w:val="008C4971"/>
    <w:rsid w:val="008C52BD"/>
    <w:rsid w:val="008C5948"/>
    <w:rsid w:val="008C6512"/>
    <w:rsid w:val="008C6AA7"/>
    <w:rsid w:val="008C7C2A"/>
    <w:rsid w:val="008D169B"/>
    <w:rsid w:val="008D3672"/>
    <w:rsid w:val="008D4131"/>
    <w:rsid w:val="008D6ABF"/>
    <w:rsid w:val="008D72E6"/>
    <w:rsid w:val="008D773F"/>
    <w:rsid w:val="008E104C"/>
    <w:rsid w:val="008E33C0"/>
    <w:rsid w:val="008E34A3"/>
    <w:rsid w:val="008E3953"/>
    <w:rsid w:val="008E4E63"/>
    <w:rsid w:val="008E6846"/>
    <w:rsid w:val="008E72D5"/>
    <w:rsid w:val="008F2E29"/>
    <w:rsid w:val="008F3C60"/>
    <w:rsid w:val="008F4D54"/>
    <w:rsid w:val="008F51EE"/>
    <w:rsid w:val="008F7584"/>
    <w:rsid w:val="008F7BED"/>
    <w:rsid w:val="00900A3F"/>
    <w:rsid w:val="009010F0"/>
    <w:rsid w:val="0090210F"/>
    <w:rsid w:val="00902E35"/>
    <w:rsid w:val="009035B1"/>
    <w:rsid w:val="00903F18"/>
    <w:rsid w:val="00904AB1"/>
    <w:rsid w:val="00905612"/>
    <w:rsid w:val="00905A50"/>
    <w:rsid w:val="00906F16"/>
    <w:rsid w:val="009079AA"/>
    <w:rsid w:val="009079E0"/>
    <w:rsid w:val="009109E3"/>
    <w:rsid w:val="009139B9"/>
    <w:rsid w:val="00914C85"/>
    <w:rsid w:val="009158E9"/>
    <w:rsid w:val="0091598D"/>
    <w:rsid w:val="0091679F"/>
    <w:rsid w:val="00916A67"/>
    <w:rsid w:val="00916F3A"/>
    <w:rsid w:val="00917FD1"/>
    <w:rsid w:val="00922721"/>
    <w:rsid w:val="009245F0"/>
    <w:rsid w:val="00925AF1"/>
    <w:rsid w:val="0092700C"/>
    <w:rsid w:val="0092787F"/>
    <w:rsid w:val="00927B9D"/>
    <w:rsid w:val="00927D42"/>
    <w:rsid w:val="00927E0D"/>
    <w:rsid w:val="009309C3"/>
    <w:rsid w:val="00931B50"/>
    <w:rsid w:val="0093565D"/>
    <w:rsid w:val="009366EB"/>
    <w:rsid w:val="00936F81"/>
    <w:rsid w:val="00937065"/>
    <w:rsid w:val="0093717B"/>
    <w:rsid w:val="00937A42"/>
    <w:rsid w:val="00940E9B"/>
    <w:rsid w:val="0094129D"/>
    <w:rsid w:val="0094164A"/>
    <w:rsid w:val="00941B9D"/>
    <w:rsid w:val="00942769"/>
    <w:rsid w:val="00943C12"/>
    <w:rsid w:val="00945F6B"/>
    <w:rsid w:val="00946256"/>
    <w:rsid w:val="009469AB"/>
    <w:rsid w:val="009474D0"/>
    <w:rsid w:val="00950761"/>
    <w:rsid w:val="009514B5"/>
    <w:rsid w:val="00951C95"/>
    <w:rsid w:val="00952E7C"/>
    <w:rsid w:val="00953ED0"/>
    <w:rsid w:val="009548C1"/>
    <w:rsid w:val="00955866"/>
    <w:rsid w:val="009570D3"/>
    <w:rsid w:val="00957103"/>
    <w:rsid w:val="009603A0"/>
    <w:rsid w:val="009630DD"/>
    <w:rsid w:val="00963487"/>
    <w:rsid w:val="00963501"/>
    <w:rsid w:val="00963DC8"/>
    <w:rsid w:val="009648BC"/>
    <w:rsid w:val="00964EDF"/>
    <w:rsid w:val="00965E45"/>
    <w:rsid w:val="0096713C"/>
    <w:rsid w:val="009674E0"/>
    <w:rsid w:val="0096767E"/>
    <w:rsid w:val="00967EA8"/>
    <w:rsid w:val="009702DA"/>
    <w:rsid w:val="009707C4"/>
    <w:rsid w:val="0097168D"/>
    <w:rsid w:val="00971DE2"/>
    <w:rsid w:val="0097265B"/>
    <w:rsid w:val="00972C75"/>
    <w:rsid w:val="0097367B"/>
    <w:rsid w:val="00973D51"/>
    <w:rsid w:val="00974E3B"/>
    <w:rsid w:val="00974FCA"/>
    <w:rsid w:val="009756B6"/>
    <w:rsid w:val="009771E5"/>
    <w:rsid w:val="00981603"/>
    <w:rsid w:val="00981C9A"/>
    <w:rsid w:val="00982ED1"/>
    <w:rsid w:val="00984B90"/>
    <w:rsid w:val="00984EE8"/>
    <w:rsid w:val="00986369"/>
    <w:rsid w:val="0098729F"/>
    <w:rsid w:val="009878B5"/>
    <w:rsid w:val="009904C4"/>
    <w:rsid w:val="0099102E"/>
    <w:rsid w:val="0099154C"/>
    <w:rsid w:val="00991CF6"/>
    <w:rsid w:val="00995563"/>
    <w:rsid w:val="00995709"/>
    <w:rsid w:val="009967E8"/>
    <w:rsid w:val="009A10BF"/>
    <w:rsid w:val="009A1E0F"/>
    <w:rsid w:val="009A2E64"/>
    <w:rsid w:val="009A3847"/>
    <w:rsid w:val="009A4E0F"/>
    <w:rsid w:val="009A5080"/>
    <w:rsid w:val="009A5F99"/>
    <w:rsid w:val="009A63A4"/>
    <w:rsid w:val="009B034C"/>
    <w:rsid w:val="009B09B4"/>
    <w:rsid w:val="009B1490"/>
    <w:rsid w:val="009B1E2B"/>
    <w:rsid w:val="009B2AAC"/>
    <w:rsid w:val="009B41A0"/>
    <w:rsid w:val="009B501F"/>
    <w:rsid w:val="009B683A"/>
    <w:rsid w:val="009B6888"/>
    <w:rsid w:val="009B6A36"/>
    <w:rsid w:val="009B6C12"/>
    <w:rsid w:val="009B79D3"/>
    <w:rsid w:val="009C0563"/>
    <w:rsid w:val="009C126B"/>
    <w:rsid w:val="009C21E8"/>
    <w:rsid w:val="009C34A6"/>
    <w:rsid w:val="009C3F3A"/>
    <w:rsid w:val="009C4ABA"/>
    <w:rsid w:val="009C4F55"/>
    <w:rsid w:val="009C53F4"/>
    <w:rsid w:val="009D1016"/>
    <w:rsid w:val="009D2875"/>
    <w:rsid w:val="009D29F3"/>
    <w:rsid w:val="009D2E88"/>
    <w:rsid w:val="009D482D"/>
    <w:rsid w:val="009D55B9"/>
    <w:rsid w:val="009D5DC9"/>
    <w:rsid w:val="009D60E1"/>
    <w:rsid w:val="009D6923"/>
    <w:rsid w:val="009E058D"/>
    <w:rsid w:val="009E1D13"/>
    <w:rsid w:val="009E2D30"/>
    <w:rsid w:val="009E2F87"/>
    <w:rsid w:val="009E3B74"/>
    <w:rsid w:val="009E468D"/>
    <w:rsid w:val="009E4699"/>
    <w:rsid w:val="009E4F9D"/>
    <w:rsid w:val="009E5249"/>
    <w:rsid w:val="009E5790"/>
    <w:rsid w:val="009E5C93"/>
    <w:rsid w:val="009F12C4"/>
    <w:rsid w:val="009F22B8"/>
    <w:rsid w:val="009F38F7"/>
    <w:rsid w:val="009F3B49"/>
    <w:rsid w:val="009F40EB"/>
    <w:rsid w:val="009F41DC"/>
    <w:rsid w:val="009F4B8E"/>
    <w:rsid w:val="009F593B"/>
    <w:rsid w:val="009F63A5"/>
    <w:rsid w:val="00A01E79"/>
    <w:rsid w:val="00A03B7A"/>
    <w:rsid w:val="00A03CF8"/>
    <w:rsid w:val="00A04C0F"/>
    <w:rsid w:val="00A050D1"/>
    <w:rsid w:val="00A0518A"/>
    <w:rsid w:val="00A057CA"/>
    <w:rsid w:val="00A05C9C"/>
    <w:rsid w:val="00A05FD8"/>
    <w:rsid w:val="00A0630C"/>
    <w:rsid w:val="00A072F2"/>
    <w:rsid w:val="00A07459"/>
    <w:rsid w:val="00A07BB0"/>
    <w:rsid w:val="00A11D3E"/>
    <w:rsid w:val="00A12462"/>
    <w:rsid w:val="00A138C6"/>
    <w:rsid w:val="00A1530E"/>
    <w:rsid w:val="00A16672"/>
    <w:rsid w:val="00A16D2B"/>
    <w:rsid w:val="00A16E44"/>
    <w:rsid w:val="00A17AE8"/>
    <w:rsid w:val="00A202F2"/>
    <w:rsid w:val="00A21ACD"/>
    <w:rsid w:val="00A229F3"/>
    <w:rsid w:val="00A22EB3"/>
    <w:rsid w:val="00A24DD9"/>
    <w:rsid w:val="00A25486"/>
    <w:rsid w:val="00A2550C"/>
    <w:rsid w:val="00A25F6F"/>
    <w:rsid w:val="00A277FC"/>
    <w:rsid w:val="00A27CB1"/>
    <w:rsid w:val="00A30205"/>
    <w:rsid w:val="00A303AA"/>
    <w:rsid w:val="00A3111F"/>
    <w:rsid w:val="00A32A57"/>
    <w:rsid w:val="00A3373F"/>
    <w:rsid w:val="00A33CA5"/>
    <w:rsid w:val="00A34C4C"/>
    <w:rsid w:val="00A354B4"/>
    <w:rsid w:val="00A407CC"/>
    <w:rsid w:val="00A41A4C"/>
    <w:rsid w:val="00A4201C"/>
    <w:rsid w:val="00A42508"/>
    <w:rsid w:val="00A435DB"/>
    <w:rsid w:val="00A45CB3"/>
    <w:rsid w:val="00A507EA"/>
    <w:rsid w:val="00A50D3E"/>
    <w:rsid w:val="00A5208C"/>
    <w:rsid w:val="00A52392"/>
    <w:rsid w:val="00A53404"/>
    <w:rsid w:val="00A53F23"/>
    <w:rsid w:val="00A5659F"/>
    <w:rsid w:val="00A5670A"/>
    <w:rsid w:val="00A602F2"/>
    <w:rsid w:val="00A60604"/>
    <w:rsid w:val="00A607BB"/>
    <w:rsid w:val="00A609C4"/>
    <w:rsid w:val="00A61797"/>
    <w:rsid w:val="00A61813"/>
    <w:rsid w:val="00A619A4"/>
    <w:rsid w:val="00A61A7A"/>
    <w:rsid w:val="00A61EF0"/>
    <w:rsid w:val="00A63A4F"/>
    <w:rsid w:val="00A64085"/>
    <w:rsid w:val="00A6425F"/>
    <w:rsid w:val="00A64509"/>
    <w:rsid w:val="00A67449"/>
    <w:rsid w:val="00A67F1B"/>
    <w:rsid w:val="00A709AF"/>
    <w:rsid w:val="00A72843"/>
    <w:rsid w:val="00A72C31"/>
    <w:rsid w:val="00A73621"/>
    <w:rsid w:val="00A736C8"/>
    <w:rsid w:val="00A760AD"/>
    <w:rsid w:val="00A76336"/>
    <w:rsid w:val="00A7740E"/>
    <w:rsid w:val="00A77597"/>
    <w:rsid w:val="00A8103C"/>
    <w:rsid w:val="00A820FE"/>
    <w:rsid w:val="00A842C8"/>
    <w:rsid w:val="00A871C2"/>
    <w:rsid w:val="00A87969"/>
    <w:rsid w:val="00A904DA"/>
    <w:rsid w:val="00A91B29"/>
    <w:rsid w:val="00A92066"/>
    <w:rsid w:val="00A926AF"/>
    <w:rsid w:val="00A931E9"/>
    <w:rsid w:val="00A93942"/>
    <w:rsid w:val="00A93C92"/>
    <w:rsid w:val="00A94FDB"/>
    <w:rsid w:val="00A95268"/>
    <w:rsid w:val="00A9575A"/>
    <w:rsid w:val="00A9582B"/>
    <w:rsid w:val="00A96405"/>
    <w:rsid w:val="00A972F1"/>
    <w:rsid w:val="00A97CAD"/>
    <w:rsid w:val="00AA060B"/>
    <w:rsid w:val="00AA1C86"/>
    <w:rsid w:val="00AA2930"/>
    <w:rsid w:val="00AA29D1"/>
    <w:rsid w:val="00AA2C37"/>
    <w:rsid w:val="00AA2C4B"/>
    <w:rsid w:val="00AA2D85"/>
    <w:rsid w:val="00AA3714"/>
    <w:rsid w:val="00AA44D6"/>
    <w:rsid w:val="00AA57D1"/>
    <w:rsid w:val="00AA5E7A"/>
    <w:rsid w:val="00AB13CE"/>
    <w:rsid w:val="00AB2409"/>
    <w:rsid w:val="00AB317E"/>
    <w:rsid w:val="00AB42FE"/>
    <w:rsid w:val="00AB6093"/>
    <w:rsid w:val="00AB69F2"/>
    <w:rsid w:val="00AB6FC4"/>
    <w:rsid w:val="00AB71D4"/>
    <w:rsid w:val="00AB7799"/>
    <w:rsid w:val="00AC039D"/>
    <w:rsid w:val="00AC0751"/>
    <w:rsid w:val="00AC1172"/>
    <w:rsid w:val="00AC1ABA"/>
    <w:rsid w:val="00AC3733"/>
    <w:rsid w:val="00AC6F89"/>
    <w:rsid w:val="00AC76D8"/>
    <w:rsid w:val="00AD0B8B"/>
    <w:rsid w:val="00AD0C47"/>
    <w:rsid w:val="00AD0DF3"/>
    <w:rsid w:val="00AD130F"/>
    <w:rsid w:val="00AD1A10"/>
    <w:rsid w:val="00AD3207"/>
    <w:rsid w:val="00AD3332"/>
    <w:rsid w:val="00AD4ACA"/>
    <w:rsid w:val="00AD4DE1"/>
    <w:rsid w:val="00AD6756"/>
    <w:rsid w:val="00AD756D"/>
    <w:rsid w:val="00AD7D2E"/>
    <w:rsid w:val="00AD7E8D"/>
    <w:rsid w:val="00AE04D7"/>
    <w:rsid w:val="00AE0C3E"/>
    <w:rsid w:val="00AE2DE6"/>
    <w:rsid w:val="00AE3144"/>
    <w:rsid w:val="00AE3D9C"/>
    <w:rsid w:val="00AE6E22"/>
    <w:rsid w:val="00AE6F38"/>
    <w:rsid w:val="00AE74B8"/>
    <w:rsid w:val="00AF1127"/>
    <w:rsid w:val="00AF1538"/>
    <w:rsid w:val="00AF2051"/>
    <w:rsid w:val="00AF2C38"/>
    <w:rsid w:val="00AF3DF1"/>
    <w:rsid w:val="00AF4F2C"/>
    <w:rsid w:val="00AF5138"/>
    <w:rsid w:val="00AF5D51"/>
    <w:rsid w:val="00AF6972"/>
    <w:rsid w:val="00AF6BA5"/>
    <w:rsid w:val="00AF7B9B"/>
    <w:rsid w:val="00B0217E"/>
    <w:rsid w:val="00B03041"/>
    <w:rsid w:val="00B05C3F"/>
    <w:rsid w:val="00B05F5B"/>
    <w:rsid w:val="00B05FC4"/>
    <w:rsid w:val="00B06B84"/>
    <w:rsid w:val="00B07257"/>
    <w:rsid w:val="00B07F48"/>
    <w:rsid w:val="00B128BF"/>
    <w:rsid w:val="00B142EE"/>
    <w:rsid w:val="00B143C4"/>
    <w:rsid w:val="00B145A4"/>
    <w:rsid w:val="00B16B6A"/>
    <w:rsid w:val="00B20154"/>
    <w:rsid w:val="00B2017D"/>
    <w:rsid w:val="00B215E9"/>
    <w:rsid w:val="00B22120"/>
    <w:rsid w:val="00B23433"/>
    <w:rsid w:val="00B26312"/>
    <w:rsid w:val="00B265CD"/>
    <w:rsid w:val="00B27C21"/>
    <w:rsid w:val="00B309B9"/>
    <w:rsid w:val="00B30D4B"/>
    <w:rsid w:val="00B30DD8"/>
    <w:rsid w:val="00B30EE8"/>
    <w:rsid w:val="00B310AD"/>
    <w:rsid w:val="00B31B3F"/>
    <w:rsid w:val="00B33A8D"/>
    <w:rsid w:val="00B33BBD"/>
    <w:rsid w:val="00B34EDD"/>
    <w:rsid w:val="00B35AD3"/>
    <w:rsid w:val="00B35DE3"/>
    <w:rsid w:val="00B37CCB"/>
    <w:rsid w:val="00B402E0"/>
    <w:rsid w:val="00B40EFE"/>
    <w:rsid w:val="00B416C2"/>
    <w:rsid w:val="00B41BF5"/>
    <w:rsid w:val="00B42105"/>
    <w:rsid w:val="00B44D2F"/>
    <w:rsid w:val="00B453C2"/>
    <w:rsid w:val="00B46814"/>
    <w:rsid w:val="00B46DED"/>
    <w:rsid w:val="00B51158"/>
    <w:rsid w:val="00B53F77"/>
    <w:rsid w:val="00B54145"/>
    <w:rsid w:val="00B54228"/>
    <w:rsid w:val="00B55385"/>
    <w:rsid w:val="00B55412"/>
    <w:rsid w:val="00B560E3"/>
    <w:rsid w:val="00B5679E"/>
    <w:rsid w:val="00B601F0"/>
    <w:rsid w:val="00B610FA"/>
    <w:rsid w:val="00B62276"/>
    <w:rsid w:val="00B63389"/>
    <w:rsid w:val="00B64550"/>
    <w:rsid w:val="00B64ABB"/>
    <w:rsid w:val="00B64D09"/>
    <w:rsid w:val="00B66CDF"/>
    <w:rsid w:val="00B67F3F"/>
    <w:rsid w:val="00B70663"/>
    <w:rsid w:val="00B715C9"/>
    <w:rsid w:val="00B71954"/>
    <w:rsid w:val="00B726A5"/>
    <w:rsid w:val="00B728CF"/>
    <w:rsid w:val="00B738BA"/>
    <w:rsid w:val="00B7396B"/>
    <w:rsid w:val="00B73E47"/>
    <w:rsid w:val="00B74688"/>
    <w:rsid w:val="00B759AB"/>
    <w:rsid w:val="00B77A3E"/>
    <w:rsid w:val="00B8427D"/>
    <w:rsid w:val="00B8638E"/>
    <w:rsid w:val="00B8671A"/>
    <w:rsid w:val="00B869AC"/>
    <w:rsid w:val="00B86C47"/>
    <w:rsid w:val="00B86F5A"/>
    <w:rsid w:val="00B874A8"/>
    <w:rsid w:val="00B9052B"/>
    <w:rsid w:val="00B920D8"/>
    <w:rsid w:val="00B92E48"/>
    <w:rsid w:val="00B93B02"/>
    <w:rsid w:val="00B95B51"/>
    <w:rsid w:val="00B961F3"/>
    <w:rsid w:val="00B963B4"/>
    <w:rsid w:val="00B967D3"/>
    <w:rsid w:val="00B96A17"/>
    <w:rsid w:val="00B96A74"/>
    <w:rsid w:val="00B975FD"/>
    <w:rsid w:val="00B979CE"/>
    <w:rsid w:val="00BA0B01"/>
    <w:rsid w:val="00BA13A6"/>
    <w:rsid w:val="00BA4517"/>
    <w:rsid w:val="00BA453B"/>
    <w:rsid w:val="00BA5029"/>
    <w:rsid w:val="00BA6C77"/>
    <w:rsid w:val="00BA6E76"/>
    <w:rsid w:val="00BA76C1"/>
    <w:rsid w:val="00BB0459"/>
    <w:rsid w:val="00BB19FD"/>
    <w:rsid w:val="00BB2439"/>
    <w:rsid w:val="00BB2559"/>
    <w:rsid w:val="00BB2B80"/>
    <w:rsid w:val="00BB34EE"/>
    <w:rsid w:val="00BB3705"/>
    <w:rsid w:val="00BB4C21"/>
    <w:rsid w:val="00BB5A5B"/>
    <w:rsid w:val="00BB6558"/>
    <w:rsid w:val="00BC052E"/>
    <w:rsid w:val="00BC2F48"/>
    <w:rsid w:val="00BC3B7B"/>
    <w:rsid w:val="00BC3DE0"/>
    <w:rsid w:val="00BC4922"/>
    <w:rsid w:val="00BC5AC8"/>
    <w:rsid w:val="00BD08BE"/>
    <w:rsid w:val="00BD14F8"/>
    <w:rsid w:val="00BD18AE"/>
    <w:rsid w:val="00BD4318"/>
    <w:rsid w:val="00BD5210"/>
    <w:rsid w:val="00BD5CB8"/>
    <w:rsid w:val="00BD67BC"/>
    <w:rsid w:val="00BD6DEA"/>
    <w:rsid w:val="00BD7035"/>
    <w:rsid w:val="00BD79BE"/>
    <w:rsid w:val="00BE19F3"/>
    <w:rsid w:val="00BE28FE"/>
    <w:rsid w:val="00BE2EEC"/>
    <w:rsid w:val="00BE4427"/>
    <w:rsid w:val="00BE47ED"/>
    <w:rsid w:val="00BE4F39"/>
    <w:rsid w:val="00BE52AD"/>
    <w:rsid w:val="00BE629E"/>
    <w:rsid w:val="00BE6838"/>
    <w:rsid w:val="00BE6E62"/>
    <w:rsid w:val="00BE7A33"/>
    <w:rsid w:val="00BE7C8B"/>
    <w:rsid w:val="00BF0E41"/>
    <w:rsid w:val="00BF16B6"/>
    <w:rsid w:val="00BF1E21"/>
    <w:rsid w:val="00BF1EBF"/>
    <w:rsid w:val="00BF4937"/>
    <w:rsid w:val="00BF5387"/>
    <w:rsid w:val="00BF6E20"/>
    <w:rsid w:val="00C00EB0"/>
    <w:rsid w:val="00C01F21"/>
    <w:rsid w:val="00C0212D"/>
    <w:rsid w:val="00C02A6A"/>
    <w:rsid w:val="00C02DE7"/>
    <w:rsid w:val="00C037E6"/>
    <w:rsid w:val="00C0400C"/>
    <w:rsid w:val="00C04D27"/>
    <w:rsid w:val="00C05B19"/>
    <w:rsid w:val="00C06403"/>
    <w:rsid w:val="00C10904"/>
    <w:rsid w:val="00C111CD"/>
    <w:rsid w:val="00C118C2"/>
    <w:rsid w:val="00C11920"/>
    <w:rsid w:val="00C128C7"/>
    <w:rsid w:val="00C13060"/>
    <w:rsid w:val="00C13867"/>
    <w:rsid w:val="00C13D6A"/>
    <w:rsid w:val="00C14121"/>
    <w:rsid w:val="00C14FFA"/>
    <w:rsid w:val="00C15E0F"/>
    <w:rsid w:val="00C1673C"/>
    <w:rsid w:val="00C20045"/>
    <w:rsid w:val="00C2165A"/>
    <w:rsid w:val="00C21B92"/>
    <w:rsid w:val="00C23895"/>
    <w:rsid w:val="00C2515E"/>
    <w:rsid w:val="00C30B1F"/>
    <w:rsid w:val="00C311A3"/>
    <w:rsid w:val="00C32A15"/>
    <w:rsid w:val="00C32A33"/>
    <w:rsid w:val="00C35156"/>
    <w:rsid w:val="00C35693"/>
    <w:rsid w:val="00C35B6F"/>
    <w:rsid w:val="00C37928"/>
    <w:rsid w:val="00C37BCC"/>
    <w:rsid w:val="00C40291"/>
    <w:rsid w:val="00C406C3"/>
    <w:rsid w:val="00C41037"/>
    <w:rsid w:val="00C415B1"/>
    <w:rsid w:val="00C41861"/>
    <w:rsid w:val="00C41E5B"/>
    <w:rsid w:val="00C4245E"/>
    <w:rsid w:val="00C426BC"/>
    <w:rsid w:val="00C42A16"/>
    <w:rsid w:val="00C42CB4"/>
    <w:rsid w:val="00C437F4"/>
    <w:rsid w:val="00C447A8"/>
    <w:rsid w:val="00C4710B"/>
    <w:rsid w:val="00C47265"/>
    <w:rsid w:val="00C47BA6"/>
    <w:rsid w:val="00C500A3"/>
    <w:rsid w:val="00C50372"/>
    <w:rsid w:val="00C50EFF"/>
    <w:rsid w:val="00C51159"/>
    <w:rsid w:val="00C51169"/>
    <w:rsid w:val="00C534A9"/>
    <w:rsid w:val="00C536E1"/>
    <w:rsid w:val="00C53EF3"/>
    <w:rsid w:val="00C54B92"/>
    <w:rsid w:val="00C55EAB"/>
    <w:rsid w:val="00C575F2"/>
    <w:rsid w:val="00C576E5"/>
    <w:rsid w:val="00C63570"/>
    <w:rsid w:val="00C65287"/>
    <w:rsid w:val="00C65662"/>
    <w:rsid w:val="00C65AAB"/>
    <w:rsid w:val="00C65B50"/>
    <w:rsid w:val="00C66250"/>
    <w:rsid w:val="00C66AB2"/>
    <w:rsid w:val="00C671BA"/>
    <w:rsid w:val="00C67CE4"/>
    <w:rsid w:val="00C67F6F"/>
    <w:rsid w:val="00C709F1"/>
    <w:rsid w:val="00C70ED1"/>
    <w:rsid w:val="00C72970"/>
    <w:rsid w:val="00C72CB9"/>
    <w:rsid w:val="00C736DA"/>
    <w:rsid w:val="00C73B10"/>
    <w:rsid w:val="00C73ED3"/>
    <w:rsid w:val="00C740B0"/>
    <w:rsid w:val="00C7445C"/>
    <w:rsid w:val="00C75CBC"/>
    <w:rsid w:val="00C800F4"/>
    <w:rsid w:val="00C80A4D"/>
    <w:rsid w:val="00C8279C"/>
    <w:rsid w:val="00C8353D"/>
    <w:rsid w:val="00C85598"/>
    <w:rsid w:val="00C86090"/>
    <w:rsid w:val="00C904BF"/>
    <w:rsid w:val="00C90BC2"/>
    <w:rsid w:val="00C90E15"/>
    <w:rsid w:val="00C9232A"/>
    <w:rsid w:val="00C92357"/>
    <w:rsid w:val="00C92496"/>
    <w:rsid w:val="00C924DF"/>
    <w:rsid w:val="00C92C50"/>
    <w:rsid w:val="00C93B54"/>
    <w:rsid w:val="00C93B68"/>
    <w:rsid w:val="00C93BF1"/>
    <w:rsid w:val="00C93E88"/>
    <w:rsid w:val="00C94FAB"/>
    <w:rsid w:val="00C9601F"/>
    <w:rsid w:val="00C960EB"/>
    <w:rsid w:val="00C9772B"/>
    <w:rsid w:val="00CA1ACA"/>
    <w:rsid w:val="00CA2948"/>
    <w:rsid w:val="00CA2971"/>
    <w:rsid w:val="00CA2972"/>
    <w:rsid w:val="00CA2FC7"/>
    <w:rsid w:val="00CA46CC"/>
    <w:rsid w:val="00CA4AAA"/>
    <w:rsid w:val="00CA50C1"/>
    <w:rsid w:val="00CA6741"/>
    <w:rsid w:val="00CA72D4"/>
    <w:rsid w:val="00CA7D4A"/>
    <w:rsid w:val="00CB0583"/>
    <w:rsid w:val="00CB15ED"/>
    <w:rsid w:val="00CB3684"/>
    <w:rsid w:val="00CB3703"/>
    <w:rsid w:val="00CB43C5"/>
    <w:rsid w:val="00CB4838"/>
    <w:rsid w:val="00CB5B95"/>
    <w:rsid w:val="00CB5DDE"/>
    <w:rsid w:val="00CB689B"/>
    <w:rsid w:val="00CB6EA3"/>
    <w:rsid w:val="00CC0D8F"/>
    <w:rsid w:val="00CC1A87"/>
    <w:rsid w:val="00CC1A95"/>
    <w:rsid w:val="00CC3351"/>
    <w:rsid w:val="00CC35CB"/>
    <w:rsid w:val="00CC5982"/>
    <w:rsid w:val="00CC7526"/>
    <w:rsid w:val="00CC7B2C"/>
    <w:rsid w:val="00CD1062"/>
    <w:rsid w:val="00CD1ABD"/>
    <w:rsid w:val="00CD2732"/>
    <w:rsid w:val="00CD2AED"/>
    <w:rsid w:val="00CD2F96"/>
    <w:rsid w:val="00CD5695"/>
    <w:rsid w:val="00CD58E8"/>
    <w:rsid w:val="00CD755D"/>
    <w:rsid w:val="00CD7CEE"/>
    <w:rsid w:val="00CD7DAB"/>
    <w:rsid w:val="00CE0C7D"/>
    <w:rsid w:val="00CE11A2"/>
    <w:rsid w:val="00CE2913"/>
    <w:rsid w:val="00CE2965"/>
    <w:rsid w:val="00CE2E38"/>
    <w:rsid w:val="00CE32E0"/>
    <w:rsid w:val="00CE48D7"/>
    <w:rsid w:val="00CE526C"/>
    <w:rsid w:val="00CE722D"/>
    <w:rsid w:val="00CE72F4"/>
    <w:rsid w:val="00CE78F5"/>
    <w:rsid w:val="00CF10DB"/>
    <w:rsid w:val="00CF2DF1"/>
    <w:rsid w:val="00CF4464"/>
    <w:rsid w:val="00CF48A7"/>
    <w:rsid w:val="00CF4B84"/>
    <w:rsid w:val="00CF4C0F"/>
    <w:rsid w:val="00CF4E17"/>
    <w:rsid w:val="00CF52FA"/>
    <w:rsid w:val="00CF574A"/>
    <w:rsid w:val="00CF5BB1"/>
    <w:rsid w:val="00CF6CD7"/>
    <w:rsid w:val="00CF7AD0"/>
    <w:rsid w:val="00CF7DA3"/>
    <w:rsid w:val="00D00EEA"/>
    <w:rsid w:val="00D0118F"/>
    <w:rsid w:val="00D01284"/>
    <w:rsid w:val="00D018D7"/>
    <w:rsid w:val="00D0271C"/>
    <w:rsid w:val="00D02B02"/>
    <w:rsid w:val="00D0344B"/>
    <w:rsid w:val="00D05A08"/>
    <w:rsid w:val="00D068AF"/>
    <w:rsid w:val="00D06D97"/>
    <w:rsid w:val="00D078EA"/>
    <w:rsid w:val="00D1002B"/>
    <w:rsid w:val="00D105EA"/>
    <w:rsid w:val="00D1164C"/>
    <w:rsid w:val="00D12AB4"/>
    <w:rsid w:val="00D13143"/>
    <w:rsid w:val="00D13662"/>
    <w:rsid w:val="00D14EB3"/>
    <w:rsid w:val="00D14FCD"/>
    <w:rsid w:val="00D17379"/>
    <w:rsid w:val="00D176C4"/>
    <w:rsid w:val="00D208D4"/>
    <w:rsid w:val="00D21811"/>
    <w:rsid w:val="00D2326E"/>
    <w:rsid w:val="00D2655B"/>
    <w:rsid w:val="00D3132C"/>
    <w:rsid w:val="00D32EFF"/>
    <w:rsid w:val="00D34EEB"/>
    <w:rsid w:val="00D35C6B"/>
    <w:rsid w:val="00D41171"/>
    <w:rsid w:val="00D41846"/>
    <w:rsid w:val="00D41CD0"/>
    <w:rsid w:val="00D4613A"/>
    <w:rsid w:val="00D479A0"/>
    <w:rsid w:val="00D50D08"/>
    <w:rsid w:val="00D5202D"/>
    <w:rsid w:val="00D52C43"/>
    <w:rsid w:val="00D52CB3"/>
    <w:rsid w:val="00D52CBF"/>
    <w:rsid w:val="00D52DA2"/>
    <w:rsid w:val="00D54D9D"/>
    <w:rsid w:val="00D553E1"/>
    <w:rsid w:val="00D5568C"/>
    <w:rsid w:val="00D557CE"/>
    <w:rsid w:val="00D57A2C"/>
    <w:rsid w:val="00D60F31"/>
    <w:rsid w:val="00D60FB3"/>
    <w:rsid w:val="00D612CD"/>
    <w:rsid w:val="00D63518"/>
    <w:rsid w:val="00D6362F"/>
    <w:rsid w:val="00D6403D"/>
    <w:rsid w:val="00D659C1"/>
    <w:rsid w:val="00D65B9A"/>
    <w:rsid w:val="00D6732F"/>
    <w:rsid w:val="00D67C19"/>
    <w:rsid w:val="00D67E4E"/>
    <w:rsid w:val="00D701A8"/>
    <w:rsid w:val="00D728B2"/>
    <w:rsid w:val="00D729BA"/>
    <w:rsid w:val="00D73B8D"/>
    <w:rsid w:val="00D73F73"/>
    <w:rsid w:val="00D75484"/>
    <w:rsid w:val="00D7650E"/>
    <w:rsid w:val="00D77728"/>
    <w:rsid w:val="00D77EE5"/>
    <w:rsid w:val="00D80E58"/>
    <w:rsid w:val="00D81297"/>
    <w:rsid w:val="00D81C0A"/>
    <w:rsid w:val="00D82542"/>
    <w:rsid w:val="00D831F5"/>
    <w:rsid w:val="00D84297"/>
    <w:rsid w:val="00D8442E"/>
    <w:rsid w:val="00D84E2B"/>
    <w:rsid w:val="00D8541F"/>
    <w:rsid w:val="00D85EBD"/>
    <w:rsid w:val="00D873B6"/>
    <w:rsid w:val="00D876C9"/>
    <w:rsid w:val="00D9118C"/>
    <w:rsid w:val="00D92843"/>
    <w:rsid w:val="00D932B5"/>
    <w:rsid w:val="00D93302"/>
    <w:rsid w:val="00D9370C"/>
    <w:rsid w:val="00D93794"/>
    <w:rsid w:val="00D93C94"/>
    <w:rsid w:val="00D93DA4"/>
    <w:rsid w:val="00D9411C"/>
    <w:rsid w:val="00D9483D"/>
    <w:rsid w:val="00D95633"/>
    <w:rsid w:val="00D968DE"/>
    <w:rsid w:val="00D97230"/>
    <w:rsid w:val="00D9726D"/>
    <w:rsid w:val="00DA45F7"/>
    <w:rsid w:val="00DA477A"/>
    <w:rsid w:val="00DA4C51"/>
    <w:rsid w:val="00DA503A"/>
    <w:rsid w:val="00DA627E"/>
    <w:rsid w:val="00DA62DA"/>
    <w:rsid w:val="00DA630F"/>
    <w:rsid w:val="00DA63E5"/>
    <w:rsid w:val="00DB1773"/>
    <w:rsid w:val="00DB1B37"/>
    <w:rsid w:val="00DB22FA"/>
    <w:rsid w:val="00DB2EE3"/>
    <w:rsid w:val="00DB5363"/>
    <w:rsid w:val="00DB54EA"/>
    <w:rsid w:val="00DB60F1"/>
    <w:rsid w:val="00DB6EDD"/>
    <w:rsid w:val="00DB7075"/>
    <w:rsid w:val="00DB7F46"/>
    <w:rsid w:val="00DC1BC1"/>
    <w:rsid w:val="00DC1BF6"/>
    <w:rsid w:val="00DC218C"/>
    <w:rsid w:val="00DC4A36"/>
    <w:rsid w:val="00DC5374"/>
    <w:rsid w:val="00DC6B72"/>
    <w:rsid w:val="00DC6F39"/>
    <w:rsid w:val="00DD012E"/>
    <w:rsid w:val="00DD39C4"/>
    <w:rsid w:val="00DD3D3C"/>
    <w:rsid w:val="00DD7A02"/>
    <w:rsid w:val="00DE2286"/>
    <w:rsid w:val="00DE25B4"/>
    <w:rsid w:val="00DE3330"/>
    <w:rsid w:val="00DE4399"/>
    <w:rsid w:val="00DF038C"/>
    <w:rsid w:val="00DF056C"/>
    <w:rsid w:val="00DF0BFE"/>
    <w:rsid w:val="00DF13DD"/>
    <w:rsid w:val="00DF15E6"/>
    <w:rsid w:val="00DF1DDC"/>
    <w:rsid w:val="00DF20E2"/>
    <w:rsid w:val="00DF3ADB"/>
    <w:rsid w:val="00DF401A"/>
    <w:rsid w:val="00DF4525"/>
    <w:rsid w:val="00E00CD1"/>
    <w:rsid w:val="00E01212"/>
    <w:rsid w:val="00E027F0"/>
    <w:rsid w:val="00E0470A"/>
    <w:rsid w:val="00E06210"/>
    <w:rsid w:val="00E07611"/>
    <w:rsid w:val="00E07655"/>
    <w:rsid w:val="00E07D09"/>
    <w:rsid w:val="00E1291D"/>
    <w:rsid w:val="00E1380B"/>
    <w:rsid w:val="00E165A9"/>
    <w:rsid w:val="00E175FC"/>
    <w:rsid w:val="00E2160A"/>
    <w:rsid w:val="00E2270C"/>
    <w:rsid w:val="00E25053"/>
    <w:rsid w:val="00E2757C"/>
    <w:rsid w:val="00E302CD"/>
    <w:rsid w:val="00E30697"/>
    <w:rsid w:val="00E309A6"/>
    <w:rsid w:val="00E3302B"/>
    <w:rsid w:val="00E33E4A"/>
    <w:rsid w:val="00E341FA"/>
    <w:rsid w:val="00E342EF"/>
    <w:rsid w:val="00E35A9F"/>
    <w:rsid w:val="00E35F19"/>
    <w:rsid w:val="00E36819"/>
    <w:rsid w:val="00E3747F"/>
    <w:rsid w:val="00E3779A"/>
    <w:rsid w:val="00E37838"/>
    <w:rsid w:val="00E43155"/>
    <w:rsid w:val="00E4450D"/>
    <w:rsid w:val="00E44815"/>
    <w:rsid w:val="00E44C8E"/>
    <w:rsid w:val="00E44CD4"/>
    <w:rsid w:val="00E45325"/>
    <w:rsid w:val="00E46C25"/>
    <w:rsid w:val="00E46CDA"/>
    <w:rsid w:val="00E52038"/>
    <w:rsid w:val="00E5337D"/>
    <w:rsid w:val="00E54329"/>
    <w:rsid w:val="00E5487F"/>
    <w:rsid w:val="00E55432"/>
    <w:rsid w:val="00E564FB"/>
    <w:rsid w:val="00E5666C"/>
    <w:rsid w:val="00E61069"/>
    <w:rsid w:val="00E61914"/>
    <w:rsid w:val="00E61AE3"/>
    <w:rsid w:val="00E62992"/>
    <w:rsid w:val="00E62CEE"/>
    <w:rsid w:val="00E633B9"/>
    <w:rsid w:val="00E63CD0"/>
    <w:rsid w:val="00E642FA"/>
    <w:rsid w:val="00E65765"/>
    <w:rsid w:val="00E6591E"/>
    <w:rsid w:val="00E6769D"/>
    <w:rsid w:val="00E67FC1"/>
    <w:rsid w:val="00E71285"/>
    <w:rsid w:val="00E7161E"/>
    <w:rsid w:val="00E71A1B"/>
    <w:rsid w:val="00E73A3F"/>
    <w:rsid w:val="00E74AD4"/>
    <w:rsid w:val="00E75F39"/>
    <w:rsid w:val="00E8197D"/>
    <w:rsid w:val="00E827D1"/>
    <w:rsid w:val="00E828B7"/>
    <w:rsid w:val="00E8361A"/>
    <w:rsid w:val="00E83E5D"/>
    <w:rsid w:val="00E84A03"/>
    <w:rsid w:val="00E84E1C"/>
    <w:rsid w:val="00E85846"/>
    <w:rsid w:val="00E86177"/>
    <w:rsid w:val="00E86561"/>
    <w:rsid w:val="00E86B4C"/>
    <w:rsid w:val="00E92F76"/>
    <w:rsid w:val="00E93D62"/>
    <w:rsid w:val="00E9487D"/>
    <w:rsid w:val="00E958B8"/>
    <w:rsid w:val="00E96134"/>
    <w:rsid w:val="00E97550"/>
    <w:rsid w:val="00E976A7"/>
    <w:rsid w:val="00EA027F"/>
    <w:rsid w:val="00EA1460"/>
    <w:rsid w:val="00EA4070"/>
    <w:rsid w:val="00EA4D57"/>
    <w:rsid w:val="00EA547B"/>
    <w:rsid w:val="00EA6A24"/>
    <w:rsid w:val="00EA6CCA"/>
    <w:rsid w:val="00EA7A1D"/>
    <w:rsid w:val="00EA7C10"/>
    <w:rsid w:val="00EB1C96"/>
    <w:rsid w:val="00EB2754"/>
    <w:rsid w:val="00EB57CE"/>
    <w:rsid w:val="00EB635A"/>
    <w:rsid w:val="00EB6AAA"/>
    <w:rsid w:val="00EB6C92"/>
    <w:rsid w:val="00EB71FB"/>
    <w:rsid w:val="00EC04EB"/>
    <w:rsid w:val="00EC0B98"/>
    <w:rsid w:val="00EC2F5C"/>
    <w:rsid w:val="00EC46EB"/>
    <w:rsid w:val="00EC5356"/>
    <w:rsid w:val="00EC5E0E"/>
    <w:rsid w:val="00EC6BDF"/>
    <w:rsid w:val="00ED29F1"/>
    <w:rsid w:val="00ED2AA2"/>
    <w:rsid w:val="00ED3C9A"/>
    <w:rsid w:val="00ED3E80"/>
    <w:rsid w:val="00ED735A"/>
    <w:rsid w:val="00EE070C"/>
    <w:rsid w:val="00EE0F9A"/>
    <w:rsid w:val="00EE111F"/>
    <w:rsid w:val="00EE28BC"/>
    <w:rsid w:val="00EE2943"/>
    <w:rsid w:val="00EE330F"/>
    <w:rsid w:val="00EE418A"/>
    <w:rsid w:val="00EE4532"/>
    <w:rsid w:val="00EE4CB6"/>
    <w:rsid w:val="00EE4D4F"/>
    <w:rsid w:val="00EE5839"/>
    <w:rsid w:val="00EE5B96"/>
    <w:rsid w:val="00EE5D50"/>
    <w:rsid w:val="00EE69B5"/>
    <w:rsid w:val="00EE6ECD"/>
    <w:rsid w:val="00EE74C2"/>
    <w:rsid w:val="00EE7B18"/>
    <w:rsid w:val="00EE7B42"/>
    <w:rsid w:val="00EF0654"/>
    <w:rsid w:val="00EF0755"/>
    <w:rsid w:val="00EF2D7B"/>
    <w:rsid w:val="00EF2E40"/>
    <w:rsid w:val="00EF3313"/>
    <w:rsid w:val="00EF3DC6"/>
    <w:rsid w:val="00EF4AAF"/>
    <w:rsid w:val="00EF4EDC"/>
    <w:rsid w:val="00EF4FD8"/>
    <w:rsid w:val="00EF6A51"/>
    <w:rsid w:val="00EF78C3"/>
    <w:rsid w:val="00F0082D"/>
    <w:rsid w:val="00F01668"/>
    <w:rsid w:val="00F02886"/>
    <w:rsid w:val="00F03DB0"/>
    <w:rsid w:val="00F03E87"/>
    <w:rsid w:val="00F0444E"/>
    <w:rsid w:val="00F05505"/>
    <w:rsid w:val="00F0606C"/>
    <w:rsid w:val="00F062AB"/>
    <w:rsid w:val="00F10378"/>
    <w:rsid w:val="00F11282"/>
    <w:rsid w:val="00F13685"/>
    <w:rsid w:val="00F1448A"/>
    <w:rsid w:val="00F14FB5"/>
    <w:rsid w:val="00F15B75"/>
    <w:rsid w:val="00F163C7"/>
    <w:rsid w:val="00F16688"/>
    <w:rsid w:val="00F175BA"/>
    <w:rsid w:val="00F17B8E"/>
    <w:rsid w:val="00F17CBE"/>
    <w:rsid w:val="00F17F5A"/>
    <w:rsid w:val="00F21850"/>
    <w:rsid w:val="00F2425B"/>
    <w:rsid w:val="00F25376"/>
    <w:rsid w:val="00F254C6"/>
    <w:rsid w:val="00F26206"/>
    <w:rsid w:val="00F30442"/>
    <w:rsid w:val="00F3268F"/>
    <w:rsid w:val="00F32B13"/>
    <w:rsid w:val="00F32BDC"/>
    <w:rsid w:val="00F33222"/>
    <w:rsid w:val="00F340DC"/>
    <w:rsid w:val="00F34B88"/>
    <w:rsid w:val="00F34E74"/>
    <w:rsid w:val="00F35516"/>
    <w:rsid w:val="00F35C8B"/>
    <w:rsid w:val="00F36FA9"/>
    <w:rsid w:val="00F4005B"/>
    <w:rsid w:val="00F40478"/>
    <w:rsid w:val="00F41511"/>
    <w:rsid w:val="00F424FA"/>
    <w:rsid w:val="00F45720"/>
    <w:rsid w:val="00F50274"/>
    <w:rsid w:val="00F50876"/>
    <w:rsid w:val="00F50A85"/>
    <w:rsid w:val="00F50FEC"/>
    <w:rsid w:val="00F535D6"/>
    <w:rsid w:val="00F54B6D"/>
    <w:rsid w:val="00F562F8"/>
    <w:rsid w:val="00F564A0"/>
    <w:rsid w:val="00F569AA"/>
    <w:rsid w:val="00F57406"/>
    <w:rsid w:val="00F577BF"/>
    <w:rsid w:val="00F57D84"/>
    <w:rsid w:val="00F605E4"/>
    <w:rsid w:val="00F606DF"/>
    <w:rsid w:val="00F614E1"/>
    <w:rsid w:val="00F61740"/>
    <w:rsid w:val="00F62477"/>
    <w:rsid w:val="00F62D51"/>
    <w:rsid w:val="00F63B64"/>
    <w:rsid w:val="00F642FE"/>
    <w:rsid w:val="00F64D82"/>
    <w:rsid w:val="00F64EA8"/>
    <w:rsid w:val="00F650DD"/>
    <w:rsid w:val="00F659EE"/>
    <w:rsid w:val="00F65E4C"/>
    <w:rsid w:val="00F669D9"/>
    <w:rsid w:val="00F671FC"/>
    <w:rsid w:val="00F72FD0"/>
    <w:rsid w:val="00F734E3"/>
    <w:rsid w:val="00F74DB3"/>
    <w:rsid w:val="00F757B7"/>
    <w:rsid w:val="00F7722C"/>
    <w:rsid w:val="00F80777"/>
    <w:rsid w:val="00F81038"/>
    <w:rsid w:val="00F82211"/>
    <w:rsid w:val="00F838C1"/>
    <w:rsid w:val="00F852B2"/>
    <w:rsid w:val="00F86D00"/>
    <w:rsid w:val="00F86FEE"/>
    <w:rsid w:val="00F90391"/>
    <w:rsid w:val="00F90E98"/>
    <w:rsid w:val="00F91A94"/>
    <w:rsid w:val="00F93725"/>
    <w:rsid w:val="00F947E3"/>
    <w:rsid w:val="00F9645A"/>
    <w:rsid w:val="00F97412"/>
    <w:rsid w:val="00FA06D1"/>
    <w:rsid w:val="00FA1126"/>
    <w:rsid w:val="00FA1A52"/>
    <w:rsid w:val="00FA2BBF"/>
    <w:rsid w:val="00FA2DF9"/>
    <w:rsid w:val="00FA3AA2"/>
    <w:rsid w:val="00FA4337"/>
    <w:rsid w:val="00FA673A"/>
    <w:rsid w:val="00FA7044"/>
    <w:rsid w:val="00FB0385"/>
    <w:rsid w:val="00FB1AE3"/>
    <w:rsid w:val="00FB3302"/>
    <w:rsid w:val="00FB3D28"/>
    <w:rsid w:val="00FB3D74"/>
    <w:rsid w:val="00FB3DAF"/>
    <w:rsid w:val="00FB70E7"/>
    <w:rsid w:val="00FC03AF"/>
    <w:rsid w:val="00FC07D2"/>
    <w:rsid w:val="00FC1631"/>
    <w:rsid w:val="00FC3A49"/>
    <w:rsid w:val="00FC4EEF"/>
    <w:rsid w:val="00FC680F"/>
    <w:rsid w:val="00FC6A55"/>
    <w:rsid w:val="00FC79B0"/>
    <w:rsid w:val="00FD0B68"/>
    <w:rsid w:val="00FD1849"/>
    <w:rsid w:val="00FD1E76"/>
    <w:rsid w:val="00FD20FF"/>
    <w:rsid w:val="00FD221E"/>
    <w:rsid w:val="00FD2A45"/>
    <w:rsid w:val="00FD2C11"/>
    <w:rsid w:val="00FD2F58"/>
    <w:rsid w:val="00FD314A"/>
    <w:rsid w:val="00FD3288"/>
    <w:rsid w:val="00FD3F0B"/>
    <w:rsid w:val="00FD40C8"/>
    <w:rsid w:val="00FD5A1E"/>
    <w:rsid w:val="00FD6023"/>
    <w:rsid w:val="00FD6B66"/>
    <w:rsid w:val="00FD7EB9"/>
    <w:rsid w:val="00FE0E2D"/>
    <w:rsid w:val="00FE15D3"/>
    <w:rsid w:val="00FE225C"/>
    <w:rsid w:val="00FE2DAA"/>
    <w:rsid w:val="00FE6954"/>
    <w:rsid w:val="00FF0319"/>
    <w:rsid w:val="00FF034E"/>
    <w:rsid w:val="00FF03AC"/>
    <w:rsid w:val="00FF103D"/>
    <w:rsid w:val="00FF1CE8"/>
    <w:rsid w:val="00FF1E08"/>
    <w:rsid w:val="00FF219B"/>
    <w:rsid w:val="00FF2A9F"/>
    <w:rsid w:val="00FF49CE"/>
    <w:rsid w:val="00FF593E"/>
    <w:rsid w:val="00FF68D9"/>
    <w:rsid w:val="00FF68F5"/>
    <w:rsid w:val="00FF6E34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oNotEmbedSmartTags/>
  <w:decimalSymbol w:val="."/>
  <w:listSeparator w:val=","/>
  <w14:docId w14:val="020AAFF3"/>
  <w15:chartTrackingRefBased/>
  <w15:docId w15:val="{C5E0FE98-6DEA-42CB-8181-471152D92F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mbria" w:eastAsia="Cambria" w:hAnsi="Cambria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annotation reference" w:uiPriority="99"/>
    <w:lsdException w:name="Title" w:qFormat="1"/>
    <w:lsdException w:name="Body Text" w:uiPriority="1" w:qFormat="1"/>
    <w:lsdException w:name="Subtitle" w:qFormat="1"/>
    <w:lsdException w:name="Strong" w:uiPriority="22" w:qFormat="1"/>
    <w:lsdException w:name="Emphasis" w:qFormat="1"/>
    <w:lsdException w:name="Plain Text" w:uiPriority="99"/>
    <w:lsdException w:name="Normal (Web)" w:uiPriority="99"/>
    <w:lsdException w:name="HTML Cite" w:uiPriority="99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 w:unhideWhenUsed="1"/>
    <w:lsdException w:name="No Spacing" w:uiPriority="1" w:qFormat="1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 w:qFormat="1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/>
    <w:lsdException w:name="Medium Shading 1 Accent 1" w:qFormat="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 w:qFormat="1"/>
    <w:lsdException w:name="Colorful Grid Accent 1" w:qFormat="1"/>
    <w:lsdException w:name="Light Shading Accent 2" w:qFormat="1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 w:qFormat="1"/>
    <w:lsdException w:name="Medium Grid 2 Accent 2" w:qFormat="1"/>
    <w:lsdException w:name="Medium Grid 3 Accent 2" w:qFormat="1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Plain Table 3" w:qFormat="1"/>
    <w:lsdException w:name="Plain Table 4" w:qFormat="1"/>
    <w:lsdException w:name="Plain Table 5" w:qFormat="1"/>
    <w:lsdException w:name="Grid Table Light" w:qFormat="1"/>
    <w:lsdException w:name="Grid Table 1 Light" w:qFormat="1"/>
    <w:lsdException w:name="Grid Table 3" w:qFormat="1"/>
    <w:lsdException w:name="Grid Table 6 Colorful" w:qFormat="1"/>
    <w:lsdException w:name="Grid Table 7 Colorful" w:qFormat="1"/>
    <w:lsdException w:name="Grid Table 1 Light Accent 1" w:qFormat="1"/>
    <w:lsdException w:name="Grid Table 2 Accent 1" w:qFormat="1"/>
    <w:lsdException w:name="Grid Table 3 Accent 1" w:qFormat="1"/>
    <w:lsdException w:name="Grid Table 5 Dark Accent 1" w:qFormat="1"/>
    <w:lsdException w:name="Grid Table 6 Colorful Accent 1" w:uiPriority="72"/>
    <w:lsdException w:name="Grid Table 7 Colorful Accent 1" w:uiPriority="73"/>
    <w:lsdException w:name="Grid Table 1 Light Accent 2" w:uiPriority="19" w:qFormat="1"/>
    <w:lsdException w:name="Grid Table 2 Accent 2" w:uiPriority="21" w:qFormat="1"/>
    <w:lsdException w:name="Grid Table 3 Accent 2" w:uiPriority="31" w:qFormat="1"/>
    <w:lsdException w:name="Grid Table 4 Accent 2" w:uiPriority="32" w:qFormat="1"/>
    <w:lsdException w:name="Grid Table 5 Dark Accent 2" w:uiPriority="33" w:qFormat="1"/>
    <w:lsdException w:name="Grid Table 6 Colorful Accent 2" w:uiPriority="37"/>
    <w:lsdException w:name="Grid Table 7 Colorful Accent 2" w:uiPriority="39" w:qFormat="1"/>
    <w:lsdException w:name="Grid Table 1 Light Accent 3" w:uiPriority="49"/>
    <w:lsdException w:name="Grid Table 2 Accent 3" w:uiPriority="50"/>
    <w:lsdException w:name="Grid Table 3 Accent 3" w:uiPriority="51"/>
    <w:lsdException w:name="Grid Table 4 Accent 3" w:uiPriority="52"/>
    <w:lsdException w:name="Grid Table 5 Dark Accent 3" w:uiPriority="46"/>
    <w:lsdException w:name="Grid Table 6 Colorful Accent 3" w:uiPriority="47"/>
    <w:lsdException w:name="Grid Table 7 Colorful Accent 3" w:uiPriority="48"/>
    <w:lsdException w:name="Grid Table 1 Light Accent 4" w:uiPriority="49"/>
    <w:lsdException w:name="Grid Table 2 Accent 4" w:uiPriority="50"/>
    <w:lsdException w:name="Grid Table 3 Accent 4" w:uiPriority="51"/>
    <w:lsdException w:name="Grid Table 4 Accent 4" w:uiPriority="52"/>
    <w:lsdException w:name="Grid Table 5 Dark Accent 4" w:uiPriority="46"/>
    <w:lsdException w:name="Grid Table 6 Colorful Accent 4" w:uiPriority="47"/>
    <w:lsdException w:name="Grid Table 7 Colorful Accent 4" w:uiPriority="48"/>
    <w:lsdException w:name="Grid Table 1 Light Accent 5" w:uiPriority="49"/>
    <w:lsdException w:name="Grid Table 2 Accent 5" w:uiPriority="50"/>
    <w:lsdException w:name="Grid Table 3 Accent 5" w:uiPriority="51"/>
    <w:lsdException w:name="Grid Table 4 Accent 5" w:uiPriority="52"/>
    <w:lsdException w:name="Grid Table 5 Dark Accent 5" w:uiPriority="46"/>
    <w:lsdException w:name="Grid Table 6 Colorful Accent 5" w:uiPriority="47"/>
    <w:lsdException w:name="Grid Table 7 Colorful Accent 5" w:uiPriority="48"/>
    <w:lsdException w:name="Grid Table 1 Light Accent 6" w:uiPriority="49"/>
    <w:lsdException w:name="Grid Table 2 Accent 6" w:uiPriority="50"/>
    <w:lsdException w:name="Grid Table 3 Accent 6" w:uiPriority="51"/>
    <w:lsdException w:name="Grid Table 4 Accent 6" w:uiPriority="52"/>
    <w:lsdException w:name="Grid Table 5 Dark Accent 6" w:uiPriority="46"/>
    <w:lsdException w:name="Grid Table 6 Colorful Accent 6" w:uiPriority="47"/>
    <w:lsdException w:name="Grid Table 7 Colorful Accent 6" w:uiPriority="48"/>
    <w:lsdException w:name="List Table 1 Light" w:uiPriority="49"/>
    <w:lsdException w:name="List Table 2" w:uiPriority="50"/>
    <w:lsdException w:name="List Table 3" w:uiPriority="51"/>
    <w:lsdException w:name="List Table 4" w:uiPriority="52"/>
    <w:lsdException w:name="List Table 5 Dark" w:uiPriority="46"/>
    <w:lsdException w:name="List Table 6 Colorful" w:uiPriority="47"/>
    <w:lsdException w:name="List Table 7 Colorful" w:uiPriority="48"/>
    <w:lsdException w:name="List Table 1 Light Accent 1" w:uiPriority="49"/>
    <w:lsdException w:name="List Table 2 Accent 1" w:uiPriority="50"/>
    <w:lsdException w:name="List Table 3 Accent 1" w:uiPriority="51"/>
    <w:lsdException w:name="List Table 4 Accent 1" w:uiPriority="52"/>
    <w:lsdException w:name="List Table 5 Dark Accent 1" w:uiPriority="46"/>
    <w:lsdException w:name="List Table 6 Colorful Accent 1" w:uiPriority="47"/>
    <w:lsdException w:name="List Table 7 Colorful Accent 1" w:uiPriority="48"/>
    <w:lsdException w:name="List Table 1 Light Accent 2" w:uiPriority="49"/>
    <w:lsdException w:name="List Table 2 Accent 2" w:uiPriority="50"/>
    <w:lsdException w:name="List Table 3 Accent 2" w:uiPriority="51"/>
    <w:lsdException w:name="List Table 4 Accent 2" w:uiPriority="52"/>
    <w:lsdException w:name="List Table 5 Dark Accent 2" w:uiPriority="46"/>
    <w:lsdException w:name="List Table 6 Colorful Accent 2" w:uiPriority="47"/>
    <w:lsdException w:name="List Table 7 Colorful Accent 2" w:uiPriority="48"/>
    <w:lsdException w:name="List Table 1 Light Accent 3" w:uiPriority="49"/>
    <w:lsdException w:name="List Table 2 Accent 3" w:uiPriority="50"/>
    <w:lsdException w:name="List Table 3 Accent 3" w:uiPriority="51"/>
    <w:lsdException w:name="List Table 4 Accent 3" w:uiPriority="52"/>
    <w:lsdException w:name="List Table 5 Dark Accent 3" w:uiPriority="46"/>
    <w:lsdException w:name="List Table 6 Colorful Accent 3" w:uiPriority="47"/>
    <w:lsdException w:name="List Table 7 Colorful Accent 3" w:uiPriority="48"/>
    <w:lsdException w:name="List Table 1 Light Accent 4" w:uiPriority="49"/>
    <w:lsdException w:name="List Table 2 Accent 4" w:uiPriority="50"/>
    <w:lsdException w:name="List Table 3 Accent 4" w:uiPriority="51"/>
    <w:lsdException w:name="List Table 4 Accent 4" w:uiPriority="52"/>
    <w:lsdException w:name="List Table 5 Dark Accent 4" w:uiPriority="46"/>
    <w:lsdException w:name="List Table 6 Colorful Accent 4" w:uiPriority="47"/>
    <w:lsdException w:name="List Table 7 Colorful Accent 4" w:uiPriority="48"/>
    <w:lsdException w:name="List Table 1 Light Accent 5" w:uiPriority="49"/>
    <w:lsdException w:name="List Table 2 Accent 5" w:uiPriority="50"/>
    <w:lsdException w:name="List Table 3 Accent 5" w:uiPriority="51"/>
    <w:lsdException w:name="List Table 4 Accent 5" w:uiPriority="52"/>
    <w:lsdException w:name="List Table 5 Dark Accent 5" w:uiPriority="46"/>
    <w:lsdException w:name="List Table 6 Colorful Accent 5" w:uiPriority="47"/>
    <w:lsdException w:name="List Table 7 Colorful Accent 5" w:uiPriority="48"/>
    <w:lsdException w:name="List Table 1 Light Accent 6" w:uiPriority="49"/>
    <w:lsdException w:name="List Table 2 Accent 6" w:uiPriority="50"/>
    <w:lsdException w:name="List Table 3 Accent 6" w:uiPriority="51"/>
    <w:lsdException w:name="List Table 4 Accent 6" w:uiPriority="52"/>
    <w:lsdException w:name="List Table 5 Dark Accent 6" w:uiPriority="46"/>
    <w:lsdException w:name="List Table 6 Colorful Accent 6" w:uiPriority="47"/>
    <w:lsdException w:name="List Table 7 Colorful Accent 6" w:uiPriority="48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C71FCE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C75CBC"/>
    <w:pPr>
      <w:keepNext/>
      <w:spacing w:before="240" w:after="60"/>
      <w:outlineLvl w:val="0"/>
    </w:pPr>
    <w:rPr>
      <w:rFonts w:ascii="Calibri Light" w:eastAsia="Times New Roman" w:hAnsi="Calibri Light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semiHidden/>
    <w:unhideWhenUsed/>
    <w:qFormat/>
    <w:rsid w:val="000046DD"/>
    <w:pPr>
      <w:keepNext/>
      <w:spacing w:before="240" w:after="60"/>
      <w:outlineLvl w:val="1"/>
    </w:pPr>
    <w:rPr>
      <w:rFonts w:ascii="Calibri Light" w:eastAsia="Times New Roman" w:hAnsi="Calibri Light"/>
      <w:b/>
      <w:bCs/>
      <w:i/>
      <w:iCs/>
      <w:sz w:val="28"/>
      <w:szCs w:val="28"/>
    </w:rPr>
  </w:style>
  <w:style w:type="paragraph" w:styleId="Heading7">
    <w:name w:val="heading 7"/>
    <w:basedOn w:val="Normal"/>
    <w:next w:val="Normal"/>
    <w:link w:val="Heading7Char"/>
    <w:qFormat/>
    <w:rsid w:val="00EA7C10"/>
    <w:pPr>
      <w:keepNext/>
      <w:outlineLvl w:val="6"/>
    </w:pPr>
    <w:rPr>
      <w:rFonts w:ascii="Arial" w:eastAsia="Times New Roman" w:hAnsi="Arial"/>
      <w:b/>
      <w:bCs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nhideWhenUsed/>
    <w:rsid w:val="002D0A8D"/>
    <w:rPr>
      <w:color w:val="0000FF"/>
      <w:u w:val="single"/>
    </w:rPr>
  </w:style>
  <w:style w:type="table" w:styleId="TableGrid">
    <w:name w:val="Table Grid"/>
    <w:basedOn w:val="TableNormal"/>
    <w:uiPriority w:val="39"/>
    <w:rsid w:val="00FB6D70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styleId="FollowedHyperlink">
    <w:name w:val="FollowedHyperlink"/>
    <w:rsid w:val="008A1E46"/>
    <w:rPr>
      <w:color w:val="800080"/>
      <w:u w:val="single"/>
    </w:rPr>
  </w:style>
  <w:style w:type="paragraph" w:styleId="Header">
    <w:name w:val="header"/>
    <w:basedOn w:val="Normal"/>
    <w:link w:val="HeaderChar"/>
    <w:rsid w:val="00347B44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HeaderChar">
    <w:name w:val="Header Char"/>
    <w:link w:val="Header"/>
    <w:rsid w:val="00347B44"/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347B44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347B44"/>
    <w:rPr>
      <w:sz w:val="24"/>
      <w:szCs w:val="24"/>
    </w:rPr>
  </w:style>
  <w:style w:type="paragraph" w:styleId="BalloonText">
    <w:name w:val="Balloon Text"/>
    <w:basedOn w:val="Normal"/>
    <w:link w:val="BalloonTextChar"/>
    <w:rsid w:val="00DA341D"/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rsid w:val="00DA341D"/>
    <w:rPr>
      <w:rFonts w:ascii="Tahoma" w:hAnsi="Tahoma" w:cs="Tahoma"/>
      <w:sz w:val="16"/>
      <w:szCs w:val="16"/>
    </w:rPr>
  </w:style>
  <w:style w:type="character" w:styleId="CommentReference">
    <w:name w:val="annotation reference"/>
    <w:uiPriority w:val="99"/>
    <w:rsid w:val="00DA341D"/>
    <w:rPr>
      <w:sz w:val="16"/>
      <w:szCs w:val="16"/>
    </w:rPr>
  </w:style>
  <w:style w:type="paragraph" w:styleId="CommentText">
    <w:name w:val="annotation text"/>
    <w:basedOn w:val="Normal"/>
    <w:link w:val="CommentTextChar"/>
    <w:rsid w:val="00DA341D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DA341D"/>
  </w:style>
  <w:style w:type="paragraph" w:styleId="CommentSubject">
    <w:name w:val="annotation subject"/>
    <w:basedOn w:val="CommentText"/>
    <w:next w:val="CommentText"/>
    <w:link w:val="CommentSubjectChar"/>
    <w:rsid w:val="00DA341D"/>
    <w:rPr>
      <w:b/>
      <w:bCs/>
      <w:lang w:val="x-none" w:eastAsia="x-none"/>
    </w:rPr>
  </w:style>
  <w:style w:type="character" w:customStyle="1" w:styleId="CommentSubjectChar">
    <w:name w:val="Comment Subject Char"/>
    <w:link w:val="CommentSubject"/>
    <w:rsid w:val="00DA341D"/>
    <w:rPr>
      <w:b/>
      <w:bCs/>
    </w:rPr>
  </w:style>
  <w:style w:type="paragraph" w:customStyle="1" w:styleId="Default">
    <w:name w:val="Default"/>
    <w:rsid w:val="00393238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</w:rPr>
  </w:style>
  <w:style w:type="paragraph" w:styleId="FootnoteText">
    <w:name w:val="footnote text"/>
    <w:basedOn w:val="Normal"/>
    <w:link w:val="FootnoteTextChar"/>
    <w:rsid w:val="004A0059"/>
  </w:style>
  <w:style w:type="character" w:customStyle="1" w:styleId="FootnoteTextChar">
    <w:name w:val="Footnote Text Char"/>
    <w:link w:val="FootnoteText"/>
    <w:rsid w:val="004A0059"/>
    <w:rPr>
      <w:sz w:val="24"/>
      <w:szCs w:val="24"/>
    </w:rPr>
  </w:style>
  <w:style w:type="character" w:styleId="FootnoteReference">
    <w:name w:val="footnote reference"/>
    <w:rsid w:val="004A0059"/>
    <w:rPr>
      <w:vertAlign w:val="superscript"/>
    </w:rPr>
  </w:style>
  <w:style w:type="paragraph" w:customStyle="1" w:styleId="MediumList2-Accent21">
    <w:name w:val="Medium List 2 - Accent 21"/>
    <w:hidden/>
    <w:rsid w:val="00F062AB"/>
    <w:rPr>
      <w:sz w:val="24"/>
      <w:szCs w:val="24"/>
    </w:rPr>
  </w:style>
  <w:style w:type="paragraph" w:customStyle="1" w:styleId="ColorfulShading-Accent11">
    <w:name w:val="Colorful Shading - Accent 11"/>
    <w:hidden/>
    <w:rsid w:val="000D20D0"/>
    <w:rPr>
      <w:sz w:val="24"/>
      <w:szCs w:val="24"/>
    </w:rPr>
  </w:style>
  <w:style w:type="character" w:customStyle="1" w:styleId="UnresolvedMention1">
    <w:name w:val="Unresolved Mention1"/>
    <w:uiPriority w:val="52"/>
    <w:rsid w:val="00EF0755"/>
    <w:rPr>
      <w:color w:val="605E5C"/>
      <w:shd w:val="clear" w:color="auto" w:fill="E1DFDD"/>
    </w:rPr>
  </w:style>
  <w:style w:type="paragraph" w:styleId="BodyText">
    <w:name w:val="Body Text"/>
    <w:basedOn w:val="Normal"/>
    <w:link w:val="BodyTextChar"/>
    <w:uiPriority w:val="1"/>
    <w:qFormat/>
    <w:rsid w:val="001D0D42"/>
    <w:pPr>
      <w:widowControl w:val="0"/>
      <w:autoSpaceDE w:val="0"/>
      <w:autoSpaceDN w:val="0"/>
    </w:pPr>
    <w:rPr>
      <w:rFonts w:ascii="Garamond" w:eastAsia="Garamond" w:hAnsi="Garamond" w:cs="Garamond"/>
      <w:b/>
      <w:bCs/>
      <w:sz w:val="27"/>
      <w:szCs w:val="27"/>
    </w:rPr>
  </w:style>
  <w:style w:type="character" w:customStyle="1" w:styleId="BodyTextChar">
    <w:name w:val="Body Text Char"/>
    <w:link w:val="BodyText"/>
    <w:uiPriority w:val="1"/>
    <w:rsid w:val="001D0D42"/>
    <w:rPr>
      <w:rFonts w:ascii="Garamond" w:eastAsia="Garamond" w:hAnsi="Garamond" w:cs="Garamond"/>
      <w:b/>
      <w:bCs/>
      <w:sz w:val="27"/>
      <w:szCs w:val="27"/>
    </w:rPr>
  </w:style>
  <w:style w:type="character" w:customStyle="1" w:styleId="Heading7Char">
    <w:name w:val="Heading 7 Char"/>
    <w:link w:val="Heading7"/>
    <w:rsid w:val="00EA7C10"/>
    <w:rPr>
      <w:rFonts w:ascii="Arial" w:eastAsia="Times New Roman" w:hAnsi="Arial"/>
      <w:b/>
      <w:bCs/>
      <w:sz w:val="24"/>
    </w:rPr>
  </w:style>
  <w:style w:type="paragraph" w:styleId="NormalWeb">
    <w:name w:val="Normal (Web)"/>
    <w:basedOn w:val="Normal"/>
    <w:uiPriority w:val="99"/>
    <w:rsid w:val="00EA7C10"/>
    <w:pPr>
      <w:spacing w:before="100" w:beforeAutospacing="1" w:after="100" w:afterAutospacing="1"/>
    </w:pPr>
    <w:rPr>
      <w:rFonts w:ascii="Times New Roman" w:eastAsia="Times New Roman" w:hAnsi="Times New Roman"/>
    </w:rPr>
  </w:style>
  <w:style w:type="paragraph" w:styleId="ListParagraph">
    <w:name w:val="List Paragraph"/>
    <w:basedOn w:val="Normal"/>
    <w:uiPriority w:val="34"/>
    <w:qFormat/>
    <w:rsid w:val="00EA7C10"/>
    <w:pPr>
      <w:spacing w:after="160" w:line="259" w:lineRule="auto"/>
      <w:ind w:left="720"/>
      <w:contextualSpacing/>
    </w:pPr>
    <w:rPr>
      <w:rFonts w:ascii="Calibri" w:eastAsia="Times New Roman" w:hAnsi="Calibri"/>
      <w:sz w:val="22"/>
      <w:szCs w:val="22"/>
    </w:rPr>
  </w:style>
  <w:style w:type="character" w:customStyle="1" w:styleId="Heading1Char">
    <w:name w:val="Heading 1 Char"/>
    <w:link w:val="Heading1"/>
    <w:rsid w:val="00C75CBC"/>
    <w:rPr>
      <w:rFonts w:ascii="Calibri Light" w:eastAsia="Times New Roman" w:hAnsi="Calibri Light" w:cs="Times New Roman"/>
      <w:b/>
      <w:bCs/>
      <w:kern w:val="32"/>
      <w:sz w:val="32"/>
      <w:szCs w:val="32"/>
    </w:rPr>
  </w:style>
  <w:style w:type="character" w:customStyle="1" w:styleId="Heading2Char">
    <w:name w:val="Heading 2 Char"/>
    <w:link w:val="Heading2"/>
    <w:semiHidden/>
    <w:rsid w:val="000046DD"/>
    <w:rPr>
      <w:rFonts w:ascii="Calibri Light" w:eastAsia="Times New Roman" w:hAnsi="Calibri Light" w:cs="Times New Roman"/>
      <w:b/>
      <w:bCs/>
      <w:i/>
      <w:iCs/>
      <w:sz w:val="28"/>
      <w:szCs w:val="28"/>
    </w:rPr>
  </w:style>
  <w:style w:type="character" w:customStyle="1" w:styleId="field-content">
    <w:name w:val="field-content"/>
    <w:basedOn w:val="DefaultParagraphFont"/>
    <w:rsid w:val="00B42105"/>
  </w:style>
  <w:style w:type="paragraph" w:styleId="NoSpacing">
    <w:name w:val="No Spacing"/>
    <w:uiPriority w:val="1"/>
    <w:qFormat/>
    <w:rsid w:val="00665B7D"/>
    <w:rPr>
      <w:rFonts w:ascii="Calibri" w:eastAsiaTheme="minorEastAsia" w:hAnsi="Calibri"/>
      <w:sz w:val="22"/>
      <w:szCs w:val="22"/>
    </w:rPr>
  </w:style>
  <w:style w:type="paragraph" w:customStyle="1" w:styleId="ColorfulList-Accent11">
    <w:name w:val="Colorful List - Accent 11"/>
    <w:basedOn w:val="Normal"/>
    <w:uiPriority w:val="34"/>
    <w:qFormat/>
    <w:rsid w:val="009B09B4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</w:rPr>
  </w:style>
  <w:style w:type="character" w:styleId="HTMLCite">
    <w:name w:val="HTML Cite"/>
    <w:uiPriority w:val="99"/>
    <w:unhideWhenUsed/>
    <w:rsid w:val="009B09B4"/>
    <w:rPr>
      <w:i/>
      <w:iCs/>
    </w:rPr>
  </w:style>
  <w:style w:type="character" w:styleId="Strong">
    <w:name w:val="Strong"/>
    <w:uiPriority w:val="22"/>
    <w:qFormat/>
    <w:rsid w:val="005D1E91"/>
    <w:rPr>
      <w:b/>
      <w:bCs/>
    </w:rPr>
  </w:style>
  <w:style w:type="paragraph" w:customStyle="1" w:styleId="Body">
    <w:name w:val="Body"/>
    <w:rsid w:val="00B759AB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Calibri" w:eastAsia="Arial Unicode MS" w:hAnsi="Calibri" w:cs="Arial Unicode MS"/>
      <w:color w:val="000000"/>
      <w:sz w:val="24"/>
      <w:szCs w:val="24"/>
      <w:u w:color="000000"/>
      <w:bdr w:val="nil"/>
      <w14:textOutline w14:w="0" w14:cap="flat" w14:cmpd="sng" w14:algn="ctr">
        <w14:noFill/>
        <w14:prstDash w14:val="solid"/>
        <w14:bevel/>
      </w14:textOutline>
    </w:rPr>
  </w:style>
  <w:style w:type="paragraph" w:customStyle="1" w:styleId="xmsonormal">
    <w:name w:val="x_msonormal"/>
    <w:basedOn w:val="Normal"/>
    <w:rsid w:val="00B759AB"/>
    <w:pPr>
      <w:spacing w:before="100" w:beforeAutospacing="1" w:after="100" w:afterAutospacing="1"/>
    </w:pPr>
    <w:rPr>
      <w:rFonts w:ascii="Times New Roman" w:eastAsia="Times New Roman" w:hAnsi="Times New Roman"/>
    </w:rPr>
  </w:style>
  <w:style w:type="paragraph" w:styleId="PlainText">
    <w:name w:val="Plain Text"/>
    <w:basedOn w:val="Normal"/>
    <w:link w:val="PlainTextChar"/>
    <w:uiPriority w:val="99"/>
    <w:unhideWhenUsed/>
    <w:rsid w:val="00C35693"/>
    <w:rPr>
      <w:rFonts w:ascii="Consolas" w:eastAsiaTheme="minorHAnsi" w:hAnsi="Consolas" w:cstheme="minorBidi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C35693"/>
    <w:rPr>
      <w:rFonts w:ascii="Consolas" w:eastAsiaTheme="minorHAnsi" w:hAnsi="Consolas" w:cstheme="minorBidi"/>
      <w:sz w:val="21"/>
      <w:szCs w:val="21"/>
    </w:rPr>
  </w:style>
  <w:style w:type="character" w:customStyle="1" w:styleId="markedcontent">
    <w:name w:val="markedcontent"/>
    <w:rsid w:val="00757BC6"/>
  </w:style>
  <w:style w:type="paragraph" w:styleId="Revision">
    <w:name w:val="Revision"/>
    <w:hidden/>
    <w:semiHidden/>
    <w:rsid w:val="0017312F"/>
    <w:rPr>
      <w:sz w:val="24"/>
      <w:szCs w:val="24"/>
    </w:rPr>
  </w:style>
  <w:style w:type="paragraph" w:styleId="Subtitle">
    <w:name w:val="Subtitle"/>
    <w:basedOn w:val="Normal"/>
    <w:link w:val="SubtitleChar"/>
    <w:qFormat/>
    <w:rsid w:val="00EB1C96"/>
    <w:rPr>
      <w:rFonts w:ascii="Palatino Linotype" w:eastAsia="Times New Roman" w:hAnsi="Palatino Linotype"/>
      <w:b/>
      <w:bCs/>
      <w:szCs w:val="20"/>
    </w:rPr>
  </w:style>
  <w:style w:type="character" w:customStyle="1" w:styleId="SubtitleChar">
    <w:name w:val="Subtitle Char"/>
    <w:basedOn w:val="DefaultParagraphFont"/>
    <w:link w:val="Subtitle"/>
    <w:rsid w:val="00EB1C96"/>
    <w:rPr>
      <w:rFonts w:ascii="Palatino Linotype" w:eastAsia="Times New Roman" w:hAnsi="Palatino Linotype"/>
      <w:b/>
      <w:bCs/>
      <w:sz w:val="24"/>
    </w:rPr>
  </w:style>
  <w:style w:type="paragraph" w:styleId="Title">
    <w:name w:val="Title"/>
    <w:basedOn w:val="Normal"/>
    <w:link w:val="TitleChar"/>
    <w:qFormat/>
    <w:rsid w:val="00F11282"/>
    <w:pPr>
      <w:jc w:val="center"/>
    </w:pPr>
    <w:rPr>
      <w:rFonts w:ascii="Times New Roman" w:eastAsia="Times New Roman" w:hAnsi="Times New Roman"/>
      <w:b/>
      <w:sz w:val="28"/>
      <w:szCs w:val="20"/>
    </w:rPr>
  </w:style>
  <w:style w:type="character" w:customStyle="1" w:styleId="TitleChar">
    <w:name w:val="Title Char"/>
    <w:basedOn w:val="DefaultParagraphFont"/>
    <w:link w:val="Title"/>
    <w:rsid w:val="00F11282"/>
    <w:rPr>
      <w:rFonts w:ascii="Times New Roman" w:eastAsia="Times New Roman" w:hAnsi="Times New Roman"/>
      <w:b/>
      <w:sz w:val="28"/>
    </w:rPr>
  </w:style>
  <w:style w:type="character" w:customStyle="1" w:styleId="hgkelc">
    <w:name w:val="hgkelc"/>
    <w:basedOn w:val="DefaultParagraphFont"/>
    <w:rsid w:val="002A0FCE"/>
  </w:style>
  <w:style w:type="character" w:customStyle="1" w:styleId="highlight">
    <w:name w:val="highlight"/>
    <w:rsid w:val="00AD4ACA"/>
  </w:style>
  <w:style w:type="character" w:styleId="UnresolvedMention">
    <w:name w:val="Unresolved Mention"/>
    <w:basedOn w:val="DefaultParagraphFont"/>
    <w:uiPriority w:val="99"/>
    <w:semiHidden/>
    <w:unhideWhenUsed/>
    <w:rsid w:val="003252F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621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10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42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442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955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388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509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552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077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352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885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473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838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003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716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895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405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402966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2742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187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  <w:pixelsPerInch w:val="72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77864C1-F8EE-41BF-ADCF-9F14C891A2C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1</Pages>
  <Words>207</Words>
  <Characters>1181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cademic Senate for California Community Colleges</Company>
  <LinksUpToDate>false</LinksUpToDate>
  <CharactersWithSpaces>1386</CharactersWithSpaces>
  <SharedDoc>false</SharedDoc>
  <HLinks>
    <vt:vector size="228" baseType="variant">
      <vt:variant>
        <vt:i4>7208991</vt:i4>
      </vt:variant>
      <vt:variant>
        <vt:i4>111</vt:i4>
      </vt:variant>
      <vt:variant>
        <vt:i4>0</vt:i4>
      </vt:variant>
      <vt:variant>
        <vt:i4>5</vt:i4>
      </vt:variant>
      <vt:variant>
        <vt:lpwstr>mailto:Mary.Gauvain@ucop.edu</vt:lpwstr>
      </vt:variant>
      <vt:variant>
        <vt:lpwstr/>
      </vt:variant>
      <vt:variant>
        <vt:i4>5308524</vt:i4>
      </vt:variant>
      <vt:variant>
        <vt:i4>108</vt:i4>
      </vt:variant>
      <vt:variant>
        <vt:i4>0</vt:i4>
      </vt:variant>
      <vt:variant>
        <vt:i4>5</vt:i4>
      </vt:variant>
      <vt:variant>
        <vt:lpwstr>mailto:davisondolores@fhda.edu</vt:lpwstr>
      </vt:variant>
      <vt:variant>
        <vt:lpwstr/>
      </vt:variant>
      <vt:variant>
        <vt:i4>3735575</vt:i4>
      </vt:variant>
      <vt:variant>
        <vt:i4>105</vt:i4>
      </vt:variant>
      <vt:variant>
        <vt:i4>0</vt:i4>
      </vt:variant>
      <vt:variant>
        <vt:i4>5</vt:i4>
      </vt:variant>
      <vt:variant>
        <vt:lpwstr>mailto:rkc@sfsu.edu</vt:lpwstr>
      </vt:variant>
      <vt:variant>
        <vt:lpwstr/>
      </vt:variant>
      <vt:variant>
        <vt:i4>4456493</vt:i4>
      </vt:variant>
      <vt:variant>
        <vt:i4>102</vt:i4>
      </vt:variant>
      <vt:variant>
        <vt:i4>0</vt:i4>
      </vt:variant>
      <vt:variant>
        <vt:i4>5</vt:i4>
      </vt:variant>
      <vt:variant>
        <vt:lpwstr>https://www.ucop.edu/academic-personnel-programs/_files/ppfp-brochure-optimized.pdf</vt:lpwstr>
      </vt:variant>
      <vt:variant>
        <vt:lpwstr/>
      </vt:variant>
      <vt:variant>
        <vt:i4>2490484</vt:i4>
      </vt:variant>
      <vt:variant>
        <vt:i4>99</vt:i4>
      </vt:variant>
      <vt:variant>
        <vt:i4>0</vt:i4>
      </vt:variant>
      <vt:variant>
        <vt:i4>5</vt:i4>
      </vt:variant>
      <vt:variant>
        <vt:lpwstr>https://www2.calstate.edu/impact-of-the-csu/teacher-education/Pages/building-a-diverse-educator-workforce.aspx</vt:lpwstr>
      </vt:variant>
      <vt:variant>
        <vt:lpwstr/>
      </vt:variant>
      <vt:variant>
        <vt:i4>4259913</vt:i4>
      </vt:variant>
      <vt:variant>
        <vt:i4>96</vt:i4>
      </vt:variant>
      <vt:variant>
        <vt:i4>0</vt:i4>
      </vt:variant>
      <vt:variant>
        <vt:i4>5</vt:i4>
      </vt:variant>
      <vt:variant>
        <vt:lpwstr>https://www.asccc.org/content/moving-beyond-buzzwords-implementing-diversity-equity-inclusion-and-anti-racism</vt:lpwstr>
      </vt:variant>
      <vt:variant>
        <vt:lpwstr/>
      </vt:variant>
      <vt:variant>
        <vt:i4>6160401</vt:i4>
      </vt:variant>
      <vt:variant>
        <vt:i4>93</vt:i4>
      </vt:variant>
      <vt:variant>
        <vt:i4>0</vt:i4>
      </vt:variant>
      <vt:variant>
        <vt:i4>5</vt:i4>
      </vt:variant>
      <vt:variant>
        <vt:lpwstr>https://www.asccc.org/directory/equity-and-diversity-action-committee</vt:lpwstr>
      </vt:variant>
      <vt:variant>
        <vt:lpwstr/>
      </vt:variant>
      <vt:variant>
        <vt:i4>3932256</vt:i4>
      </vt:variant>
      <vt:variant>
        <vt:i4>90</vt:i4>
      </vt:variant>
      <vt:variant>
        <vt:i4>0</vt:i4>
      </vt:variant>
      <vt:variant>
        <vt:i4>5</vt:i4>
      </vt:variant>
      <vt:variant>
        <vt:lpwstr>https://www.ucop.edu/graduate-undergraduate-equity-affairs/</vt:lpwstr>
      </vt:variant>
      <vt:variant>
        <vt:lpwstr/>
      </vt:variant>
      <vt:variant>
        <vt:i4>7602221</vt:i4>
      </vt:variant>
      <vt:variant>
        <vt:i4>87</vt:i4>
      </vt:variant>
      <vt:variant>
        <vt:i4>0</vt:i4>
      </vt:variant>
      <vt:variant>
        <vt:i4>5</vt:i4>
      </vt:variant>
      <vt:variant>
        <vt:lpwstr>https://senate.universityofcalifornia.edu/committees/ucaade/index.html</vt:lpwstr>
      </vt:variant>
      <vt:variant>
        <vt:lpwstr/>
      </vt:variant>
      <vt:variant>
        <vt:i4>1507441</vt:i4>
      </vt:variant>
      <vt:variant>
        <vt:i4>84</vt:i4>
      </vt:variant>
      <vt:variant>
        <vt:i4>0</vt:i4>
      </vt:variant>
      <vt:variant>
        <vt:i4>5</vt:i4>
      </vt:variant>
      <vt:variant>
        <vt:lpwstr>https://www.ucop.edu/uc-health/_files/uc-health-sciences-diversity-taskforce-report.pdf</vt:lpwstr>
      </vt:variant>
      <vt:variant>
        <vt:lpwstr/>
      </vt:variant>
      <vt:variant>
        <vt:i4>589850</vt:i4>
      </vt:variant>
      <vt:variant>
        <vt:i4>81</vt:i4>
      </vt:variant>
      <vt:variant>
        <vt:i4>0</vt:i4>
      </vt:variant>
      <vt:variant>
        <vt:i4>5</vt:i4>
      </vt:variant>
      <vt:variant>
        <vt:lpwstr>https://www2.calstate.edu/csu-system/faculty-staff/academic-senate/Pages/Resolutions.aspx</vt:lpwstr>
      </vt:variant>
      <vt:variant>
        <vt:lpwstr>InplviewHash5989a9d9-1391-4ad6-b771-bce2955219b6=FolderCTID%3D0x012001-SortField%3DResolution%255fx0020%255fNumber-SortDir%3DDesc</vt:lpwstr>
      </vt:variant>
      <vt:variant>
        <vt:i4>4325383</vt:i4>
      </vt:variant>
      <vt:variant>
        <vt:i4>78</vt:i4>
      </vt:variant>
      <vt:variant>
        <vt:i4>0</vt:i4>
      </vt:variant>
      <vt:variant>
        <vt:i4>5</vt:i4>
      </vt:variant>
      <vt:variant>
        <vt:lpwstr>https://www2.calstate.edu/csu-system/faculty-staff/academic-senate/resolutions/2020-2021/3460.pdf</vt:lpwstr>
      </vt:variant>
      <vt:variant>
        <vt:lpwstr/>
      </vt:variant>
      <vt:variant>
        <vt:i4>4587530</vt:i4>
      </vt:variant>
      <vt:variant>
        <vt:i4>75</vt:i4>
      </vt:variant>
      <vt:variant>
        <vt:i4>0</vt:i4>
      </vt:variant>
      <vt:variant>
        <vt:i4>5</vt:i4>
      </vt:variant>
      <vt:variant>
        <vt:lpwstr>https://www2.calstate.edu/csu-system/faculty-staff/academic-senate/resolutions/2019-2020/3404.pdf</vt:lpwstr>
      </vt:variant>
      <vt:variant>
        <vt:lpwstr/>
      </vt:variant>
      <vt:variant>
        <vt:i4>1441879</vt:i4>
      </vt:variant>
      <vt:variant>
        <vt:i4>72</vt:i4>
      </vt:variant>
      <vt:variant>
        <vt:i4>0</vt:i4>
      </vt:variant>
      <vt:variant>
        <vt:i4>5</vt:i4>
      </vt:variant>
      <vt:variant>
        <vt:lpwstr>https://www2.calstate.edu/impact-of-the-csu/diversity</vt:lpwstr>
      </vt:variant>
      <vt:variant>
        <vt:lpwstr/>
      </vt:variant>
      <vt:variant>
        <vt:i4>1572890</vt:i4>
      </vt:variant>
      <vt:variant>
        <vt:i4>69</vt:i4>
      </vt:variant>
      <vt:variant>
        <vt:i4>0</vt:i4>
      </vt:variant>
      <vt:variant>
        <vt:i4>5</vt:i4>
      </vt:variant>
      <vt:variant>
        <vt:lpwstr>https://leginfo.legislature.ca.gov/faces/billTextClient.xhtml?bill_id=202120220SB416&amp;search_keywords=incarcerate+education</vt:lpwstr>
      </vt:variant>
      <vt:variant>
        <vt:lpwstr/>
      </vt:variant>
      <vt:variant>
        <vt:i4>4653154</vt:i4>
      </vt:variant>
      <vt:variant>
        <vt:i4>66</vt:i4>
      </vt:variant>
      <vt:variant>
        <vt:i4>0</vt:i4>
      </vt:variant>
      <vt:variant>
        <vt:i4>5</vt:i4>
      </vt:variant>
      <vt:variant>
        <vt:lpwstr>https://leginfo.legislature.ca.gov/faces/billNavClient.xhtml?bill_id=202120220SB20</vt:lpwstr>
      </vt:variant>
      <vt:variant>
        <vt:lpwstr/>
      </vt:variant>
      <vt:variant>
        <vt:i4>4391009</vt:i4>
      </vt:variant>
      <vt:variant>
        <vt:i4>63</vt:i4>
      </vt:variant>
      <vt:variant>
        <vt:i4>0</vt:i4>
      </vt:variant>
      <vt:variant>
        <vt:i4>5</vt:i4>
      </vt:variant>
      <vt:variant>
        <vt:lpwstr>https://leginfo.legislature.ca.gov/faces/billNavClient.xhtml?bill_id=202120220SB14</vt:lpwstr>
      </vt:variant>
      <vt:variant>
        <vt:lpwstr/>
      </vt:variant>
      <vt:variant>
        <vt:i4>2359401</vt:i4>
      </vt:variant>
      <vt:variant>
        <vt:i4>60</vt:i4>
      </vt:variant>
      <vt:variant>
        <vt:i4>0</vt:i4>
      </vt:variant>
      <vt:variant>
        <vt:i4>5</vt:i4>
      </vt:variant>
      <vt:variant>
        <vt:lpwstr>https://www.capostsecondaryforall.org/initiatives/recovery-with-equity/</vt:lpwstr>
      </vt:variant>
      <vt:variant>
        <vt:lpwstr/>
      </vt:variant>
      <vt:variant>
        <vt:i4>4391035</vt:i4>
      </vt:variant>
      <vt:variant>
        <vt:i4>57</vt:i4>
      </vt:variant>
      <vt:variant>
        <vt:i4>0</vt:i4>
      </vt:variant>
      <vt:variant>
        <vt:i4>5</vt:i4>
      </vt:variant>
      <vt:variant>
        <vt:lpwstr>https://leginfo.legislature.ca.gov/faces/billNavClient.xhtml?bill_id=202120220AB940</vt:lpwstr>
      </vt:variant>
      <vt:variant>
        <vt:lpwstr/>
      </vt:variant>
      <vt:variant>
        <vt:i4>3473469</vt:i4>
      </vt:variant>
      <vt:variant>
        <vt:i4>54</vt:i4>
      </vt:variant>
      <vt:variant>
        <vt:i4>0</vt:i4>
      </vt:variant>
      <vt:variant>
        <vt:i4>5</vt:i4>
      </vt:variant>
      <vt:variant>
        <vt:lpwstr>https://sbud.senate.ca.gov/sites/sbud.senate.ca.gov/files/02.17.2021 CCC Agenda.pdf</vt:lpwstr>
      </vt:variant>
      <vt:variant>
        <vt:lpwstr/>
      </vt:variant>
      <vt:variant>
        <vt:i4>262225</vt:i4>
      </vt:variant>
      <vt:variant>
        <vt:i4>51</vt:i4>
      </vt:variant>
      <vt:variant>
        <vt:i4>0</vt:i4>
      </vt:variant>
      <vt:variant>
        <vt:i4>5</vt:i4>
      </vt:variant>
      <vt:variant>
        <vt:lpwstr>https://calstatestudents.org/01-18-21-bot-report/</vt:lpwstr>
      </vt:variant>
      <vt:variant>
        <vt:lpwstr/>
      </vt:variant>
      <vt:variant>
        <vt:i4>6225923</vt:i4>
      </vt:variant>
      <vt:variant>
        <vt:i4>48</vt:i4>
      </vt:variant>
      <vt:variant>
        <vt:i4>0</vt:i4>
      </vt:variant>
      <vt:variant>
        <vt:i4>5</vt:i4>
      </vt:variant>
      <vt:variant>
        <vt:lpwstr>https://calstatestudents.org/covid-19-policy-agenda/</vt:lpwstr>
      </vt:variant>
      <vt:variant>
        <vt:lpwstr/>
      </vt:variant>
      <vt:variant>
        <vt:i4>4390919</vt:i4>
      </vt:variant>
      <vt:variant>
        <vt:i4>45</vt:i4>
      </vt:variant>
      <vt:variant>
        <vt:i4>0</vt:i4>
      </vt:variant>
      <vt:variant>
        <vt:i4>5</vt:i4>
      </vt:variant>
      <vt:variant>
        <vt:lpwstr>https://www2.calstate.edu/csu-system/faculty-staff/academic-senate/resolutions/2020-2021/3470.pdf</vt:lpwstr>
      </vt:variant>
      <vt:variant>
        <vt:lpwstr/>
      </vt:variant>
      <vt:variant>
        <vt:i4>4325377</vt:i4>
      </vt:variant>
      <vt:variant>
        <vt:i4>42</vt:i4>
      </vt:variant>
      <vt:variant>
        <vt:i4>0</vt:i4>
      </vt:variant>
      <vt:variant>
        <vt:i4>5</vt:i4>
      </vt:variant>
      <vt:variant>
        <vt:lpwstr>https://www2.calstate.edu/csu-system/faculty-staff/academic-senate/resolutions/2020-2021/3466.pdf</vt:lpwstr>
      </vt:variant>
      <vt:variant>
        <vt:lpwstr/>
      </vt:variant>
      <vt:variant>
        <vt:i4>4259855</vt:i4>
      </vt:variant>
      <vt:variant>
        <vt:i4>39</vt:i4>
      </vt:variant>
      <vt:variant>
        <vt:i4>0</vt:i4>
      </vt:variant>
      <vt:variant>
        <vt:i4>5</vt:i4>
      </vt:variant>
      <vt:variant>
        <vt:lpwstr>https://www2.calstate.edu/csu-system/faculty-staff/academic-senate/resolutions/2020-2021/3458.pdf</vt:lpwstr>
      </vt:variant>
      <vt:variant>
        <vt:lpwstr/>
      </vt:variant>
      <vt:variant>
        <vt:i4>4390931</vt:i4>
      </vt:variant>
      <vt:variant>
        <vt:i4>36</vt:i4>
      </vt:variant>
      <vt:variant>
        <vt:i4>0</vt:i4>
      </vt:variant>
      <vt:variant>
        <vt:i4>5</vt:i4>
      </vt:variant>
      <vt:variant>
        <vt:lpwstr>https://www2.calstate.edu/coronavirus</vt:lpwstr>
      </vt:variant>
      <vt:variant>
        <vt:lpwstr/>
      </vt:variant>
      <vt:variant>
        <vt:i4>3538980</vt:i4>
      </vt:variant>
      <vt:variant>
        <vt:i4>33</vt:i4>
      </vt:variant>
      <vt:variant>
        <vt:i4>0</vt:i4>
      </vt:variant>
      <vt:variant>
        <vt:i4>5</vt:i4>
      </vt:variant>
      <vt:variant>
        <vt:lpwstr>https://www2.calstate.edu/impact-of-the-csu/student-success/project-rebound</vt:lpwstr>
      </vt:variant>
      <vt:variant>
        <vt:lpwstr/>
      </vt:variant>
      <vt:variant>
        <vt:i4>262225</vt:i4>
      </vt:variant>
      <vt:variant>
        <vt:i4>30</vt:i4>
      </vt:variant>
      <vt:variant>
        <vt:i4>0</vt:i4>
      </vt:variant>
      <vt:variant>
        <vt:i4>5</vt:i4>
      </vt:variant>
      <vt:variant>
        <vt:lpwstr>https://calstatestudents.org/01-18-21-bot-report/</vt:lpwstr>
      </vt:variant>
      <vt:variant>
        <vt:lpwstr/>
      </vt:variant>
      <vt:variant>
        <vt:i4>6225923</vt:i4>
      </vt:variant>
      <vt:variant>
        <vt:i4>27</vt:i4>
      </vt:variant>
      <vt:variant>
        <vt:i4>0</vt:i4>
      </vt:variant>
      <vt:variant>
        <vt:i4>5</vt:i4>
      </vt:variant>
      <vt:variant>
        <vt:lpwstr>https://calstatestudents.org/covid-19-policy-agenda/</vt:lpwstr>
      </vt:variant>
      <vt:variant>
        <vt:lpwstr/>
      </vt:variant>
      <vt:variant>
        <vt:i4>3080236</vt:i4>
      </vt:variant>
      <vt:variant>
        <vt:i4>24</vt:i4>
      </vt:variant>
      <vt:variant>
        <vt:i4>0</vt:i4>
      </vt:variant>
      <vt:variant>
        <vt:i4>5</vt:i4>
      </vt:variant>
      <vt:variant>
        <vt:lpwstr>https://www.ucop.edu/coronavirus/announcements.html</vt:lpwstr>
      </vt:variant>
      <vt:variant>
        <vt:lpwstr/>
      </vt:variant>
      <vt:variant>
        <vt:i4>6357015</vt:i4>
      </vt:variant>
      <vt:variant>
        <vt:i4>21</vt:i4>
      </vt:variant>
      <vt:variant>
        <vt:i4>0</vt:i4>
      </vt:variant>
      <vt:variant>
        <vt:i4>5</vt:i4>
      </vt:variant>
      <vt:variant>
        <vt:lpwstr>https://senate.universityofcalifornia.edu/_files/committees/council/council-2-24-21-minutes.pdf</vt:lpwstr>
      </vt:variant>
      <vt:variant>
        <vt:lpwstr/>
      </vt:variant>
      <vt:variant>
        <vt:i4>7012430</vt:i4>
      </vt:variant>
      <vt:variant>
        <vt:i4>18</vt:i4>
      </vt:variant>
      <vt:variant>
        <vt:i4>0</vt:i4>
      </vt:variant>
      <vt:variant>
        <vt:i4>5</vt:i4>
      </vt:variant>
      <vt:variant>
        <vt:lpwstr>https://senate.universityofcalifornia.edu/_files/committees/ucep/ucep-2-1-2021-minutes.pdf</vt:lpwstr>
      </vt:variant>
      <vt:variant>
        <vt:lpwstr/>
      </vt:variant>
      <vt:variant>
        <vt:i4>6422548</vt:i4>
      </vt:variant>
      <vt:variant>
        <vt:i4>15</vt:i4>
      </vt:variant>
      <vt:variant>
        <vt:i4>0</vt:i4>
      </vt:variant>
      <vt:variant>
        <vt:i4>5</vt:i4>
      </vt:variant>
      <vt:variant>
        <vt:lpwstr>https://senate.universityofcalifornia.edu/_files/committees/council/council-1-27-21-minutes.pdf</vt:lpwstr>
      </vt:variant>
      <vt:variant>
        <vt:lpwstr/>
      </vt:variant>
      <vt:variant>
        <vt:i4>3670099</vt:i4>
      </vt:variant>
      <vt:variant>
        <vt:i4>12</vt:i4>
      </vt:variant>
      <vt:variant>
        <vt:i4>0</vt:i4>
      </vt:variant>
      <vt:variant>
        <vt:i4>5</vt:i4>
      </vt:variant>
      <vt:variant>
        <vt:lpwstr>https://senate.universityofcalifornia.edu/_files/committees/elwrtf.pdf</vt:lpwstr>
      </vt:variant>
      <vt:variant>
        <vt:lpwstr/>
      </vt:variant>
      <vt:variant>
        <vt:i4>2293870</vt:i4>
      </vt:variant>
      <vt:variant>
        <vt:i4>9</vt:i4>
      </vt:variant>
      <vt:variant>
        <vt:i4>0</vt:i4>
      </vt:variant>
      <vt:variant>
        <vt:i4>5</vt:i4>
      </vt:variant>
      <vt:variant>
        <vt:lpwstr>https://www.ucop.edu/feasibility-study/</vt:lpwstr>
      </vt:variant>
      <vt:variant>
        <vt:lpwstr/>
      </vt:variant>
      <vt:variant>
        <vt:i4>7078009</vt:i4>
      </vt:variant>
      <vt:variant>
        <vt:i4>6</vt:i4>
      </vt:variant>
      <vt:variant>
        <vt:i4>0</vt:i4>
      </vt:variant>
      <vt:variant>
        <vt:i4>5</vt:i4>
      </vt:variant>
      <vt:variant>
        <vt:lpwstr>https://www.cccco.edu/About-Us/Chancellors-Office/Divisions/Educational-Services-and-Support/What-we-do/Rising-Scholars-Network</vt:lpwstr>
      </vt:variant>
      <vt:variant>
        <vt:lpwstr/>
      </vt:variant>
      <vt:variant>
        <vt:i4>2293817</vt:i4>
      </vt:variant>
      <vt:variant>
        <vt:i4>3</vt:i4>
      </vt:variant>
      <vt:variant>
        <vt:i4>0</vt:i4>
      </vt:variant>
      <vt:variant>
        <vt:i4>5</vt:i4>
      </vt:variant>
      <vt:variant>
        <vt:lpwstr>https://asccc.org/sites/default/files/IV. A. %282%29 Legislative Report March 2021 v 3-4-21.pdf</vt:lpwstr>
      </vt:variant>
      <vt:variant>
        <vt:lpwstr/>
      </vt:variant>
      <vt:variant>
        <vt:i4>8060981</vt:i4>
      </vt:variant>
      <vt:variant>
        <vt:i4>0</vt:i4>
      </vt:variant>
      <vt:variant>
        <vt:i4>0</vt:i4>
      </vt:variant>
      <vt:variant>
        <vt:i4>5</vt:i4>
      </vt:variant>
      <vt:variant>
        <vt:lpwstr>https://www.asccc.org/events/2021-02-18-170000-2021-02-20-000000/2021-part-time-faculty-institute-virtual-event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rystinne Mica</dc:creator>
  <cp:keywords/>
  <dc:description/>
  <cp:lastModifiedBy>Miguel Rother</cp:lastModifiedBy>
  <cp:revision>9</cp:revision>
  <cp:lastPrinted>2020-02-20T15:46:00Z</cp:lastPrinted>
  <dcterms:created xsi:type="dcterms:W3CDTF">2023-05-23T13:46:00Z</dcterms:created>
  <dcterms:modified xsi:type="dcterms:W3CDTF">2023-05-23T14:20:00Z</dcterms:modified>
</cp:coreProperties>
</file>